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E59629" w14:textId="09D0DC80" w:rsidR="00F936C4" w:rsidRDefault="00F936C4" w:rsidP="00F936C4">
      <w:pPr>
        <w:jc w:val="center"/>
        <w:rPr>
          <w:b/>
          <w:bCs/>
          <w:szCs w:val="21"/>
        </w:rPr>
      </w:pPr>
      <w:r>
        <w:rPr>
          <w:rFonts w:hint="eastAsia"/>
          <w:b/>
          <w:bCs/>
          <w:szCs w:val="21"/>
        </w:rPr>
        <w:t xml:space="preserve">B3U4 Text </w:t>
      </w:r>
      <w:proofErr w:type="gramStart"/>
      <w:r>
        <w:rPr>
          <w:rFonts w:hint="eastAsia"/>
          <w:b/>
          <w:bCs/>
          <w:szCs w:val="21"/>
        </w:rPr>
        <w:t>A</w:t>
      </w:r>
      <w:proofErr w:type="gramEnd"/>
      <w:r>
        <w:rPr>
          <w:rFonts w:hint="eastAsia"/>
          <w:b/>
          <w:bCs/>
          <w:szCs w:val="21"/>
        </w:rPr>
        <w:t xml:space="preserve"> Language Focus</w:t>
      </w:r>
    </w:p>
    <w:p w14:paraId="34A39147" w14:textId="5B2449E9" w:rsidR="00845793" w:rsidRPr="00402DA1" w:rsidRDefault="00845793" w:rsidP="00402DA1">
      <w:pPr>
        <w:pStyle w:val="a"/>
        <w:numPr>
          <w:ilvl w:val="0"/>
          <w:numId w:val="39"/>
        </w:numPr>
        <w:rPr>
          <w:szCs w:val="21"/>
        </w:rPr>
      </w:pPr>
      <w:r w:rsidRPr="00402DA1">
        <w:rPr>
          <w:b/>
          <w:bCs/>
          <w:szCs w:val="21"/>
        </w:rPr>
        <w:t xml:space="preserve">not … in the least: </w:t>
      </w:r>
      <w:r w:rsidRPr="00402DA1">
        <w:rPr>
          <w:szCs w:val="21"/>
        </w:rPr>
        <w:t>not at all</w:t>
      </w:r>
      <w:r w:rsidR="00F936C4">
        <w:rPr>
          <w:rFonts w:hint="eastAsia"/>
          <w:szCs w:val="21"/>
        </w:rPr>
        <w:t xml:space="preserve"> </w:t>
      </w:r>
      <w:r w:rsidR="00F936C4">
        <w:rPr>
          <w:rFonts w:hint="eastAsia"/>
          <w:szCs w:val="21"/>
        </w:rPr>
        <w:t>毫不，一点也不</w:t>
      </w:r>
    </w:p>
    <w:p w14:paraId="0209217F" w14:textId="54BA8BBA" w:rsidR="00845793" w:rsidRPr="00402DA1" w:rsidRDefault="00845793" w:rsidP="00402DA1">
      <w:pPr>
        <w:pStyle w:val="a"/>
        <w:numPr>
          <w:ilvl w:val="0"/>
          <w:numId w:val="0"/>
        </w:numPr>
        <w:ind w:left="420"/>
        <w:rPr>
          <w:szCs w:val="21"/>
        </w:rPr>
      </w:pPr>
      <w:proofErr w:type="gramStart"/>
      <w:r w:rsidRPr="00402DA1">
        <w:rPr>
          <w:i/>
          <w:iCs/>
          <w:szCs w:val="21"/>
        </w:rPr>
        <w:t>e.</w:t>
      </w:r>
      <w:r w:rsidRPr="00402DA1">
        <w:rPr>
          <w:szCs w:val="21"/>
        </w:rPr>
        <w:t>g</w:t>
      </w:r>
      <w:proofErr w:type="gramEnd"/>
      <w:r w:rsidRPr="00402DA1">
        <w:rPr>
          <w:szCs w:val="21"/>
        </w:rPr>
        <w:t xml:space="preserve">. I </w:t>
      </w:r>
      <w:r w:rsidRPr="00402DA1">
        <w:rPr>
          <w:i/>
          <w:iCs/>
          <w:szCs w:val="21"/>
        </w:rPr>
        <w:t xml:space="preserve">don’t </w:t>
      </w:r>
      <w:r w:rsidRPr="00402DA1">
        <w:rPr>
          <w:szCs w:val="21"/>
        </w:rPr>
        <w:t>care</w:t>
      </w:r>
      <w:r w:rsidRPr="00402DA1">
        <w:rPr>
          <w:i/>
          <w:iCs/>
          <w:szCs w:val="21"/>
        </w:rPr>
        <w:t xml:space="preserve"> in the least</w:t>
      </w:r>
      <w:r w:rsidRPr="00402DA1">
        <w:rPr>
          <w:szCs w:val="21"/>
        </w:rPr>
        <w:t xml:space="preserve"> what you do with your time. </w:t>
      </w:r>
    </w:p>
    <w:p w14:paraId="3356AA4D" w14:textId="4DA21641" w:rsidR="00845793" w:rsidRPr="00402DA1" w:rsidRDefault="00845793" w:rsidP="00402DA1">
      <w:pPr>
        <w:pStyle w:val="a"/>
        <w:numPr>
          <w:ilvl w:val="0"/>
          <w:numId w:val="0"/>
        </w:numPr>
        <w:ind w:left="840"/>
        <w:rPr>
          <w:szCs w:val="21"/>
        </w:rPr>
      </w:pPr>
      <w:r w:rsidRPr="00402DA1">
        <w:rPr>
          <w:szCs w:val="21"/>
        </w:rPr>
        <w:t>我毫不在乎你怎么打发时间。</w:t>
      </w:r>
    </w:p>
    <w:p w14:paraId="1ED0296A" w14:textId="2E5FBE24" w:rsidR="00845793" w:rsidRPr="00402DA1" w:rsidRDefault="00845793" w:rsidP="00402DA1">
      <w:pPr>
        <w:pStyle w:val="a"/>
        <w:numPr>
          <w:ilvl w:val="0"/>
          <w:numId w:val="0"/>
        </w:numPr>
        <w:ind w:left="840"/>
        <w:rPr>
          <w:szCs w:val="21"/>
        </w:rPr>
      </w:pPr>
      <w:r w:rsidRPr="00402DA1">
        <w:rPr>
          <w:szCs w:val="21"/>
        </w:rPr>
        <w:t xml:space="preserve">He was </w:t>
      </w:r>
      <w:r w:rsidRPr="00402DA1">
        <w:rPr>
          <w:i/>
          <w:iCs/>
          <w:szCs w:val="21"/>
        </w:rPr>
        <w:t>not in the least</w:t>
      </w:r>
      <w:r w:rsidRPr="00402DA1">
        <w:rPr>
          <w:szCs w:val="21"/>
        </w:rPr>
        <w:t xml:space="preserve"> worried about the exams.</w:t>
      </w:r>
    </w:p>
    <w:p w14:paraId="32D17F08" w14:textId="5892F975" w:rsidR="00845793" w:rsidRPr="00402DA1" w:rsidRDefault="00845793" w:rsidP="00402DA1">
      <w:pPr>
        <w:pStyle w:val="a"/>
        <w:numPr>
          <w:ilvl w:val="0"/>
          <w:numId w:val="0"/>
        </w:numPr>
        <w:ind w:left="840"/>
        <w:rPr>
          <w:szCs w:val="21"/>
        </w:rPr>
      </w:pPr>
      <w:r w:rsidRPr="00402DA1">
        <w:rPr>
          <w:szCs w:val="21"/>
        </w:rPr>
        <w:t>他对考试一点都不担心。</w:t>
      </w:r>
    </w:p>
    <w:p w14:paraId="2A03203D" w14:textId="2869287F" w:rsidR="00845793" w:rsidRPr="00402DA1" w:rsidRDefault="00845793" w:rsidP="00402DA1">
      <w:pPr>
        <w:pStyle w:val="a"/>
        <w:numPr>
          <w:ilvl w:val="0"/>
          <w:numId w:val="39"/>
        </w:numPr>
        <w:rPr>
          <w:szCs w:val="21"/>
        </w:rPr>
      </w:pPr>
      <w:proofErr w:type="gramStart"/>
      <w:r w:rsidRPr="00402DA1">
        <w:rPr>
          <w:b/>
          <w:bCs/>
          <w:szCs w:val="21"/>
        </w:rPr>
        <w:t>observe</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watch carefully, esp. with attention to details </w:t>
      </w:r>
      <w:r w:rsidRPr="00402DA1">
        <w:rPr>
          <w:szCs w:val="21"/>
        </w:rPr>
        <w:t>观察，注意</w:t>
      </w:r>
    </w:p>
    <w:p w14:paraId="54F87ED4" w14:textId="37BC67F9"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role of scientists is to </w:t>
      </w:r>
      <w:r w:rsidRPr="00402DA1">
        <w:rPr>
          <w:i/>
          <w:iCs/>
          <w:szCs w:val="21"/>
        </w:rPr>
        <w:t>observe</w:t>
      </w:r>
      <w:r w:rsidRPr="00402DA1">
        <w:rPr>
          <w:szCs w:val="21"/>
        </w:rPr>
        <w:t xml:space="preserve"> and describe the world, not to try to control it. </w:t>
      </w:r>
    </w:p>
    <w:p w14:paraId="5C266D78" w14:textId="52F3914F" w:rsidR="00845793" w:rsidRPr="00402DA1" w:rsidRDefault="00845793" w:rsidP="00EB3842">
      <w:pPr>
        <w:pStyle w:val="a"/>
        <w:numPr>
          <w:ilvl w:val="0"/>
          <w:numId w:val="0"/>
        </w:numPr>
        <w:ind w:left="840"/>
        <w:rPr>
          <w:szCs w:val="21"/>
        </w:rPr>
      </w:pPr>
      <w:r w:rsidRPr="00402DA1">
        <w:rPr>
          <w:szCs w:val="21"/>
        </w:rPr>
        <w:t>科学家的职责是观察和描述世界，而不是掌控世界。</w:t>
      </w:r>
    </w:p>
    <w:p w14:paraId="4942885C" w14:textId="6AB15951" w:rsidR="00845793" w:rsidRPr="00402DA1" w:rsidRDefault="00845793" w:rsidP="00EB3842">
      <w:pPr>
        <w:pStyle w:val="a"/>
        <w:numPr>
          <w:ilvl w:val="0"/>
          <w:numId w:val="0"/>
        </w:numPr>
        <w:ind w:left="840"/>
        <w:rPr>
          <w:szCs w:val="21"/>
        </w:rPr>
      </w:pPr>
      <w:r w:rsidRPr="00402DA1">
        <w:rPr>
          <w:szCs w:val="21"/>
        </w:rPr>
        <w:t xml:space="preserve">He sat in a corner, </w:t>
      </w:r>
      <w:r w:rsidRPr="00402DA1">
        <w:rPr>
          <w:i/>
          <w:iCs/>
          <w:szCs w:val="21"/>
        </w:rPr>
        <w:t>observing</w:t>
      </w:r>
      <w:r w:rsidRPr="00402DA1">
        <w:rPr>
          <w:szCs w:val="21"/>
        </w:rPr>
        <w:t xml:space="preserve"> how the guests at the party interacted.</w:t>
      </w:r>
    </w:p>
    <w:p w14:paraId="1875FD41" w14:textId="3879467D" w:rsidR="00845793" w:rsidRPr="00402DA1" w:rsidRDefault="00845793" w:rsidP="00EB3842">
      <w:pPr>
        <w:pStyle w:val="a"/>
        <w:numPr>
          <w:ilvl w:val="0"/>
          <w:numId w:val="0"/>
        </w:numPr>
        <w:ind w:left="840"/>
        <w:rPr>
          <w:szCs w:val="21"/>
        </w:rPr>
      </w:pPr>
      <w:r w:rsidRPr="00402DA1">
        <w:rPr>
          <w:szCs w:val="21"/>
        </w:rPr>
        <w:t>他坐在角落里，观察客人在派对上如何互动交流。</w:t>
      </w:r>
    </w:p>
    <w:p w14:paraId="596181ED" w14:textId="483648C2" w:rsidR="00845793" w:rsidRPr="00EB3842" w:rsidRDefault="00845793" w:rsidP="00EB3842">
      <w:pPr>
        <w:pStyle w:val="a"/>
        <w:numPr>
          <w:ilvl w:val="0"/>
          <w:numId w:val="39"/>
        </w:numPr>
        <w:rPr>
          <w:szCs w:val="21"/>
        </w:rPr>
      </w:pPr>
      <w:proofErr w:type="gramStart"/>
      <w:r w:rsidRPr="00402DA1">
        <w:rPr>
          <w:b/>
          <w:bCs/>
          <w:szCs w:val="21"/>
        </w:rPr>
        <w:t>phenomenon</w:t>
      </w:r>
      <w:proofErr w:type="gramEnd"/>
      <w:r w:rsidRPr="00402DA1">
        <w:rPr>
          <w:b/>
          <w:bCs/>
          <w:szCs w:val="21"/>
        </w:rPr>
        <w:t>:</w:t>
      </w:r>
      <w:r w:rsidRPr="00402DA1">
        <w:rPr>
          <w:szCs w:val="21"/>
        </w:rPr>
        <w:t xml:space="preserve"> (</w:t>
      </w:r>
      <w:r w:rsidRPr="00402DA1">
        <w:rPr>
          <w:i/>
          <w:iCs/>
          <w:szCs w:val="21"/>
        </w:rPr>
        <w:t xml:space="preserve">pl. </w:t>
      </w:r>
      <w:r w:rsidRPr="00402DA1">
        <w:rPr>
          <w:b/>
          <w:bCs/>
          <w:szCs w:val="21"/>
        </w:rPr>
        <w:t>phenomena</w:t>
      </w:r>
      <w:r w:rsidRPr="00402DA1">
        <w:rPr>
          <w:szCs w:val="21"/>
        </w:rPr>
        <w:t xml:space="preserve"> or </w:t>
      </w:r>
      <w:proofErr w:type="spellStart"/>
      <w:r w:rsidRPr="00402DA1">
        <w:rPr>
          <w:b/>
          <w:bCs/>
          <w:szCs w:val="21"/>
        </w:rPr>
        <w:t>phenomenons</w:t>
      </w:r>
      <w:proofErr w:type="spellEnd"/>
      <w:r w:rsidRPr="00402DA1">
        <w:rPr>
          <w:szCs w:val="21"/>
        </w:rPr>
        <w:t xml:space="preserve">) </w:t>
      </w:r>
      <w:r w:rsidRPr="00402DA1">
        <w:rPr>
          <w:i/>
          <w:iCs/>
          <w:szCs w:val="21"/>
        </w:rPr>
        <w:t xml:space="preserve">n. </w:t>
      </w:r>
      <w:r w:rsidRPr="00402DA1">
        <w:rPr>
          <w:szCs w:val="21"/>
        </w:rPr>
        <w:t>sth. that is observed to</w:t>
      </w:r>
      <w:r w:rsidR="00EB3842">
        <w:rPr>
          <w:szCs w:val="21"/>
        </w:rPr>
        <w:t xml:space="preserve"> </w:t>
      </w:r>
      <w:r w:rsidRPr="00EB3842">
        <w:rPr>
          <w:szCs w:val="21"/>
        </w:rPr>
        <w:t xml:space="preserve">happen or exist </w:t>
      </w:r>
      <w:r w:rsidRPr="00EB3842">
        <w:rPr>
          <w:szCs w:val="21"/>
        </w:rPr>
        <w:t>现象</w:t>
      </w:r>
    </w:p>
    <w:p w14:paraId="0CC235FF" w14:textId="437F6BAE"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Gravity is a natural </w:t>
      </w:r>
      <w:r w:rsidRPr="00402DA1">
        <w:rPr>
          <w:i/>
          <w:iCs/>
          <w:szCs w:val="21"/>
        </w:rPr>
        <w:t>phenomenon</w:t>
      </w:r>
      <w:r w:rsidRPr="00402DA1">
        <w:rPr>
          <w:szCs w:val="21"/>
        </w:rPr>
        <w:t>.</w:t>
      </w:r>
    </w:p>
    <w:p w14:paraId="119E2EDD" w14:textId="37B2690A" w:rsidR="00845793" w:rsidRPr="00402DA1" w:rsidRDefault="00845793" w:rsidP="00EB3842">
      <w:pPr>
        <w:pStyle w:val="a"/>
        <w:numPr>
          <w:ilvl w:val="0"/>
          <w:numId w:val="0"/>
        </w:numPr>
        <w:ind w:left="840"/>
        <w:rPr>
          <w:szCs w:val="21"/>
        </w:rPr>
      </w:pPr>
      <w:r w:rsidRPr="00402DA1">
        <w:rPr>
          <w:szCs w:val="21"/>
        </w:rPr>
        <w:t>重力是一种自然现象。</w:t>
      </w:r>
    </w:p>
    <w:p w14:paraId="7C7882BD" w14:textId="04E0783C" w:rsidR="00845793" w:rsidRPr="00402DA1" w:rsidRDefault="00845793" w:rsidP="00EB3842">
      <w:pPr>
        <w:pStyle w:val="a"/>
        <w:numPr>
          <w:ilvl w:val="0"/>
          <w:numId w:val="0"/>
        </w:numPr>
        <w:ind w:left="840"/>
        <w:rPr>
          <w:szCs w:val="21"/>
        </w:rPr>
      </w:pPr>
      <w:r w:rsidRPr="00402DA1">
        <w:rPr>
          <w:szCs w:val="21"/>
        </w:rPr>
        <w:t xml:space="preserve">Urbanization is a global social </w:t>
      </w:r>
      <w:r w:rsidRPr="00402DA1">
        <w:rPr>
          <w:i/>
          <w:iCs/>
          <w:szCs w:val="21"/>
        </w:rPr>
        <w:t>phenomenon</w:t>
      </w:r>
      <w:r w:rsidRPr="00402DA1">
        <w:rPr>
          <w:szCs w:val="21"/>
        </w:rPr>
        <w:t xml:space="preserve"> accompanying industrialization.</w:t>
      </w:r>
    </w:p>
    <w:p w14:paraId="363C7E2D" w14:textId="0749E1AB" w:rsidR="00845793" w:rsidRPr="00402DA1" w:rsidRDefault="00845793" w:rsidP="00EB3842">
      <w:pPr>
        <w:pStyle w:val="a"/>
        <w:numPr>
          <w:ilvl w:val="0"/>
          <w:numId w:val="0"/>
        </w:numPr>
        <w:ind w:left="840"/>
        <w:rPr>
          <w:szCs w:val="21"/>
        </w:rPr>
      </w:pPr>
      <w:r w:rsidRPr="00402DA1">
        <w:rPr>
          <w:szCs w:val="21"/>
        </w:rPr>
        <w:t>城市化是一个伴随工业化而来的全球性社会现象。</w:t>
      </w:r>
    </w:p>
    <w:p w14:paraId="49C16561" w14:textId="65921CDB" w:rsidR="00845793" w:rsidRPr="00402DA1" w:rsidRDefault="00845793" w:rsidP="00402DA1">
      <w:pPr>
        <w:pStyle w:val="a"/>
        <w:numPr>
          <w:ilvl w:val="0"/>
          <w:numId w:val="39"/>
        </w:numPr>
        <w:rPr>
          <w:szCs w:val="21"/>
        </w:rPr>
      </w:pPr>
      <w:r w:rsidRPr="00402DA1">
        <w:rPr>
          <w:b/>
          <w:bCs/>
          <w:szCs w:val="21"/>
        </w:rPr>
        <w:t>initial:</w:t>
      </w:r>
      <w:r w:rsidRPr="00402DA1">
        <w:rPr>
          <w:szCs w:val="21"/>
        </w:rPr>
        <w:t xml:space="preserve"> </w:t>
      </w:r>
      <w:r w:rsidRPr="00402DA1">
        <w:rPr>
          <w:i/>
          <w:iCs/>
          <w:szCs w:val="21"/>
        </w:rPr>
        <w:t>a.</w:t>
      </w:r>
      <w:r w:rsidRPr="00402DA1">
        <w:rPr>
          <w:szCs w:val="21"/>
        </w:rPr>
        <w:t xml:space="preserve"> of or at the beginning, first </w:t>
      </w:r>
      <w:r w:rsidRPr="00402DA1">
        <w:rPr>
          <w:szCs w:val="21"/>
        </w:rPr>
        <w:t>开始的，最初的</w:t>
      </w:r>
      <w:r w:rsidRPr="00402DA1">
        <w:rPr>
          <w:szCs w:val="21"/>
        </w:rPr>
        <w:t xml:space="preserve"> </w:t>
      </w:r>
    </w:p>
    <w:p w14:paraId="1B5B1CB2" w14:textId="702BA4D1"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w:t>
      </w:r>
      <w:r w:rsidRPr="00402DA1">
        <w:rPr>
          <w:i/>
          <w:iCs/>
          <w:szCs w:val="21"/>
        </w:rPr>
        <w:t>initial</w:t>
      </w:r>
      <w:r w:rsidRPr="00402DA1">
        <w:rPr>
          <w:szCs w:val="21"/>
        </w:rPr>
        <w:t xml:space="preserve"> talks were the basis of the later agreement.</w:t>
      </w:r>
    </w:p>
    <w:p w14:paraId="1168A611" w14:textId="4E750D23" w:rsidR="00845793" w:rsidRPr="00402DA1" w:rsidRDefault="00845793" w:rsidP="00EB3842">
      <w:pPr>
        <w:pStyle w:val="a"/>
        <w:numPr>
          <w:ilvl w:val="0"/>
          <w:numId w:val="0"/>
        </w:numPr>
        <w:ind w:left="840"/>
        <w:rPr>
          <w:szCs w:val="21"/>
        </w:rPr>
      </w:pPr>
      <w:r w:rsidRPr="00402DA1">
        <w:rPr>
          <w:szCs w:val="21"/>
        </w:rPr>
        <w:t>最初的会谈是日后协议的基础。</w:t>
      </w:r>
    </w:p>
    <w:p w14:paraId="76B7A600" w14:textId="48B9D645" w:rsidR="00845793" w:rsidRPr="00402DA1" w:rsidRDefault="00845793" w:rsidP="00EB3842">
      <w:pPr>
        <w:pStyle w:val="a"/>
        <w:numPr>
          <w:ilvl w:val="0"/>
          <w:numId w:val="0"/>
        </w:numPr>
        <w:ind w:left="840"/>
        <w:rPr>
          <w:szCs w:val="21"/>
        </w:rPr>
      </w:pPr>
      <w:r w:rsidRPr="00402DA1">
        <w:rPr>
          <w:szCs w:val="21"/>
        </w:rPr>
        <w:t xml:space="preserve">My </w:t>
      </w:r>
      <w:r w:rsidRPr="00402DA1">
        <w:rPr>
          <w:i/>
          <w:iCs/>
          <w:szCs w:val="21"/>
        </w:rPr>
        <w:t xml:space="preserve">initial </w:t>
      </w:r>
      <w:r w:rsidRPr="00402DA1">
        <w:rPr>
          <w:szCs w:val="21"/>
        </w:rPr>
        <w:t>surprise at hearing the news was soon replaced by delight.</w:t>
      </w:r>
    </w:p>
    <w:p w14:paraId="7E68474E" w14:textId="648C4142" w:rsidR="00845793" w:rsidRPr="00402DA1" w:rsidRDefault="00845793" w:rsidP="00EB3842">
      <w:pPr>
        <w:pStyle w:val="a"/>
        <w:numPr>
          <w:ilvl w:val="0"/>
          <w:numId w:val="0"/>
        </w:numPr>
        <w:ind w:left="840"/>
        <w:rPr>
          <w:szCs w:val="21"/>
        </w:rPr>
      </w:pPr>
      <w:r w:rsidRPr="00402DA1">
        <w:rPr>
          <w:szCs w:val="21"/>
        </w:rPr>
        <w:t>我听到这消息最初是吃惊，后来变得高兴。</w:t>
      </w:r>
    </w:p>
    <w:p w14:paraId="78DC51E3" w14:textId="633268AA" w:rsidR="00845793" w:rsidRPr="00402DA1" w:rsidRDefault="00845793" w:rsidP="00402DA1">
      <w:pPr>
        <w:pStyle w:val="a"/>
        <w:numPr>
          <w:ilvl w:val="0"/>
          <w:numId w:val="39"/>
        </w:numPr>
        <w:rPr>
          <w:szCs w:val="21"/>
        </w:rPr>
      </w:pPr>
      <w:proofErr w:type="gramStart"/>
      <w:r w:rsidRPr="00402DA1">
        <w:rPr>
          <w:b/>
          <w:bCs/>
          <w:szCs w:val="21"/>
        </w:rPr>
        <w:t>insert</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put or thrust in </w:t>
      </w:r>
      <w:r w:rsidRPr="00402DA1">
        <w:rPr>
          <w:szCs w:val="21"/>
        </w:rPr>
        <w:t>插入，嵌入</w:t>
      </w:r>
    </w:p>
    <w:p w14:paraId="373E6D06" w14:textId="7D724FD4"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You need to </w:t>
      </w:r>
      <w:r w:rsidRPr="00402DA1">
        <w:rPr>
          <w:i/>
          <w:iCs/>
          <w:szCs w:val="21"/>
        </w:rPr>
        <w:t>insert</w:t>
      </w:r>
      <w:r w:rsidRPr="00402DA1">
        <w:rPr>
          <w:szCs w:val="21"/>
        </w:rPr>
        <w:t xml:space="preserve"> a comma between these two words. </w:t>
      </w:r>
    </w:p>
    <w:p w14:paraId="70E946E2" w14:textId="75D17D59" w:rsidR="00845793" w:rsidRPr="00402DA1" w:rsidRDefault="00845793" w:rsidP="00EB3842">
      <w:pPr>
        <w:pStyle w:val="a"/>
        <w:numPr>
          <w:ilvl w:val="0"/>
          <w:numId w:val="0"/>
        </w:numPr>
        <w:ind w:left="840"/>
        <w:rPr>
          <w:szCs w:val="21"/>
        </w:rPr>
      </w:pPr>
      <w:r w:rsidRPr="00402DA1">
        <w:rPr>
          <w:szCs w:val="21"/>
        </w:rPr>
        <w:t>你要在这两个词之间加一个逗号。</w:t>
      </w:r>
    </w:p>
    <w:p w14:paraId="405145C9" w14:textId="33C5351F" w:rsidR="00845793" w:rsidRPr="00402DA1" w:rsidRDefault="00845793" w:rsidP="00EB3842">
      <w:pPr>
        <w:pStyle w:val="a"/>
        <w:numPr>
          <w:ilvl w:val="0"/>
          <w:numId w:val="0"/>
        </w:numPr>
        <w:ind w:left="840"/>
        <w:rPr>
          <w:szCs w:val="21"/>
        </w:rPr>
      </w:pPr>
      <w:r w:rsidRPr="00402DA1">
        <w:rPr>
          <w:szCs w:val="21"/>
        </w:rPr>
        <w:t>To begin your transaction,</w:t>
      </w:r>
      <w:r w:rsidRPr="00402DA1">
        <w:rPr>
          <w:i/>
          <w:iCs/>
          <w:szCs w:val="21"/>
        </w:rPr>
        <w:t xml:space="preserve"> insert</w:t>
      </w:r>
      <w:r w:rsidRPr="00402DA1">
        <w:rPr>
          <w:szCs w:val="21"/>
        </w:rPr>
        <w:t xml:space="preserve"> your ATM card into the slot. </w:t>
      </w:r>
    </w:p>
    <w:p w14:paraId="08EF0943" w14:textId="660AB745" w:rsidR="00845793" w:rsidRPr="00402DA1" w:rsidRDefault="00845793" w:rsidP="00EB3842">
      <w:pPr>
        <w:pStyle w:val="a"/>
        <w:numPr>
          <w:ilvl w:val="0"/>
          <w:numId w:val="0"/>
        </w:numPr>
        <w:ind w:left="840"/>
        <w:rPr>
          <w:szCs w:val="21"/>
        </w:rPr>
      </w:pPr>
      <w:r w:rsidRPr="00402DA1">
        <w:rPr>
          <w:szCs w:val="21"/>
        </w:rPr>
        <w:t>作为交易的第一步，你要把你的</w:t>
      </w:r>
      <w:r w:rsidRPr="00402DA1">
        <w:rPr>
          <w:szCs w:val="21"/>
        </w:rPr>
        <w:t>ATM</w:t>
      </w:r>
      <w:r w:rsidRPr="00402DA1">
        <w:rPr>
          <w:szCs w:val="21"/>
        </w:rPr>
        <w:t>银行卡插到这个槽里。</w:t>
      </w:r>
    </w:p>
    <w:p w14:paraId="55430FA1" w14:textId="1FE62C62" w:rsidR="00845793" w:rsidRPr="00402DA1" w:rsidRDefault="00845793" w:rsidP="00402DA1">
      <w:pPr>
        <w:pStyle w:val="a"/>
        <w:numPr>
          <w:ilvl w:val="0"/>
          <w:numId w:val="39"/>
        </w:numPr>
        <w:rPr>
          <w:szCs w:val="21"/>
        </w:rPr>
      </w:pPr>
      <w:proofErr w:type="gramStart"/>
      <w:r w:rsidRPr="00402DA1">
        <w:rPr>
          <w:b/>
          <w:bCs/>
          <w:szCs w:val="21"/>
        </w:rPr>
        <w:t>await</w:t>
      </w:r>
      <w:proofErr w:type="gramEnd"/>
      <w:r w:rsidRPr="00402DA1">
        <w:rPr>
          <w:b/>
          <w:bCs/>
          <w:szCs w:val="21"/>
        </w:rPr>
        <w:t>:</w:t>
      </w:r>
      <w:r w:rsidRPr="00402DA1">
        <w:rPr>
          <w:szCs w:val="21"/>
        </w:rPr>
        <w:t xml:space="preserve"> </w:t>
      </w:r>
      <w:proofErr w:type="spellStart"/>
      <w:r w:rsidRPr="00402DA1">
        <w:rPr>
          <w:i/>
          <w:iCs/>
          <w:szCs w:val="21"/>
        </w:rPr>
        <w:t>vt</w:t>
      </w:r>
      <w:r w:rsidRPr="00402DA1">
        <w:rPr>
          <w:szCs w:val="21"/>
        </w:rPr>
        <w:t>.</w:t>
      </w:r>
      <w:proofErr w:type="spellEnd"/>
      <w:r w:rsidRPr="00402DA1">
        <w:rPr>
          <w:szCs w:val="21"/>
        </w:rPr>
        <w:t xml:space="preserve"> wait for; be in store for </w:t>
      </w:r>
      <w:r w:rsidRPr="00402DA1">
        <w:rPr>
          <w:szCs w:val="21"/>
        </w:rPr>
        <w:t>等待</w:t>
      </w:r>
    </w:p>
    <w:p w14:paraId="08BB677D" w14:textId="646002CD"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e must </w:t>
      </w:r>
      <w:r w:rsidRPr="00402DA1">
        <w:rPr>
          <w:i/>
          <w:iCs/>
          <w:szCs w:val="21"/>
        </w:rPr>
        <w:t>await</w:t>
      </w:r>
      <w:r w:rsidRPr="00402DA1">
        <w:rPr>
          <w:szCs w:val="21"/>
        </w:rPr>
        <w:t xml:space="preserve"> further developments before deciding what to do. </w:t>
      </w:r>
    </w:p>
    <w:p w14:paraId="187DCB47" w14:textId="03AFFFBF" w:rsidR="00845793" w:rsidRPr="00402DA1" w:rsidRDefault="00845793" w:rsidP="00EB3842">
      <w:pPr>
        <w:pStyle w:val="a"/>
        <w:numPr>
          <w:ilvl w:val="0"/>
          <w:numId w:val="0"/>
        </w:numPr>
        <w:ind w:left="840"/>
        <w:rPr>
          <w:szCs w:val="21"/>
        </w:rPr>
      </w:pPr>
      <w:r w:rsidRPr="00402DA1">
        <w:rPr>
          <w:szCs w:val="21"/>
        </w:rPr>
        <w:t>我们必须等事态进一步发展，然后再决定做什么。</w:t>
      </w:r>
    </w:p>
    <w:p w14:paraId="2CEC245B" w14:textId="37CD5288" w:rsidR="00845793" w:rsidRPr="00402DA1" w:rsidRDefault="00845793" w:rsidP="00EB3842">
      <w:pPr>
        <w:pStyle w:val="a"/>
        <w:numPr>
          <w:ilvl w:val="0"/>
          <w:numId w:val="0"/>
        </w:numPr>
        <w:ind w:left="840"/>
        <w:rPr>
          <w:szCs w:val="21"/>
        </w:rPr>
      </w:pPr>
      <w:r w:rsidRPr="00402DA1">
        <w:rPr>
          <w:szCs w:val="21"/>
        </w:rPr>
        <w:t xml:space="preserve">Who knows what dangers may </w:t>
      </w:r>
      <w:r w:rsidRPr="00402DA1">
        <w:rPr>
          <w:i/>
          <w:iCs/>
          <w:szCs w:val="21"/>
        </w:rPr>
        <w:t xml:space="preserve">await </w:t>
      </w:r>
      <w:r w:rsidRPr="00402DA1">
        <w:rPr>
          <w:szCs w:val="21"/>
        </w:rPr>
        <w:t>us?</w:t>
      </w:r>
    </w:p>
    <w:p w14:paraId="7A3B8E6C" w14:textId="37C5F36A" w:rsidR="00845793" w:rsidRPr="00402DA1" w:rsidRDefault="00845793" w:rsidP="00EB3842">
      <w:pPr>
        <w:pStyle w:val="a"/>
        <w:numPr>
          <w:ilvl w:val="0"/>
          <w:numId w:val="0"/>
        </w:numPr>
        <w:ind w:left="840"/>
        <w:rPr>
          <w:szCs w:val="21"/>
        </w:rPr>
      </w:pPr>
      <w:r w:rsidRPr="00402DA1">
        <w:rPr>
          <w:szCs w:val="21"/>
        </w:rPr>
        <w:t>谁知道等待我们的是什么样的危险呢？</w:t>
      </w:r>
    </w:p>
    <w:p w14:paraId="59D3BD7E" w14:textId="5C417149" w:rsidR="00845793" w:rsidRPr="00402DA1" w:rsidRDefault="00845793" w:rsidP="00402DA1">
      <w:pPr>
        <w:pStyle w:val="a"/>
        <w:numPr>
          <w:ilvl w:val="0"/>
          <w:numId w:val="39"/>
        </w:numPr>
        <w:rPr>
          <w:szCs w:val="21"/>
        </w:rPr>
      </w:pPr>
      <w:r w:rsidRPr="00402DA1">
        <w:rPr>
          <w:b/>
          <w:bCs/>
          <w:szCs w:val="21"/>
        </w:rPr>
        <w:t xml:space="preserve">on occasion: </w:t>
      </w:r>
      <w:r w:rsidRPr="00402DA1">
        <w:rPr>
          <w:szCs w:val="21"/>
        </w:rPr>
        <w:t xml:space="preserve">now and then </w:t>
      </w:r>
      <w:r w:rsidRPr="00402DA1">
        <w:rPr>
          <w:szCs w:val="21"/>
        </w:rPr>
        <w:t>有时，间或</w:t>
      </w:r>
    </w:p>
    <w:p w14:paraId="2B197925" w14:textId="74EE4682"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t>
      </w:r>
      <w:r w:rsidRPr="00402DA1">
        <w:rPr>
          <w:i/>
          <w:iCs/>
          <w:szCs w:val="21"/>
        </w:rPr>
        <w:t>On occasion</w:t>
      </w:r>
      <w:r w:rsidRPr="00402DA1">
        <w:rPr>
          <w:szCs w:val="21"/>
        </w:rPr>
        <w:t xml:space="preserve">, Mary would walk her dog through the park. </w:t>
      </w:r>
    </w:p>
    <w:p w14:paraId="0B494946" w14:textId="5D7F453E" w:rsidR="00845793" w:rsidRPr="00402DA1" w:rsidRDefault="00845793" w:rsidP="00EB3842">
      <w:pPr>
        <w:pStyle w:val="a"/>
        <w:numPr>
          <w:ilvl w:val="0"/>
          <w:numId w:val="0"/>
        </w:numPr>
        <w:ind w:left="840"/>
        <w:rPr>
          <w:szCs w:val="21"/>
        </w:rPr>
      </w:pPr>
      <w:r w:rsidRPr="00402DA1">
        <w:rPr>
          <w:szCs w:val="21"/>
        </w:rPr>
        <w:t>有时候，玛丽会遛着狗穿过公园。</w:t>
      </w:r>
    </w:p>
    <w:p w14:paraId="158CCB30" w14:textId="22C9AFB4" w:rsidR="00845793" w:rsidRPr="00402DA1" w:rsidRDefault="00845793" w:rsidP="00EB3842">
      <w:pPr>
        <w:pStyle w:val="a"/>
        <w:numPr>
          <w:ilvl w:val="0"/>
          <w:numId w:val="0"/>
        </w:numPr>
        <w:ind w:left="840"/>
        <w:rPr>
          <w:szCs w:val="21"/>
        </w:rPr>
      </w:pPr>
      <w:r w:rsidRPr="00402DA1">
        <w:rPr>
          <w:szCs w:val="21"/>
        </w:rPr>
        <w:t xml:space="preserve">She doesn’t like crowds, but will attend a party </w:t>
      </w:r>
      <w:r w:rsidRPr="00402DA1">
        <w:rPr>
          <w:i/>
          <w:iCs/>
          <w:szCs w:val="21"/>
        </w:rPr>
        <w:t>on occasion</w:t>
      </w:r>
      <w:r w:rsidRPr="00402DA1">
        <w:rPr>
          <w:szCs w:val="21"/>
        </w:rPr>
        <w:t>.</w:t>
      </w:r>
    </w:p>
    <w:p w14:paraId="555BB239" w14:textId="12CABF6F" w:rsidR="00845793" w:rsidRPr="00402DA1" w:rsidRDefault="00845793" w:rsidP="00EB3842">
      <w:pPr>
        <w:pStyle w:val="a"/>
        <w:numPr>
          <w:ilvl w:val="0"/>
          <w:numId w:val="0"/>
        </w:numPr>
        <w:ind w:left="840"/>
        <w:rPr>
          <w:szCs w:val="21"/>
        </w:rPr>
      </w:pPr>
      <w:r w:rsidRPr="00402DA1">
        <w:rPr>
          <w:szCs w:val="21"/>
        </w:rPr>
        <w:t>她不喜欢扎堆，但有时候会参加派对。</w:t>
      </w:r>
    </w:p>
    <w:p w14:paraId="26EB02B8" w14:textId="6F672CD4" w:rsidR="00845793" w:rsidRPr="00EB3842" w:rsidRDefault="00845793" w:rsidP="00EB3842">
      <w:pPr>
        <w:pStyle w:val="a"/>
        <w:numPr>
          <w:ilvl w:val="0"/>
          <w:numId w:val="39"/>
        </w:numPr>
        <w:rPr>
          <w:szCs w:val="21"/>
        </w:rPr>
      </w:pPr>
      <w:r w:rsidRPr="00402DA1">
        <w:rPr>
          <w:b/>
          <w:bCs/>
          <w:szCs w:val="21"/>
        </w:rPr>
        <w:t xml:space="preserve">frown: </w:t>
      </w:r>
      <w:r w:rsidRPr="00402DA1">
        <w:rPr>
          <w:i/>
          <w:iCs/>
          <w:szCs w:val="21"/>
        </w:rPr>
        <w:t>v</w:t>
      </w:r>
      <w:r w:rsidRPr="00402DA1">
        <w:rPr>
          <w:szCs w:val="21"/>
        </w:rPr>
        <w:t>. draw one’s eyebrows together because of annoyance, disapproval or worry</w:t>
      </w:r>
      <w:r w:rsidRPr="00EB3842">
        <w:rPr>
          <w:szCs w:val="21"/>
        </w:rPr>
        <w:t>皱眉</w:t>
      </w:r>
    </w:p>
    <w:p w14:paraId="20D415E7" w14:textId="53E30673"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He </w:t>
      </w:r>
      <w:r w:rsidRPr="00402DA1">
        <w:rPr>
          <w:i/>
          <w:iCs/>
          <w:szCs w:val="21"/>
        </w:rPr>
        <w:t>frowned</w:t>
      </w:r>
      <w:r w:rsidRPr="00402DA1">
        <w:rPr>
          <w:szCs w:val="21"/>
        </w:rPr>
        <w:t xml:space="preserve"> as he read the instructions, as if puzzled.</w:t>
      </w:r>
    </w:p>
    <w:p w14:paraId="0358F638" w14:textId="3F0235B9" w:rsidR="00845793" w:rsidRPr="00402DA1" w:rsidRDefault="00845793" w:rsidP="00EB3842">
      <w:pPr>
        <w:pStyle w:val="a"/>
        <w:numPr>
          <w:ilvl w:val="0"/>
          <w:numId w:val="0"/>
        </w:numPr>
        <w:ind w:left="840"/>
        <w:rPr>
          <w:szCs w:val="21"/>
        </w:rPr>
      </w:pPr>
      <w:r w:rsidRPr="00402DA1">
        <w:rPr>
          <w:szCs w:val="21"/>
        </w:rPr>
        <w:t>他念指令时皱着眉头，像是不太明白。</w:t>
      </w:r>
      <w:r w:rsidRPr="00402DA1">
        <w:rPr>
          <w:szCs w:val="21"/>
        </w:rPr>
        <w:t xml:space="preserve"> </w:t>
      </w:r>
    </w:p>
    <w:p w14:paraId="06EA77C5" w14:textId="0ED8F65F" w:rsidR="00845793" w:rsidRPr="00402DA1" w:rsidRDefault="00845793" w:rsidP="00EB3842">
      <w:pPr>
        <w:pStyle w:val="a"/>
        <w:numPr>
          <w:ilvl w:val="0"/>
          <w:numId w:val="0"/>
        </w:numPr>
        <w:ind w:left="840"/>
        <w:rPr>
          <w:szCs w:val="21"/>
        </w:rPr>
      </w:pPr>
      <w:r w:rsidRPr="00402DA1">
        <w:rPr>
          <w:szCs w:val="21"/>
        </w:rPr>
        <w:t xml:space="preserve">Tom’s parents always </w:t>
      </w:r>
      <w:r w:rsidRPr="00402DA1">
        <w:rPr>
          <w:i/>
          <w:iCs/>
          <w:szCs w:val="21"/>
        </w:rPr>
        <w:t xml:space="preserve">frown </w:t>
      </w:r>
      <w:r w:rsidRPr="00402DA1">
        <w:rPr>
          <w:szCs w:val="21"/>
        </w:rPr>
        <w:t>on late nights out.</w:t>
      </w:r>
    </w:p>
    <w:p w14:paraId="6C018799" w14:textId="27384025" w:rsidR="00845793" w:rsidRPr="00402DA1" w:rsidRDefault="00845793" w:rsidP="00EB3842">
      <w:pPr>
        <w:pStyle w:val="a"/>
        <w:numPr>
          <w:ilvl w:val="0"/>
          <w:numId w:val="0"/>
        </w:numPr>
        <w:ind w:left="840"/>
        <w:rPr>
          <w:szCs w:val="21"/>
        </w:rPr>
      </w:pPr>
      <w:r w:rsidRPr="00402DA1">
        <w:rPr>
          <w:szCs w:val="21"/>
        </w:rPr>
        <w:t>汤</w:t>
      </w:r>
      <w:proofErr w:type="gramStart"/>
      <w:r w:rsidRPr="00402DA1">
        <w:rPr>
          <w:szCs w:val="21"/>
        </w:rPr>
        <w:t>姆</w:t>
      </w:r>
      <w:proofErr w:type="gramEnd"/>
      <w:r w:rsidRPr="00402DA1">
        <w:rPr>
          <w:szCs w:val="21"/>
        </w:rPr>
        <w:t>的父母对深夜外出的活动总是不太赞同。</w:t>
      </w:r>
    </w:p>
    <w:p w14:paraId="11BBD9EB" w14:textId="78CBE449" w:rsidR="00845793" w:rsidRPr="00402DA1" w:rsidRDefault="00845793" w:rsidP="00EB3842">
      <w:pPr>
        <w:pStyle w:val="a"/>
        <w:numPr>
          <w:ilvl w:val="0"/>
          <w:numId w:val="0"/>
        </w:numPr>
        <w:ind w:left="840"/>
        <w:rPr>
          <w:szCs w:val="21"/>
        </w:rPr>
      </w:pPr>
      <w:r w:rsidRPr="00402DA1">
        <w:rPr>
          <w:szCs w:val="21"/>
        </w:rPr>
        <w:t xml:space="preserve">The teacher </w:t>
      </w:r>
      <w:proofErr w:type="gramStart"/>
      <w:r w:rsidRPr="00402DA1">
        <w:rPr>
          <w:i/>
          <w:iCs/>
          <w:szCs w:val="21"/>
        </w:rPr>
        <w:t>frowned</w:t>
      </w:r>
      <w:proofErr w:type="gramEnd"/>
      <w:r w:rsidRPr="00402DA1">
        <w:rPr>
          <w:szCs w:val="21"/>
        </w:rPr>
        <w:t xml:space="preserve"> the child down when he kept repeating his request.</w:t>
      </w:r>
    </w:p>
    <w:p w14:paraId="6EA3BE0C" w14:textId="1ECEAB66" w:rsidR="00845793" w:rsidRPr="00402DA1" w:rsidRDefault="00845793" w:rsidP="00EB3842">
      <w:pPr>
        <w:pStyle w:val="a"/>
        <w:numPr>
          <w:ilvl w:val="0"/>
          <w:numId w:val="0"/>
        </w:numPr>
        <w:ind w:left="840"/>
        <w:rPr>
          <w:szCs w:val="21"/>
        </w:rPr>
      </w:pPr>
      <w:r w:rsidRPr="00402DA1">
        <w:rPr>
          <w:szCs w:val="21"/>
        </w:rPr>
        <w:t>孩子一遍又一遍提要求时，老师皱起眉头使他不敢再出声了。</w:t>
      </w:r>
    </w:p>
    <w:p w14:paraId="1ABEBC9C" w14:textId="1598E42A" w:rsidR="00845793" w:rsidRPr="00402DA1" w:rsidRDefault="00845793" w:rsidP="00402DA1">
      <w:pPr>
        <w:pStyle w:val="a"/>
        <w:numPr>
          <w:ilvl w:val="0"/>
          <w:numId w:val="39"/>
        </w:numPr>
        <w:rPr>
          <w:szCs w:val="21"/>
        </w:rPr>
      </w:pPr>
      <w:r w:rsidRPr="00402DA1">
        <w:rPr>
          <w:b/>
          <w:bCs/>
          <w:szCs w:val="21"/>
        </w:rPr>
        <w:lastRenderedPageBreak/>
        <w:t>relevant:</w:t>
      </w:r>
      <w:r w:rsidRPr="00402DA1">
        <w:rPr>
          <w:szCs w:val="21"/>
        </w:rPr>
        <w:t xml:space="preserve"> </w:t>
      </w:r>
      <w:r w:rsidRPr="00402DA1">
        <w:rPr>
          <w:i/>
          <w:iCs/>
          <w:szCs w:val="21"/>
        </w:rPr>
        <w:t>a.</w:t>
      </w:r>
      <w:r w:rsidRPr="00402DA1">
        <w:rPr>
          <w:b/>
          <w:bCs/>
          <w:szCs w:val="21"/>
        </w:rPr>
        <w:t xml:space="preserve"> </w:t>
      </w:r>
      <w:r w:rsidRPr="00402DA1">
        <w:rPr>
          <w:szCs w:val="21"/>
        </w:rPr>
        <w:t xml:space="preserve">having significant bearing on the matter at hand </w:t>
      </w:r>
      <w:r w:rsidRPr="00402DA1">
        <w:rPr>
          <w:szCs w:val="21"/>
        </w:rPr>
        <w:t>有关的，切题的，有意义的</w:t>
      </w:r>
    </w:p>
    <w:p w14:paraId="22567607" w14:textId="32817D7A"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e turned over the </w:t>
      </w:r>
      <w:r w:rsidRPr="00402DA1">
        <w:rPr>
          <w:i/>
          <w:iCs/>
          <w:szCs w:val="21"/>
        </w:rPr>
        <w:t>relevant</w:t>
      </w:r>
      <w:r w:rsidRPr="00402DA1">
        <w:rPr>
          <w:szCs w:val="21"/>
        </w:rPr>
        <w:t xml:space="preserve"> documents to the investigating team. </w:t>
      </w:r>
    </w:p>
    <w:p w14:paraId="69FABDB6" w14:textId="4739E947" w:rsidR="00845793" w:rsidRPr="00402DA1" w:rsidRDefault="00845793" w:rsidP="00EB3842">
      <w:pPr>
        <w:pStyle w:val="a"/>
        <w:numPr>
          <w:ilvl w:val="0"/>
          <w:numId w:val="0"/>
        </w:numPr>
        <w:ind w:left="840"/>
        <w:rPr>
          <w:szCs w:val="21"/>
        </w:rPr>
      </w:pPr>
      <w:r w:rsidRPr="00402DA1">
        <w:rPr>
          <w:szCs w:val="21"/>
        </w:rPr>
        <w:t>我们把相关的文件交给了调查组。</w:t>
      </w:r>
    </w:p>
    <w:p w14:paraId="534CE0C8" w14:textId="11466585" w:rsidR="00845793" w:rsidRPr="00402DA1" w:rsidRDefault="00845793" w:rsidP="00EB3842">
      <w:pPr>
        <w:pStyle w:val="a"/>
        <w:numPr>
          <w:ilvl w:val="0"/>
          <w:numId w:val="0"/>
        </w:numPr>
        <w:ind w:left="840"/>
        <w:rPr>
          <w:szCs w:val="21"/>
        </w:rPr>
      </w:pPr>
      <w:r w:rsidRPr="00402DA1">
        <w:rPr>
          <w:szCs w:val="21"/>
        </w:rPr>
        <w:t xml:space="preserve">I went to the meeting armed with the </w:t>
      </w:r>
      <w:r w:rsidRPr="00402DA1">
        <w:rPr>
          <w:i/>
          <w:iCs/>
          <w:szCs w:val="21"/>
        </w:rPr>
        <w:t>relevant</w:t>
      </w:r>
      <w:r w:rsidRPr="00402DA1">
        <w:rPr>
          <w:szCs w:val="21"/>
        </w:rPr>
        <w:t xml:space="preserve"> facts and figures.</w:t>
      </w:r>
    </w:p>
    <w:p w14:paraId="4758478D" w14:textId="44E457B4" w:rsidR="00845793" w:rsidRPr="00402DA1" w:rsidRDefault="00845793" w:rsidP="00EB3842">
      <w:pPr>
        <w:pStyle w:val="a"/>
        <w:numPr>
          <w:ilvl w:val="0"/>
          <w:numId w:val="0"/>
        </w:numPr>
        <w:ind w:left="840"/>
        <w:rPr>
          <w:szCs w:val="21"/>
        </w:rPr>
      </w:pPr>
      <w:r w:rsidRPr="00402DA1">
        <w:rPr>
          <w:szCs w:val="21"/>
        </w:rPr>
        <w:t>我带着相关的事实和数据，胸有成竹地去参加会议。</w:t>
      </w:r>
    </w:p>
    <w:p w14:paraId="20BDBF78" w14:textId="1545953C" w:rsidR="00845793" w:rsidRPr="00402DA1" w:rsidRDefault="00845793" w:rsidP="00402DA1">
      <w:pPr>
        <w:pStyle w:val="a"/>
        <w:numPr>
          <w:ilvl w:val="0"/>
          <w:numId w:val="39"/>
        </w:numPr>
        <w:rPr>
          <w:szCs w:val="21"/>
        </w:rPr>
      </w:pPr>
      <w:proofErr w:type="gramStart"/>
      <w:r w:rsidRPr="00402DA1">
        <w:rPr>
          <w:b/>
          <w:bCs/>
          <w:szCs w:val="21"/>
        </w:rPr>
        <w:t>assign</w:t>
      </w:r>
      <w:proofErr w:type="gramEnd"/>
      <w:r w:rsidRPr="00402DA1">
        <w:rPr>
          <w:b/>
          <w:bCs/>
          <w:szCs w:val="21"/>
        </w:rPr>
        <w:t xml:space="preserve">: </w:t>
      </w:r>
      <w:proofErr w:type="spellStart"/>
      <w:r w:rsidRPr="00402DA1">
        <w:rPr>
          <w:i/>
          <w:iCs/>
          <w:szCs w:val="21"/>
        </w:rPr>
        <w:t>vt.</w:t>
      </w:r>
      <w:proofErr w:type="spellEnd"/>
      <w:r w:rsidRPr="00402DA1">
        <w:rPr>
          <w:i/>
          <w:iCs/>
          <w:szCs w:val="21"/>
        </w:rPr>
        <w:t xml:space="preserve"> </w:t>
      </w:r>
      <w:r w:rsidRPr="00402DA1">
        <w:rPr>
          <w:szCs w:val="21"/>
        </w:rPr>
        <w:t xml:space="preserve">appoint as a duty or give as a task </w:t>
      </w:r>
      <w:r w:rsidRPr="00402DA1">
        <w:rPr>
          <w:szCs w:val="21"/>
        </w:rPr>
        <w:t>分派，指派</w:t>
      </w:r>
    </w:p>
    <w:p w14:paraId="2A6730DE" w14:textId="6FAA8D08" w:rsidR="00845793" w:rsidRPr="00402DA1"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Department managers must be able to establish priorities and </w:t>
      </w:r>
      <w:r w:rsidRPr="00402DA1">
        <w:rPr>
          <w:i/>
          <w:iCs/>
          <w:szCs w:val="21"/>
        </w:rPr>
        <w:t>assign</w:t>
      </w:r>
      <w:r w:rsidRPr="00402DA1">
        <w:rPr>
          <w:szCs w:val="21"/>
        </w:rPr>
        <w:t xml:space="preserve"> duties. </w:t>
      </w:r>
    </w:p>
    <w:p w14:paraId="53CA790F" w14:textId="66CA4261" w:rsidR="00845793" w:rsidRPr="00402DA1" w:rsidRDefault="00845793" w:rsidP="00EB3842">
      <w:pPr>
        <w:pStyle w:val="a"/>
        <w:numPr>
          <w:ilvl w:val="0"/>
          <w:numId w:val="0"/>
        </w:numPr>
        <w:ind w:left="840"/>
        <w:rPr>
          <w:szCs w:val="21"/>
        </w:rPr>
      </w:pPr>
      <w:r w:rsidRPr="00402DA1">
        <w:rPr>
          <w:szCs w:val="21"/>
        </w:rPr>
        <w:t>部门经理都必须明确任务的轻重缓急并分派到个人。</w:t>
      </w:r>
    </w:p>
    <w:p w14:paraId="38A9694A" w14:textId="1ECB787F" w:rsidR="00845793" w:rsidRPr="00EB3842" w:rsidRDefault="00845793" w:rsidP="00EB3842">
      <w:pPr>
        <w:pStyle w:val="a"/>
        <w:numPr>
          <w:ilvl w:val="0"/>
          <w:numId w:val="0"/>
        </w:numPr>
        <w:ind w:left="840"/>
        <w:rPr>
          <w:szCs w:val="21"/>
        </w:rPr>
      </w:pPr>
      <w:r w:rsidRPr="00402DA1">
        <w:rPr>
          <w:szCs w:val="21"/>
        </w:rPr>
        <w:t xml:space="preserve">It is difficult to </w:t>
      </w:r>
      <w:r w:rsidRPr="00402DA1">
        <w:rPr>
          <w:i/>
          <w:iCs/>
          <w:szCs w:val="21"/>
        </w:rPr>
        <w:t>assign</w:t>
      </w:r>
      <w:r w:rsidRPr="00402DA1">
        <w:rPr>
          <w:szCs w:val="21"/>
        </w:rPr>
        <w:t xml:space="preserve"> blame to a particular person. We are all responsible for the</w:t>
      </w:r>
      <w:r w:rsidR="00EB3842">
        <w:rPr>
          <w:szCs w:val="21"/>
        </w:rPr>
        <w:t xml:space="preserve"> </w:t>
      </w:r>
      <w:r w:rsidRPr="00EB3842">
        <w:rPr>
          <w:szCs w:val="21"/>
        </w:rPr>
        <w:t>failure.</w:t>
      </w:r>
    </w:p>
    <w:p w14:paraId="5639120D" w14:textId="05F3B580" w:rsidR="00845793" w:rsidRPr="00402DA1" w:rsidRDefault="00845793" w:rsidP="00EB3842">
      <w:pPr>
        <w:pStyle w:val="a"/>
        <w:numPr>
          <w:ilvl w:val="0"/>
          <w:numId w:val="0"/>
        </w:numPr>
        <w:ind w:left="840"/>
        <w:rPr>
          <w:szCs w:val="21"/>
        </w:rPr>
      </w:pPr>
      <w:r w:rsidRPr="00402DA1">
        <w:rPr>
          <w:szCs w:val="21"/>
        </w:rPr>
        <w:t>很难将失败归咎到某个人，我们每个人都有责任。</w:t>
      </w:r>
    </w:p>
    <w:p w14:paraId="70D20015" w14:textId="7EDA5D5A" w:rsidR="00845793" w:rsidRPr="00402DA1" w:rsidRDefault="00845793" w:rsidP="00402DA1">
      <w:pPr>
        <w:pStyle w:val="a"/>
        <w:numPr>
          <w:ilvl w:val="0"/>
          <w:numId w:val="39"/>
        </w:numPr>
        <w:rPr>
          <w:szCs w:val="21"/>
        </w:rPr>
      </w:pPr>
      <w:r w:rsidRPr="00402DA1">
        <w:rPr>
          <w:b/>
          <w:bCs/>
          <w:szCs w:val="21"/>
        </w:rPr>
        <w:t>investigate:</w:t>
      </w:r>
      <w:r w:rsidRPr="00402DA1">
        <w:rPr>
          <w:szCs w:val="21"/>
        </w:rPr>
        <w:t xml:space="preserve"> </w:t>
      </w:r>
      <w:r w:rsidRPr="00402DA1">
        <w:rPr>
          <w:i/>
          <w:iCs/>
          <w:szCs w:val="21"/>
        </w:rPr>
        <w:t>v.</w:t>
      </w:r>
      <w:r w:rsidRPr="00402DA1">
        <w:rPr>
          <w:szCs w:val="21"/>
        </w:rPr>
        <w:t xml:space="preserve"> try to find out information about </w:t>
      </w:r>
      <w:r w:rsidRPr="00402DA1">
        <w:rPr>
          <w:szCs w:val="21"/>
        </w:rPr>
        <w:t>调查；探究</w:t>
      </w:r>
    </w:p>
    <w:p w14:paraId="72D2007D" w14:textId="1B5465C7" w:rsidR="00845793" w:rsidRPr="00EB3842" w:rsidRDefault="00845793" w:rsidP="00EB384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government set up a commission to </w:t>
      </w:r>
      <w:r w:rsidRPr="00402DA1">
        <w:rPr>
          <w:i/>
          <w:iCs/>
          <w:szCs w:val="21"/>
        </w:rPr>
        <w:t xml:space="preserve">investigate </w:t>
      </w:r>
      <w:r w:rsidRPr="00402DA1">
        <w:rPr>
          <w:szCs w:val="21"/>
        </w:rPr>
        <w:t>allegations of police</w:t>
      </w:r>
      <w:r w:rsidR="00EB3842">
        <w:rPr>
          <w:szCs w:val="21"/>
        </w:rPr>
        <w:t xml:space="preserve"> </w:t>
      </w:r>
      <w:r w:rsidRPr="00EB3842">
        <w:rPr>
          <w:szCs w:val="21"/>
        </w:rPr>
        <w:t xml:space="preserve">violence. </w:t>
      </w:r>
    </w:p>
    <w:p w14:paraId="7D69A581" w14:textId="3E82E509" w:rsidR="00845793" w:rsidRPr="00402DA1" w:rsidRDefault="00845793" w:rsidP="00DC48F1">
      <w:pPr>
        <w:pStyle w:val="a"/>
        <w:numPr>
          <w:ilvl w:val="0"/>
          <w:numId w:val="0"/>
        </w:numPr>
        <w:ind w:left="840"/>
        <w:rPr>
          <w:szCs w:val="21"/>
        </w:rPr>
      </w:pPr>
      <w:r w:rsidRPr="00402DA1">
        <w:rPr>
          <w:szCs w:val="21"/>
        </w:rPr>
        <w:t>政府建立了调查组，对警察使用暴力的指控进行调查。</w:t>
      </w:r>
    </w:p>
    <w:p w14:paraId="58FF4DDB" w14:textId="305ADBDA" w:rsidR="00845793" w:rsidRPr="00402DA1" w:rsidRDefault="00845793" w:rsidP="00DC48F1">
      <w:pPr>
        <w:pStyle w:val="a"/>
        <w:numPr>
          <w:ilvl w:val="0"/>
          <w:numId w:val="0"/>
        </w:numPr>
        <w:ind w:left="840"/>
        <w:rPr>
          <w:szCs w:val="21"/>
        </w:rPr>
      </w:pPr>
      <w:r w:rsidRPr="00402DA1">
        <w:rPr>
          <w:szCs w:val="21"/>
        </w:rPr>
        <w:t xml:space="preserve">The police were baffled, and Sherlock Holmes was called in to </w:t>
      </w:r>
      <w:r w:rsidRPr="00402DA1">
        <w:rPr>
          <w:i/>
          <w:iCs/>
          <w:szCs w:val="21"/>
        </w:rPr>
        <w:t>investigate</w:t>
      </w:r>
      <w:r w:rsidRPr="00402DA1">
        <w:rPr>
          <w:szCs w:val="21"/>
        </w:rPr>
        <w:t xml:space="preserve">. </w:t>
      </w:r>
    </w:p>
    <w:p w14:paraId="555ABE79" w14:textId="433E9DEB" w:rsidR="00845793" w:rsidRPr="00402DA1" w:rsidRDefault="00845793" w:rsidP="00DC48F1">
      <w:pPr>
        <w:pStyle w:val="a"/>
        <w:numPr>
          <w:ilvl w:val="0"/>
          <w:numId w:val="0"/>
        </w:numPr>
        <w:ind w:left="840"/>
        <w:rPr>
          <w:szCs w:val="21"/>
        </w:rPr>
      </w:pPr>
      <w:r w:rsidRPr="00402DA1">
        <w:rPr>
          <w:szCs w:val="21"/>
        </w:rPr>
        <w:t>警察一头雾水，便请了福尔摩斯参与调查。</w:t>
      </w:r>
    </w:p>
    <w:p w14:paraId="154A01B9" w14:textId="07D7B5A6" w:rsidR="00845793" w:rsidRPr="00402DA1" w:rsidRDefault="00845793" w:rsidP="00402DA1">
      <w:pPr>
        <w:pStyle w:val="a"/>
        <w:numPr>
          <w:ilvl w:val="0"/>
          <w:numId w:val="39"/>
        </w:numPr>
        <w:rPr>
          <w:szCs w:val="21"/>
        </w:rPr>
      </w:pPr>
      <w:proofErr w:type="gramStart"/>
      <w:r w:rsidRPr="00402DA1">
        <w:rPr>
          <w:b/>
          <w:bCs/>
          <w:szCs w:val="21"/>
        </w:rPr>
        <w:t>proceed</w:t>
      </w:r>
      <w:proofErr w:type="gramEnd"/>
      <w:r w:rsidRPr="00402DA1">
        <w:rPr>
          <w:b/>
          <w:bCs/>
          <w:szCs w:val="21"/>
        </w:rPr>
        <w:t xml:space="preserve">: </w:t>
      </w:r>
      <w:r w:rsidRPr="00402DA1">
        <w:rPr>
          <w:i/>
          <w:iCs/>
          <w:szCs w:val="21"/>
        </w:rPr>
        <w:t>vi.</w:t>
      </w:r>
      <w:r w:rsidRPr="00402DA1">
        <w:rPr>
          <w:szCs w:val="21"/>
        </w:rPr>
        <w:t xml:space="preserve"> continue after a pause or interruption </w:t>
      </w:r>
      <w:r w:rsidRPr="00402DA1">
        <w:rPr>
          <w:szCs w:val="21"/>
        </w:rPr>
        <w:t>继续进行</w:t>
      </w:r>
    </w:p>
    <w:p w14:paraId="5330E0E9" w14:textId="2EF8E060" w:rsidR="00845793" w:rsidRPr="00402DA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His lawyers have decided not to </w:t>
      </w:r>
      <w:r w:rsidRPr="00402DA1">
        <w:rPr>
          <w:i/>
          <w:iCs/>
          <w:szCs w:val="21"/>
        </w:rPr>
        <w:t>proceed</w:t>
      </w:r>
      <w:r w:rsidRPr="00402DA1">
        <w:rPr>
          <w:szCs w:val="21"/>
        </w:rPr>
        <w:t xml:space="preserve"> with the case.</w:t>
      </w:r>
    </w:p>
    <w:p w14:paraId="15312828" w14:textId="1665FF63" w:rsidR="00845793" w:rsidRPr="00402DA1" w:rsidRDefault="00845793" w:rsidP="00DC48F1">
      <w:pPr>
        <w:pStyle w:val="a"/>
        <w:numPr>
          <w:ilvl w:val="0"/>
          <w:numId w:val="0"/>
        </w:numPr>
        <w:ind w:left="840"/>
        <w:rPr>
          <w:szCs w:val="21"/>
        </w:rPr>
      </w:pPr>
      <w:r w:rsidRPr="00402DA1">
        <w:rPr>
          <w:szCs w:val="21"/>
        </w:rPr>
        <w:t>他的律师决定不再继续</w:t>
      </w:r>
      <w:r w:rsidR="007234D8">
        <w:rPr>
          <w:rFonts w:hint="eastAsia"/>
          <w:szCs w:val="21"/>
        </w:rPr>
        <w:t>跟</w:t>
      </w:r>
      <w:r w:rsidRPr="00402DA1">
        <w:rPr>
          <w:szCs w:val="21"/>
        </w:rPr>
        <w:t>这案子了。</w:t>
      </w:r>
    </w:p>
    <w:p w14:paraId="015802E1" w14:textId="01FC7E7E" w:rsidR="00845793" w:rsidRPr="00DC48F1" w:rsidRDefault="00845793" w:rsidP="00DC48F1">
      <w:pPr>
        <w:pStyle w:val="a"/>
        <w:numPr>
          <w:ilvl w:val="0"/>
          <w:numId w:val="0"/>
        </w:numPr>
        <w:ind w:left="840"/>
        <w:rPr>
          <w:szCs w:val="21"/>
        </w:rPr>
      </w:pPr>
      <w:r w:rsidRPr="00402DA1">
        <w:rPr>
          <w:szCs w:val="21"/>
        </w:rPr>
        <w:t xml:space="preserve">The doctor let the patient decide on his own whether he should </w:t>
      </w:r>
      <w:r w:rsidRPr="00402DA1">
        <w:rPr>
          <w:i/>
          <w:iCs/>
          <w:szCs w:val="21"/>
        </w:rPr>
        <w:t>proceed</w:t>
      </w:r>
      <w:r w:rsidRPr="00402DA1">
        <w:rPr>
          <w:szCs w:val="21"/>
        </w:rPr>
        <w:t xml:space="preserve"> with</w:t>
      </w:r>
      <w:r w:rsidR="00DC48F1">
        <w:rPr>
          <w:szCs w:val="21"/>
        </w:rPr>
        <w:t xml:space="preserve"> </w:t>
      </w:r>
      <w:r w:rsidRPr="00DC48F1">
        <w:rPr>
          <w:szCs w:val="21"/>
        </w:rPr>
        <w:t>the treatment.</w:t>
      </w:r>
    </w:p>
    <w:p w14:paraId="28732BF6" w14:textId="69850AEA" w:rsidR="00845793" w:rsidRPr="00402DA1" w:rsidRDefault="00845793" w:rsidP="00DC48F1">
      <w:pPr>
        <w:pStyle w:val="a"/>
        <w:numPr>
          <w:ilvl w:val="0"/>
          <w:numId w:val="0"/>
        </w:numPr>
        <w:ind w:left="840"/>
        <w:rPr>
          <w:szCs w:val="21"/>
        </w:rPr>
      </w:pPr>
      <w:r w:rsidRPr="00402DA1">
        <w:rPr>
          <w:szCs w:val="21"/>
        </w:rPr>
        <w:t>医生让病人自己决定是否继续治疗。</w:t>
      </w:r>
    </w:p>
    <w:p w14:paraId="656A3503" w14:textId="1D26B821" w:rsidR="00845793" w:rsidRPr="00402DA1" w:rsidRDefault="00845793" w:rsidP="00402DA1">
      <w:pPr>
        <w:pStyle w:val="a"/>
        <w:numPr>
          <w:ilvl w:val="0"/>
          <w:numId w:val="39"/>
        </w:numPr>
        <w:rPr>
          <w:szCs w:val="21"/>
        </w:rPr>
      </w:pPr>
      <w:r w:rsidRPr="00402DA1">
        <w:rPr>
          <w:b/>
          <w:bCs/>
          <w:szCs w:val="21"/>
        </w:rPr>
        <w:t xml:space="preserve">in due course: </w:t>
      </w:r>
      <w:r w:rsidRPr="00402DA1">
        <w:rPr>
          <w:szCs w:val="21"/>
        </w:rPr>
        <w:t>after a normal passage of time,</w:t>
      </w:r>
      <w:r w:rsidRPr="00402DA1">
        <w:rPr>
          <w:b/>
          <w:bCs/>
          <w:szCs w:val="21"/>
        </w:rPr>
        <w:t xml:space="preserve"> </w:t>
      </w:r>
      <w:r w:rsidRPr="00402DA1">
        <w:rPr>
          <w:szCs w:val="21"/>
        </w:rPr>
        <w:t xml:space="preserve">at the right time </w:t>
      </w:r>
      <w:r w:rsidRPr="00402DA1">
        <w:rPr>
          <w:szCs w:val="21"/>
        </w:rPr>
        <w:t>到时候，在适当的时候</w:t>
      </w:r>
      <w:r w:rsidRPr="00402DA1">
        <w:rPr>
          <w:szCs w:val="21"/>
        </w:rPr>
        <w:t xml:space="preserve"> </w:t>
      </w:r>
    </w:p>
    <w:p w14:paraId="3680A5B8" w14:textId="4F5DC896" w:rsidR="00845793" w:rsidRPr="00402DA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You will be notified of the exam results </w:t>
      </w:r>
      <w:r w:rsidRPr="00402DA1">
        <w:rPr>
          <w:i/>
          <w:iCs/>
          <w:szCs w:val="21"/>
        </w:rPr>
        <w:t>in due course</w:t>
      </w:r>
      <w:r w:rsidRPr="00402DA1">
        <w:rPr>
          <w:szCs w:val="21"/>
        </w:rPr>
        <w:t xml:space="preserve">. </w:t>
      </w:r>
    </w:p>
    <w:p w14:paraId="00625C1D" w14:textId="52452A1A" w:rsidR="00845793" w:rsidRPr="00402DA1" w:rsidRDefault="00845793" w:rsidP="00DC48F1">
      <w:pPr>
        <w:pStyle w:val="a"/>
        <w:numPr>
          <w:ilvl w:val="0"/>
          <w:numId w:val="0"/>
        </w:numPr>
        <w:ind w:left="840"/>
        <w:rPr>
          <w:szCs w:val="21"/>
        </w:rPr>
      </w:pPr>
      <w:r w:rsidRPr="00402DA1">
        <w:rPr>
          <w:szCs w:val="21"/>
        </w:rPr>
        <w:t>考试的结果，到时候会通知你的。</w:t>
      </w:r>
    </w:p>
    <w:p w14:paraId="587476F6" w14:textId="405F1E08" w:rsidR="00845793" w:rsidRPr="00402DA1" w:rsidRDefault="00845793" w:rsidP="00DC48F1">
      <w:pPr>
        <w:pStyle w:val="a"/>
        <w:numPr>
          <w:ilvl w:val="0"/>
          <w:numId w:val="0"/>
        </w:numPr>
        <w:ind w:left="840"/>
        <w:rPr>
          <w:szCs w:val="21"/>
        </w:rPr>
      </w:pPr>
      <w:r w:rsidRPr="00402DA1">
        <w:rPr>
          <w:szCs w:val="21"/>
        </w:rPr>
        <w:t xml:space="preserve">What will happen will happen </w:t>
      </w:r>
      <w:r w:rsidRPr="00402DA1">
        <w:rPr>
          <w:i/>
          <w:iCs/>
          <w:szCs w:val="21"/>
        </w:rPr>
        <w:t xml:space="preserve">in due </w:t>
      </w:r>
      <w:proofErr w:type="gramStart"/>
      <w:r w:rsidRPr="00402DA1">
        <w:rPr>
          <w:i/>
          <w:iCs/>
          <w:szCs w:val="21"/>
        </w:rPr>
        <w:t>course</w:t>
      </w:r>
      <w:r w:rsidRPr="00402DA1">
        <w:rPr>
          <w:szCs w:val="21"/>
        </w:rPr>
        <w:t>.</w:t>
      </w:r>
      <w:proofErr w:type="gramEnd"/>
    </w:p>
    <w:p w14:paraId="07049E94" w14:textId="104120B7" w:rsidR="00845793" w:rsidRPr="00402DA1" w:rsidRDefault="00845793" w:rsidP="00DC48F1">
      <w:pPr>
        <w:pStyle w:val="a"/>
        <w:numPr>
          <w:ilvl w:val="0"/>
          <w:numId w:val="0"/>
        </w:numPr>
        <w:ind w:left="840"/>
        <w:rPr>
          <w:szCs w:val="21"/>
        </w:rPr>
      </w:pPr>
      <w:r w:rsidRPr="00402DA1">
        <w:rPr>
          <w:szCs w:val="21"/>
        </w:rPr>
        <w:t>该来的到时候总要来的。</w:t>
      </w:r>
    </w:p>
    <w:p w14:paraId="57444225" w14:textId="71728A59" w:rsidR="00845793" w:rsidRPr="00402DA1" w:rsidRDefault="00845793" w:rsidP="00402DA1">
      <w:pPr>
        <w:pStyle w:val="a"/>
        <w:numPr>
          <w:ilvl w:val="0"/>
          <w:numId w:val="39"/>
        </w:numPr>
        <w:rPr>
          <w:szCs w:val="21"/>
        </w:rPr>
      </w:pPr>
      <w:proofErr w:type="gramStart"/>
      <w:r w:rsidRPr="00402DA1">
        <w:rPr>
          <w:b/>
          <w:bCs/>
          <w:szCs w:val="21"/>
        </w:rPr>
        <w:t>matter</w:t>
      </w:r>
      <w:proofErr w:type="gramEnd"/>
      <w:r w:rsidRPr="00402DA1">
        <w:rPr>
          <w:b/>
          <w:bCs/>
          <w:szCs w:val="21"/>
        </w:rPr>
        <w:t xml:space="preserve">: </w:t>
      </w:r>
      <w:r w:rsidRPr="00402DA1">
        <w:rPr>
          <w:i/>
          <w:iCs/>
          <w:szCs w:val="21"/>
        </w:rPr>
        <w:t>vi</w:t>
      </w:r>
      <w:r w:rsidRPr="00402DA1">
        <w:rPr>
          <w:szCs w:val="21"/>
        </w:rPr>
        <w:t xml:space="preserve">. be of importance </w:t>
      </w:r>
      <w:r w:rsidRPr="00402DA1">
        <w:rPr>
          <w:szCs w:val="21"/>
        </w:rPr>
        <w:t>重要，要紧</w:t>
      </w:r>
    </w:p>
    <w:p w14:paraId="559721FD" w14:textId="4D798629" w:rsidR="00845793" w:rsidRPr="00DC48F1" w:rsidRDefault="00845793" w:rsidP="00DC48F1">
      <w:pPr>
        <w:ind w:leftChars="200" w:left="840" w:hangingChars="200" w:hanging="420"/>
        <w:rPr>
          <w:szCs w:val="21"/>
        </w:rPr>
      </w:pPr>
      <w:proofErr w:type="gramStart"/>
      <w:r w:rsidRPr="00DC48F1">
        <w:rPr>
          <w:i/>
          <w:iCs/>
          <w:szCs w:val="21"/>
        </w:rPr>
        <w:t>e.</w:t>
      </w:r>
      <w:r w:rsidRPr="00DC48F1">
        <w:rPr>
          <w:szCs w:val="21"/>
        </w:rPr>
        <w:t>g</w:t>
      </w:r>
      <w:proofErr w:type="gramEnd"/>
      <w:r w:rsidRPr="00DC48F1">
        <w:rPr>
          <w:szCs w:val="21"/>
        </w:rPr>
        <w:t xml:space="preserve">. It doesn’t </w:t>
      </w:r>
      <w:r w:rsidRPr="00DC48F1">
        <w:rPr>
          <w:i/>
          <w:iCs/>
          <w:szCs w:val="21"/>
        </w:rPr>
        <w:t>matter</w:t>
      </w:r>
      <w:r w:rsidRPr="00DC48F1">
        <w:rPr>
          <w:szCs w:val="21"/>
        </w:rPr>
        <w:t xml:space="preserve"> in the least what has been said or done. What we do now is of</w:t>
      </w:r>
      <w:r w:rsidR="00DC48F1" w:rsidRPr="00DC48F1">
        <w:rPr>
          <w:szCs w:val="21"/>
        </w:rPr>
        <w:t xml:space="preserve"> </w:t>
      </w:r>
      <w:r w:rsidRPr="00DC48F1">
        <w:rPr>
          <w:szCs w:val="21"/>
        </w:rPr>
        <w:t xml:space="preserve">critical importance. </w:t>
      </w:r>
    </w:p>
    <w:p w14:paraId="21FFC21A" w14:textId="7A4DA558" w:rsidR="00845793" w:rsidRPr="00402DA1" w:rsidRDefault="00845793" w:rsidP="00DC48F1">
      <w:pPr>
        <w:pStyle w:val="a"/>
        <w:numPr>
          <w:ilvl w:val="0"/>
          <w:numId w:val="0"/>
        </w:numPr>
        <w:ind w:left="840"/>
        <w:rPr>
          <w:szCs w:val="21"/>
        </w:rPr>
      </w:pPr>
      <w:r w:rsidRPr="00402DA1">
        <w:rPr>
          <w:szCs w:val="21"/>
        </w:rPr>
        <w:t>以前说了什么做了什么毫不重要，至关重要的是我们现在怎么做。</w:t>
      </w:r>
    </w:p>
    <w:p w14:paraId="6BC61517" w14:textId="3476A60C" w:rsidR="00845793" w:rsidRPr="00402DA1" w:rsidRDefault="00845793" w:rsidP="00DC48F1">
      <w:pPr>
        <w:pStyle w:val="a"/>
        <w:numPr>
          <w:ilvl w:val="0"/>
          <w:numId w:val="0"/>
        </w:numPr>
        <w:ind w:left="840"/>
        <w:rPr>
          <w:szCs w:val="21"/>
        </w:rPr>
      </w:pPr>
      <w:r w:rsidRPr="00402DA1">
        <w:rPr>
          <w:szCs w:val="21"/>
        </w:rPr>
        <w:t xml:space="preserve">Whatever difficulties we had yesterday, it no longer </w:t>
      </w:r>
      <w:r w:rsidRPr="00402DA1">
        <w:rPr>
          <w:i/>
          <w:iCs/>
          <w:szCs w:val="21"/>
        </w:rPr>
        <w:t>matters</w:t>
      </w:r>
      <w:r w:rsidRPr="00402DA1">
        <w:rPr>
          <w:szCs w:val="21"/>
        </w:rPr>
        <w:t xml:space="preserve"> now, because they have been overcome.</w:t>
      </w:r>
    </w:p>
    <w:p w14:paraId="292415A8" w14:textId="204C175F" w:rsidR="00845793" w:rsidRPr="00402DA1" w:rsidRDefault="00845793" w:rsidP="00DC48F1">
      <w:pPr>
        <w:pStyle w:val="a"/>
        <w:numPr>
          <w:ilvl w:val="0"/>
          <w:numId w:val="0"/>
        </w:numPr>
        <w:ind w:left="840"/>
        <w:rPr>
          <w:szCs w:val="21"/>
        </w:rPr>
      </w:pPr>
      <w:r w:rsidRPr="00402DA1">
        <w:rPr>
          <w:szCs w:val="21"/>
        </w:rPr>
        <w:t>我们有过什么困难现在已不重要，因为已经克服了。</w:t>
      </w:r>
    </w:p>
    <w:p w14:paraId="685FA313" w14:textId="61AD91D9" w:rsidR="00845793" w:rsidRPr="00402DA1" w:rsidRDefault="00845793" w:rsidP="00402DA1">
      <w:pPr>
        <w:pStyle w:val="a"/>
        <w:numPr>
          <w:ilvl w:val="0"/>
          <w:numId w:val="39"/>
        </w:numPr>
        <w:rPr>
          <w:szCs w:val="21"/>
        </w:rPr>
      </w:pPr>
      <w:r w:rsidRPr="00402DA1">
        <w:rPr>
          <w:b/>
          <w:bCs/>
          <w:szCs w:val="21"/>
        </w:rPr>
        <w:t xml:space="preserve">critical: </w:t>
      </w:r>
      <w:r w:rsidRPr="00402DA1">
        <w:rPr>
          <w:i/>
          <w:iCs/>
          <w:szCs w:val="21"/>
        </w:rPr>
        <w:t>a.</w:t>
      </w:r>
      <w:r w:rsidRPr="00402DA1">
        <w:rPr>
          <w:szCs w:val="21"/>
        </w:rPr>
        <w:t xml:space="preserve"> very important; very serious or dangerous </w:t>
      </w:r>
      <w:r w:rsidRPr="00402DA1">
        <w:rPr>
          <w:szCs w:val="21"/>
        </w:rPr>
        <w:t>至关重要的；危急的</w:t>
      </w:r>
    </w:p>
    <w:p w14:paraId="37FFEFF6" w14:textId="3FB074C4" w:rsidR="00845793" w:rsidRPr="00402DA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e are at a </w:t>
      </w:r>
      <w:r w:rsidRPr="00402DA1">
        <w:rPr>
          <w:i/>
          <w:iCs/>
          <w:szCs w:val="21"/>
        </w:rPr>
        <w:t xml:space="preserve">critical </w:t>
      </w:r>
      <w:r w:rsidRPr="00402DA1">
        <w:rPr>
          <w:szCs w:val="21"/>
        </w:rPr>
        <w:t>time in history.</w:t>
      </w:r>
    </w:p>
    <w:p w14:paraId="70A584F5" w14:textId="1219A9B8" w:rsidR="00845793" w:rsidRPr="00402DA1" w:rsidRDefault="00845793" w:rsidP="00DC48F1">
      <w:pPr>
        <w:pStyle w:val="a"/>
        <w:numPr>
          <w:ilvl w:val="0"/>
          <w:numId w:val="0"/>
        </w:numPr>
        <w:ind w:left="840"/>
        <w:rPr>
          <w:szCs w:val="21"/>
        </w:rPr>
      </w:pPr>
      <w:r w:rsidRPr="00402DA1">
        <w:rPr>
          <w:szCs w:val="21"/>
        </w:rPr>
        <w:t>我们正处于历史的关键时刻。</w:t>
      </w:r>
    </w:p>
    <w:p w14:paraId="18EAADFB" w14:textId="1924903C" w:rsidR="00845793" w:rsidRPr="00402DA1" w:rsidRDefault="00845793" w:rsidP="00DC48F1">
      <w:pPr>
        <w:pStyle w:val="a"/>
        <w:numPr>
          <w:ilvl w:val="0"/>
          <w:numId w:val="0"/>
        </w:numPr>
        <w:ind w:left="840"/>
        <w:rPr>
          <w:szCs w:val="21"/>
        </w:rPr>
      </w:pPr>
      <w:r w:rsidRPr="00402DA1">
        <w:rPr>
          <w:szCs w:val="21"/>
        </w:rPr>
        <w:t xml:space="preserve">Both drivers are in a </w:t>
      </w:r>
      <w:r w:rsidRPr="00402DA1">
        <w:rPr>
          <w:i/>
          <w:iCs/>
          <w:szCs w:val="21"/>
        </w:rPr>
        <w:t>critical</w:t>
      </w:r>
      <w:r w:rsidRPr="00402DA1">
        <w:rPr>
          <w:szCs w:val="21"/>
        </w:rPr>
        <w:t xml:space="preserve"> condition after the 120-mph crash. </w:t>
      </w:r>
    </w:p>
    <w:p w14:paraId="7E213D23" w14:textId="78896789" w:rsidR="00845793" w:rsidRPr="00402DA1" w:rsidRDefault="00845793" w:rsidP="00DC48F1">
      <w:pPr>
        <w:pStyle w:val="a"/>
        <w:numPr>
          <w:ilvl w:val="0"/>
          <w:numId w:val="0"/>
        </w:numPr>
        <w:ind w:left="840"/>
        <w:rPr>
          <w:szCs w:val="21"/>
        </w:rPr>
      </w:pPr>
      <w:r w:rsidRPr="00402DA1">
        <w:rPr>
          <w:szCs w:val="21"/>
        </w:rPr>
        <w:t>两辆汽车以</w:t>
      </w:r>
      <w:r w:rsidRPr="00402DA1">
        <w:rPr>
          <w:szCs w:val="21"/>
        </w:rPr>
        <w:t>120</w:t>
      </w:r>
      <w:r w:rsidRPr="00402DA1">
        <w:rPr>
          <w:szCs w:val="21"/>
        </w:rPr>
        <w:t>英里的时速相撞后，两名司机</w:t>
      </w:r>
      <w:proofErr w:type="gramStart"/>
      <w:r w:rsidRPr="00402DA1">
        <w:rPr>
          <w:szCs w:val="21"/>
        </w:rPr>
        <w:t>都生命</w:t>
      </w:r>
      <w:proofErr w:type="gramEnd"/>
      <w:r w:rsidRPr="00402DA1">
        <w:rPr>
          <w:szCs w:val="21"/>
        </w:rPr>
        <w:t>垂危。</w:t>
      </w:r>
    </w:p>
    <w:p w14:paraId="5C336871" w14:textId="5AC11F9A" w:rsidR="00845793" w:rsidRPr="00402DA1" w:rsidRDefault="00845793" w:rsidP="00402DA1">
      <w:pPr>
        <w:pStyle w:val="a"/>
        <w:numPr>
          <w:ilvl w:val="0"/>
          <w:numId w:val="39"/>
        </w:numPr>
        <w:rPr>
          <w:szCs w:val="21"/>
        </w:rPr>
      </w:pPr>
      <w:r w:rsidRPr="00402DA1">
        <w:rPr>
          <w:b/>
          <w:bCs/>
          <w:szCs w:val="21"/>
        </w:rPr>
        <w:t xml:space="preserve">principal: </w:t>
      </w:r>
      <w:r w:rsidRPr="00402DA1">
        <w:rPr>
          <w:i/>
          <w:iCs/>
          <w:szCs w:val="21"/>
        </w:rPr>
        <w:t>a</w:t>
      </w:r>
      <w:r w:rsidRPr="00402DA1">
        <w:rPr>
          <w:szCs w:val="21"/>
        </w:rPr>
        <w:t xml:space="preserve">. (rather </w:t>
      </w:r>
      <w:proofErr w:type="spellStart"/>
      <w:r w:rsidRPr="00402DA1">
        <w:rPr>
          <w:i/>
          <w:iCs/>
          <w:szCs w:val="21"/>
        </w:rPr>
        <w:t>fml</w:t>
      </w:r>
      <w:proofErr w:type="spellEnd"/>
      <w:r w:rsidRPr="00402DA1">
        <w:rPr>
          <w:szCs w:val="21"/>
        </w:rPr>
        <w:t xml:space="preserve">) main, chief </w:t>
      </w:r>
      <w:r w:rsidRPr="00402DA1">
        <w:rPr>
          <w:szCs w:val="21"/>
        </w:rPr>
        <w:t>主要的，首要的</w:t>
      </w:r>
    </w:p>
    <w:p w14:paraId="5131485C" w14:textId="3EA9E423" w:rsidR="00845793" w:rsidRPr="00DC48F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three </w:t>
      </w:r>
      <w:r w:rsidRPr="00402DA1">
        <w:rPr>
          <w:i/>
          <w:iCs/>
          <w:szCs w:val="21"/>
        </w:rPr>
        <w:t>principal</w:t>
      </w:r>
      <w:r w:rsidRPr="00402DA1">
        <w:rPr>
          <w:szCs w:val="21"/>
        </w:rPr>
        <w:t xml:space="preserve"> characters of the novel were the author’s classmates at grade</w:t>
      </w:r>
      <w:r w:rsidR="00DC48F1">
        <w:rPr>
          <w:szCs w:val="21"/>
        </w:rPr>
        <w:t xml:space="preserve"> </w:t>
      </w:r>
      <w:r w:rsidRPr="00DC48F1">
        <w:rPr>
          <w:szCs w:val="21"/>
        </w:rPr>
        <w:t xml:space="preserve">school. </w:t>
      </w:r>
    </w:p>
    <w:p w14:paraId="6AB1E063" w14:textId="17C34326" w:rsidR="00845793" w:rsidRPr="00402DA1" w:rsidRDefault="00845793" w:rsidP="00DC48F1">
      <w:pPr>
        <w:pStyle w:val="a"/>
        <w:numPr>
          <w:ilvl w:val="0"/>
          <w:numId w:val="0"/>
        </w:numPr>
        <w:ind w:left="840"/>
        <w:rPr>
          <w:szCs w:val="21"/>
        </w:rPr>
      </w:pPr>
      <w:r w:rsidRPr="00402DA1">
        <w:rPr>
          <w:szCs w:val="21"/>
        </w:rPr>
        <w:t>小说的三个主要人物是作者的小学同班同学。</w:t>
      </w:r>
    </w:p>
    <w:p w14:paraId="44FA368B" w14:textId="4A24D978" w:rsidR="00845793" w:rsidRPr="00402DA1" w:rsidRDefault="00845793" w:rsidP="00DC48F1">
      <w:pPr>
        <w:pStyle w:val="a"/>
        <w:numPr>
          <w:ilvl w:val="0"/>
          <w:numId w:val="0"/>
        </w:numPr>
        <w:ind w:left="840"/>
        <w:rPr>
          <w:szCs w:val="21"/>
        </w:rPr>
      </w:pPr>
      <w:r w:rsidRPr="00402DA1">
        <w:rPr>
          <w:szCs w:val="21"/>
        </w:rPr>
        <w:t xml:space="preserve">Iraq’s </w:t>
      </w:r>
      <w:r w:rsidRPr="00402DA1">
        <w:rPr>
          <w:i/>
          <w:iCs/>
          <w:szCs w:val="21"/>
        </w:rPr>
        <w:t>principal</w:t>
      </w:r>
      <w:r w:rsidRPr="00402DA1">
        <w:rPr>
          <w:szCs w:val="21"/>
        </w:rPr>
        <w:t xml:space="preserve"> export is oil.</w:t>
      </w:r>
    </w:p>
    <w:p w14:paraId="4E0B40A5" w14:textId="1309985C" w:rsidR="00845793" w:rsidRPr="00402DA1" w:rsidRDefault="00845793" w:rsidP="00DC48F1">
      <w:pPr>
        <w:pStyle w:val="a"/>
        <w:numPr>
          <w:ilvl w:val="0"/>
          <w:numId w:val="0"/>
        </w:numPr>
        <w:ind w:left="840"/>
        <w:rPr>
          <w:szCs w:val="21"/>
        </w:rPr>
      </w:pPr>
      <w:r w:rsidRPr="00402DA1">
        <w:rPr>
          <w:szCs w:val="21"/>
        </w:rPr>
        <w:t>伊拉克的主要出口商品是石油。</w:t>
      </w:r>
    </w:p>
    <w:p w14:paraId="49E42FA2" w14:textId="72D90869" w:rsidR="00845793" w:rsidRPr="00402DA1" w:rsidRDefault="00845793" w:rsidP="00402DA1">
      <w:pPr>
        <w:pStyle w:val="a"/>
        <w:numPr>
          <w:ilvl w:val="0"/>
          <w:numId w:val="39"/>
        </w:numPr>
        <w:rPr>
          <w:szCs w:val="21"/>
        </w:rPr>
      </w:pPr>
      <w:proofErr w:type="gramStart"/>
      <w:r w:rsidRPr="00402DA1">
        <w:rPr>
          <w:b/>
          <w:bCs/>
          <w:szCs w:val="21"/>
        </w:rPr>
        <w:lastRenderedPageBreak/>
        <w:t>make</w:t>
      </w:r>
      <w:proofErr w:type="gramEnd"/>
      <w:r w:rsidRPr="00402DA1">
        <w:rPr>
          <w:b/>
          <w:bCs/>
          <w:szCs w:val="21"/>
        </w:rPr>
        <w:t xml:space="preserve"> up for:</w:t>
      </w:r>
      <w:r w:rsidRPr="00402DA1">
        <w:rPr>
          <w:i/>
          <w:iCs/>
          <w:szCs w:val="21"/>
        </w:rPr>
        <w:t xml:space="preserve"> </w:t>
      </w:r>
      <w:r w:rsidRPr="00402DA1">
        <w:rPr>
          <w:szCs w:val="21"/>
        </w:rPr>
        <w:t xml:space="preserve">repay with sth. good, compensate for </w:t>
      </w:r>
      <w:r w:rsidRPr="00402DA1">
        <w:rPr>
          <w:szCs w:val="21"/>
        </w:rPr>
        <w:t>补偿，弥补</w:t>
      </w:r>
    </w:p>
    <w:p w14:paraId="52042A40" w14:textId="66BBDF95" w:rsidR="00845793" w:rsidRPr="00402DA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is year’s good harvest will </w:t>
      </w:r>
      <w:r w:rsidRPr="00402DA1">
        <w:rPr>
          <w:i/>
          <w:iCs/>
          <w:szCs w:val="21"/>
        </w:rPr>
        <w:t>make up for</w:t>
      </w:r>
      <w:r w:rsidRPr="00402DA1">
        <w:rPr>
          <w:szCs w:val="21"/>
        </w:rPr>
        <w:t xml:space="preserve"> last year’s bad one. </w:t>
      </w:r>
    </w:p>
    <w:p w14:paraId="04D5AF46" w14:textId="7F9F83FF" w:rsidR="00845793" w:rsidRPr="00402DA1" w:rsidRDefault="00845793" w:rsidP="00DC48F1">
      <w:pPr>
        <w:pStyle w:val="a"/>
        <w:numPr>
          <w:ilvl w:val="0"/>
          <w:numId w:val="0"/>
        </w:numPr>
        <w:ind w:left="840"/>
        <w:rPr>
          <w:szCs w:val="21"/>
        </w:rPr>
      </w:pPr>
      <w:r w:rsidRPr="00402DA1">
        <w:rPr>
          <w:szCs w:val="21"/>
        </w:rPr>
        <w:t>今年的好收成将补足去年的歉收。</w:t>
      </w:r>
    </w:p>
    <w:p w14:paraId="7FF80C81" w14:textId="00DF7B29" w:rsidR="00845793" w:rsidRPr="00DC48F1" w:rsidRDefault="00845793" w:rsidP="00DC48F1">
      <w:pPr>
        <w:pStyle w:val="a"/>
        <w:numPr>
          <w:ilvl w:val="0"/>
          <w:numId w:val="0"/>
        </w:numPr>
        <w:ind w:left="840"/>
        <w:rPr>
          <w:szCs w:val="21"/>
        </w:rPr>
      </w:pPr>
      <w:r w:rsidRPr="00402DA1">
        <w:rPr>
          <w:szCs w:val="21"/>
        </w:rPr>
        <w:t xml:space="preserve">The </w:t>
      </w:r>
      <w:proofErr w:type="gramStart"/>
      <w:r w:rsidRPr="00402DA1">
        <w:rPr>
          <w:szCs w:val="21"/>
        </w:rPr>
        <w:t>increase in sales volume will</w:t>
      </w:r>
      <w:proofErr w:type="gramEnd"/>
      <w:r w:rsidRPr="00402DA1">
        <w:rPr>
          <w:szCs w:val="21"/>
        </w:rPr>
        <w:t xml:space="preserve"> more than </w:t>
      </w:r>
      <w:r w:rsidRPr="00402DA1">
        <w:rPr>
          <w:i/>
          <w:iCs/>
          <w:szCs w:val="21"/>
        </w:rPr>
        <w:t>make up for</w:t>
      </w:r>
      <w:r w:rsidRPr="00402DA1">
        <w:rPr>
          <w:szCs w:val="21"/>
        </w:rPr>
        <w:t xml:space="preserve"> the loss resulting from</w:t>
      </w:r>
      <w:r w:rsidR="00DC48F1">
        <w:rPr>
          <w:szCs w:val="21"/>
        </w:rPr>
        <w:t xml:space="preserve"> </w:t>
      </w:r>
      <w:r w:rsidRPr="00DC48F1">
        <w:rPr>
          <w:szCs w:val="21"/>
        </w:rPr>
        <w:t xml:space="preserve">the price cuts. </w:t>
      </w:r>
    </w:p>
    <w:p w14:paraId="6A04B8B5" w14:textId="5010F1A0" w:rsidR="00845793" w:rsidRPr="00402DA1" w:rsidRDefault="00845793" w:rsidP="00DC48F1">
      <w:pPr>
        <w:pStyle w:val="a"/>
        <w:numPr>
          <w:ilvl w:val="0"/>
          <w:numId w:val="0"/>
        </w:numPr>
        <w:ind w:left="840"/>
        <w:rPr>
          <w:szCs w:val="21"/>
        </w:rPr>
      </w:pPr>
      <w:r w:rsidRPr="00402DA1">
        <w:rPr>
          <w:szCs w:val="21"/>
        </w:rPr>
        <w:t>销售量增加将弥补降价造成的损失，而且还有盈余。</w:t>
      </w:r>
    </w:p>
    <w:p w14:paraId="522EDDBB" w14:textId="18847BE9" w:rsidR="00845793" w:rsidRPr="00402DA1" w:rsidRDefault="00845793" w:rsidP="00402DA1">
      <w:pPr>
        <w:pStyle w:val="a"/>
        <w:numPr>
          <w:ilvl w:val="0"/>
          <w:numId w:val="39"/>
        </w:numPr>
        <w:rPr>
          <w:szCs w:val="21"/>
        </w:rPr>
      </w:pPr>
      <w:r w:rsidRPr="00402DA1">
        <w:rPr>
          <w:b/>
          <w:bCs/>
          <w:szCs w:val="21"/>
        </w:rPr>
        <w:t>on one</w:t>
      </w:r>
      <w:proofErr w:type="gramStart"/>
      <w:r w:rsidRPr="00402DA1">
        <w:rPr>
          <w:b/>
          <w:bCs/>
          <w:szCs w:val="21"/>
        </w:rPr>
        <w:t>’</w:t>
      </w:r>
      <w:proofErr w:type="gramEnd"/>
      <w:r w:rsidRPr="00402DA1">
        <w:rPr>
          <w:b/>
          <w:bCs/>
          <w:szCs w:val="21"/>
        </w:rPr>
        <w:t xml:space="preserve">s own: </w:t>
      </w:r>
      <w:r w:rsidRPr="00402DA1">
        <w:rPr>
          <w:szCs w:val="21"/>
        </w:rPr>
        <w:t xml:space="preserve">alone or unaided </w:t>
      </w:r>
      <w:r w:rsidRPr="00402DA1">
        <w:rPr>
          <w:szCs w:val="21"/>
        </w:rPr>
        <w:t>独自地；独立地</w:t>
      </w:r>
    </w:p>
    <w:p w14:paraId="6AFD30F0" w14:textId="6129185E" w:rsidR="00845793" w:rsidRPr="00402DA1" w:rsidRDefault="00845793" w:rsidP="00DC48F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I enjoy travelling </w:t>
      </w:r>
      <w:r w:rsidRPr="00402DA1">
        <w:rPr>
          <w:i/>
          <w:iCs/>
          <w:szCs w:val="21"/>
        </w:rPr>
        <w:t>on my own</w:t>
      </w:r>
      <w:r w:rsidRPr="00402DA1">
        <w:rPr>
          <w:szCs w:val="21"/>
        </w:rPr>
        <w:t>.</w:t>
      </w:r>
    </w:p>
    <w:p w14:paraId="0E4B5782" w14:textId="0D7BE238" w:rsidR="00845793" w:rsidRPr="00402DA1" w:rsidRDefault="00845793" w:rsidP="00DC48F1">
      <w:pPr>
        <w:pStyle w:val="a"/>
        <w:numPr>
          <w:ilvl w:val="0"/>
          <w:numId w:val="0"/>
        </w:numPr>
        <w:ind w:left="840"/>
        <w:rPr>
          <w:szCs w:val="21"/>
        </w:rPr>
      </w:pPr>
      <w:r w:rsidRPr="00402DA1">
        <w:rPr>
          <w:szCs w:val="21"/>
        </w:rPr>
        <w:t>我喜欢独自一人出游。</w:t>
      </w:r>
    </w:p>
    <w:p w14:paraId="7B68D47D" w14:textId="2934EF2E" w:rsidR="00845793" w:rsidRPr="00402DA1" w:rsidRDefault="00845793" w:rsidP="00DC48F1">
      <w:pPr>
        <w:pStyle w:val="a"/>
        <w:numPr>
          <w:ilvl w:val="0"/>
          <w:numId w:val="0"/>
        </w:numPr>
        <w:ind w:left="840"/>
        <w:rPr>
          <w:szCs w:val="21"/>
        </w:rPr>
      </w:pPr>
      <w:r w:rsidRPr="00402DA1">
        <w:rPr>
          <w:szCs w:val="21"/>
        </w:rPr>
        <w:t xml:space="preserve">It is better to struggle </w:t>
      </w:r>
      <w:r w:rsidRPr="00402DA1">
        <w:rPr>
          <w:i/>
          <w:iCs/>
          <w:szCs w:val="21"/>
        </w:rPr>
        <w:t>on one’s own</w:t>
      </w:r>
      <w:r w:rsidRPr="00402DA1">
        <w:rPr>
          <w:szCs w:val="21"/>
        </w:rPr>
        <w:t xml:space="preserve"> than to rely on others.</w:t>
      </w:r>
    </w:p>
    <w:p w14:paraId="7FACBD70" w14:textId="11FD4679" w:rsidR="00845793" w:rsidRPr="00402DA1" w:rsidRDefault="00845793" w:rsidP="00DC48F1">
      <w:pPr>
        <w:pStyle w:val="a"/>
        <w:numPr>
          <w:ilvl w:val="0"/>
          <w:numId w:val="0"/>
        </w:numPr>
        <w:ind w:left="840"/>
        <w:rPr>
          <w:szCs w:val="21"/>
        </w:rPr>
      </w:pPr>
      <w:r w:rsidRPr="00402DA1">
        <w:rPr>
          <w:szCs w:val="21"/>
        </w:rPr>
        <w:t>与其依靠别人，不如自己奋斗。</w:t>
      </w:r>
    </w:p>
    <w:p w14:paraId="271CA922" w14:textId="1F7E14CD" w:rsidR="00845793" w:rsidRPr="00DC48F1" w:rsidRDefault="00845793" w:rsidP="00DC48F1">
      <w:pPr>
        <w:pStyle w:val="a"/>
        <w:numPr>
          <w:ilvl w:val="0"/>
          <w:numId w:val="39"/>
        </w:numPr>
        <w:rPr>
          <w:szCs w:val="21"/>
        </w:rPr>
      </w:pPr>
      <w:r w:rsidRPr="00402DA1">
        <w:rPr>
          <w:b/>
          <w:bCs/>
          <w:szCs w:val="21"/>
        </w:rPr>
        <w:t xml:space="preserve">performance: </w:t>
      </w:r>
      <w:r w:rsidRPr="00402DA1">
        <w:rPr>
          <w:i/>
          <w:iCs/>
          <w:szCs w:val="21"/>
        </w:rPr>
        <w:t>n.</w:t>
      </w:r>
      <w:r w:rsidRPr="00402DA1">
        <w:rPr>
          <w:szCs w:val="21"/>
        </w:rPr>
        <w:t xml:space="preserve"> the process of doing a job; artistic or dramatic presentation </w:t>
      </w:r>
      <w:r w:rsidRPr="00402DA1">
        <w:rPr>
          <w:szCs w:val="21"/>
        </w:rPr>
        <w:t>执行；履</w:t>
      </w:r>
      <w:r w:rsidRPr="00DC48F1">
        <w:rPr>
          <w:szCs w:val="21"/>
        </w:rPr>
        <w:t>行；表演，演出</w:t>
      </w:r>
    </w:p>
    <w:p w14:paraId="0C3B8D79" w14:textId="7E04EDB0" w:rsidR="00845793" w:rsidRPr="00DC48F1" w:rsidRDefault="00845793" w:rsidP="00DC48F1">
      <w:pPr>
        <w:ind w:leftChars="200" w:left="840" w:hangingChars="200" w:hanging="420"/>
        <w:rPr>
          <w:szCs w:val="21"/>
        </w:rPr>
      </w:pPr>
      <w:proofErr w:type="gramStart"/>
      <w:r w:rsidRPr="00DC48F1">
        <w:rPr>
          <w:i/>
          <w:iCs/>
          <w:szCs w:val="21"/>
        </w:rPr>
        <w:t>e.</w:t>
      </w:r>
      <w:r w:rsidRPr="00DC48F1">
        <w:rPr>
          <w:szCs w:val="21"/>
        </w:rPr>
        <w:t>g</w:t>
      </w:r>
      <w:proofErr w:type="gramEnd"/>
      <w:r w:rsidRPr="00DC48F1">
        <w:rPr>
          <w:szCs w:val="21"/>
        </w:rPr>
        <w:t>. High-</w:t>
      </w:r>
      <w:r w:rsidRPr="00DC48F1">
        <w:rPr>
          <w:i/>
          <w:iCs/>
          <w:szCs w:val="21"/>
        </w:rPr>
        <w:t>performance</w:t>
      </w:r>
      <w:r w:rsidRPr="00DC48F1">
        <w:rPr>
          <w:szCs w:val="21"/>
        </w:rPr>
        <w:t xml:space="preserve"> cars (= those that are fast, powerful, and easy to control) are</w:t>
      </w:r>
      <w:r w:rsidR="00DC48F1" w:rsidRPr="00DC48F1">
        <w:rPr>
          <w:szCs w:val="21"/>
        </w:rPr>
        <w:t xml:space="preserve"> </w:t>
      </w:r>
      <w:r w:rsidRPr="00DC48F1">
        <w:rPr>
          <w:szCs w:val="21"/>
        </w:rPr>
        <w:t xml:space="preserve">the most expensive. </w:t>
      </w:r>
    </w:p>
    <w:p w14:paraId="63AF1001" w14:textId="79AA4EF2" w:rsidR="00845793" w:rsidRPr="00402DA1" w:rsidRDefault="00845793" w:rsidP="00DC48F1">
      <w:pPr>
        <w:pStyle w:val="a"/>
        <w:numPr>
          <w:ilvl w:val="0"/>
          <w:numId w:val="0"/>
        </w:numPr>
        <w:ind w:left="840"/>
        <w:rPr>
          <w:szCs w:val="21"/>
        </w:rPr>
      </w:pPr>
      <w:r w:rsidRPr="00402DA1">
        <w:rPr>
          <w:szCs w:val="21"/>
        </w:rPr>
        <w:t>高性能汽车（</w:t>
      </w:r>
      <w:r w:rsidRPr="00402DA1">
        <w:rPr>
          <w:szCs w:val="21"/>
        </w:rPr>
        <w:t>=</w:t>
      </w:r>
      <w:r w:rsidRPr="00402DA1">
        <w:rPr>
          <w:szCs w:val="21"/>
        </w:rPr>
        <w:t>速度快，功率大，易操作）是最昂贵的。</w:t>
      </w:r>
    </w:p>
    <w:p w14:paraId="4E05E748" w14:textId="27DAE81C" w:rsidR="00845793" w:rsidRPr="00402DA1" w:rsidRDefault="00845793" w:rsidP="00127114">
      <w:pPr>
        <w:pStyle w:val="a"/>
        <w:numPr>
          <w:ilvl w:val="0"/>
          <w:numId w:val="0"/>
        </w:numPr>
        <w:ind w:left="840"/>
        <w:rPr>
          <w:szCs w:val="21"/>
        </w:rPr>
      </w:pPr>
      <w:r w:rsidRPr="00402DA1">
        <w:rPr>
          <w:szCs w:val="21"/>
        </w:rPr>
        <w:t xml:space="preserve">The financial </w:t>
      </w:r>
      <w:r w:rsidRPr="00402DA1">
        <w:rPr>
          <w:i/>
          <w:iCs/>
          <w:szCs w:val="21"/>
        </w:rPr>
        <w:t>performance</w:t>
      </w:r>
      <w:r w:rsidRPr="00402DA1">
        <w:rPr>
          <w:szCs w:val="21"/>
        </w:rPr>
        <w:t xml:space="preserve"> of the company is expected to improve.</w:t>
      </w:r>
    </w:p>
    <w:p w14:paraId="538684BB" w14:textId="4B7A7F4E" w:rsidR="00845793" w:rsidRPr="00402DA1" w:rsidRDefault="00845793" w:rsidP="00127114">
      <w:pPr>
        <w:pStyle w:val="a"/>
        <w:numPr>
          <w:ilvl w:val="0"/>
          <w:numId w:val="0"/>
        </w:numPr>
        <w:ind w:left="840"/>
        <w:rPr>
          <w:szCs w:val="21"/>
        </w:rPr>
      </w:pPr>
      <w:r w:rsidRPr="00402DA1">
        <w:rPr>
          <w:szCs w:val="21"/>
        </w:rPr>
        <w:t>这家公司的财务业绩预计将会改善。</w:t>
      </w:r>
    </w:p>
    <w:p w14:paraId="6A9ED006" w14:textId="3B3D8AB6" w:rsidR="00845793" w:rsidRPr="00402DA1" w:rsidRDefault="00845793" w:rsidP="00127114">
      <w:pPr>
        <w:pStyle w:val="a"/>
        <w:numPr>
          <w:ilvl w:val="0"/>
          <w:numId w:val="0"/>
        </w:numPr>
        <w:ind w:left="840"/>
        <w:rPr>
          <w:szCs w:val="21"/>
        </w:rPr>
      </w:pPr>
      <w:r w:rsidRPr="00402DA1">
        <w:rPr>
          <w:szCs w:val="21"/>
        </w:rPr>
        <w:t xml:space="preserve">The audience warmly applauded when the </w:t>
      </w:r>
      <w:r w:rsidRPr="00402DA1">
        <w:rPr>
          <w:i/>
          <w:iCs/>
          <w:szCs w:val="21"/>
        </w:rPr>
        <w:t>performance</w:t>
      </w:r>
      <w:r w:rsidRPr="00402DA1">
        <w:rPr>
          <w:szCs w:val="21"/>
        </w:rPr>
        <w:t xml:space="preserve"> came to the end.</w:t>
      </w:r>
    </w:p>
    <w:p w14:paraId="699F6B11" w14:textId="3DF0A1D3" w:rsidR="00845793" w:rsidRPr="00402DA1" w:rsidRDefault="00845793" w:rsidP="00127114">
      <w:pPr>
        <w:pStyle w:val="a"/>
        <w:numPr>
          <w:ilvl w:val="0"/>
          <w:numId w:val="0"/>
        </w:numPr>
        <w:ind w:left="840"/>
        <w:rPr>
          <w:szCs w:val="21"/>
        </w:rPr>
      </w:pPr>
      <w:r w:rsidRPr="00402DA1">
        <w:rPr>
          <w:szCs w:val="21"/>
        </w:rPr>
        <w:t>演出结束时观众报以热烈的掌声。</w:t>
      </w:r>
    </w:p>
    <w:p w14:paraId="23DB52CE" w14:textId="4E9BBC07" w:rsidR="00845793" w:rsidRPr="00402DA1" w:rsidRDefault="00845793" w:rsidP="00402DA1">
      <w:pPr>
        <w:pStyle w:val="a"/>
        <w:numPr>
          <w:ilvl w:val="0"/>
          <w:numId w:val="39"/>
        </w:numPr>
        <w:rPr>
          <w:szCs w:val="21"/>
        </w:rPr>
      </w:pPr>
      <w:r w:rsidRPr="00402DA1">
        <w:rPr>
          <w:b/>
          <w:bCs/>
          <w:szCs w:val="21"/>
        </w:rPr>
        <w:t xml:space="preserve">so much so that: </w:t>
      </w:r>
      <w:r w:rsidRPr="00402DA1">
        <w:rPr>
          <w:szCs w:val="21"/>
        </w:rPr>
        <w:t xml:space="preserve">to such an extent that </w:t>
      </w:r>
      <w:r w:rsidRPr="00402DA1">
        <w:rPr>
          <w:szCs w:val="21"/>
        </w:rPr>
        <w:t>到这样程度以至于</w:t>
      </w:r>
    </w:p>
    <w:p w14:paraId="30046455" w14:textId="783040C8" w:rsidR="00845793" w:rsidRPr="00402DA1" w:rsidRDefault="00845793" w:rsidP="00127114">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It was a great novel, </w:t>
      </w:r>
      <w:r w:rsidRPr="00402DA1">
        <w:rPr>
          <w:i/>
          <w:iCs/>
          <w:szCs w:val="21"/>
        </w:rPr>
        <w:t>so much so that</w:t>
      </w:r>
      <w:r w:rsidRPr="00402DA1">
        <w:rPr>
          <w:szCs w:val="21"/>
        </w:rPr>
        <w:t xml:space="preserve"> it won the Nobel Prize for literature. </w:t>
      </w:r>
    </w:p>
    <w:p w14:paraId="3389CCE6" w14:textId="5408D309" w:rsidR="00845793" w:rsidRPr="00402DA1" w:rsidRDefault="00845793" w:rsidP="00127114">
      <w:pPr>
        <w:pStyle w:val="a"/>
        <w:numPr>
          <w:ilvl w:val="0"/>
          <w:numId w:val="0"/>
        </w:numPr>
        <w:ind w:left="840"/>
        <w:rPr>
          <w:szCs w:val="21"/>
        </w:rPr>
      </w:pPr>
      <w:r w:rsidRPr="00402DA1">
        <w:rPr>
          <w:szCs w:val="21"/>
        </w:rPr>
        <w:t>这部小说真不错，还得了诺贝尔文学奖。</w:t>
      </w:r>
    </w:p>
    <w:p w14:paraId="65370EDB" w14:textId="5EFED03F" w:rsidR="00845793" w:rsidRPr="00127114" w:rsidRDefault="00845793" w:rsidP="00127114">
      <w:pPr>
        <w:pStyle w:val="a"/>
        <w:numPr>
          <w:ilvl w:val="0"/>
          <w:numId w:val="0"/>
        </w:numPr>
        <w:ind w:left="840"/>
        <w:rPr>
          <w:szCs w:val="21"/>
        </w:rPr>
      </w:pPr>
      <w:r w:rsidRPr="00402DA1">
        <w:rPr>
          <w:szCs w:val="21"/>
        </w:rPr>
        <w:t>The twins look alike—</w:t>
      </w:r>
      <w:r w:rsidRPr="00402DA1">
        <w:rPr>
          <w:i/>
          <w:iCs/>
          <w:szCs w:val="21"/>
        </w:rPr>
        <w:t>so much so that</w:t>
      </w:r>
      <w:r w:rsidRPr="00402DA1">
        <w:rPr>
          <w:szCs w:val="21"/>
        </w:rPr>
        <w:t xml:space="preserve"> even their parents sometimes confuse</w:t>
      </w:r>
      <w:r w:rsidR="00127114">
        <w:rPr>
          <w:szCs w:val="21"/>
        </w:rPr>
        <w:t xml:space="preserve"> </w:t>
      </w:r>
      <w:r w:rsidRPr="00127114">
        <w:rPr>
          <w:szCs w:val="21"/>
        </w:rPr>
        <w:t xml:space="preserve">them. </w:t>
      </w:r>
    </w:p>
    <w:p w14:paraId="0C41E07F" w14:textId="22602477" w:rsidR="00845793" w:rsidRPr="00402DA1" w:rsidRDefault="00845793" w:rsidP="00127114">
      <w:pPr>
        <w:pStyle w:val="a"/>
        <w:numPr>
          <w:ilvl w:val="0"/>
          <w:numId w:val="0"/>
        </w:numPr>
        <w:ind w:left="840"/>
        <w:rPr>
          <w:szCs w:val="21"/>
        </w:rPr>
      </w:pPr>
      <w:r w:rsidRPr="00402DA1">
        <w:rPr>
          <w:szCs w:val="21"/>
        </w:rPr>
        <w:t>这对孪生儿长得十分相像，连他们父母有时候都会搞错。</w:t>
      </w:r>
    </w:p>
    <w:p w14:paraId="564E220E" w14:textId="1430E91D" w:rsidR="00845793" w:rsidRPr="00402DA1" w:rsidRDefault="00845793" w:rsidP="00402DA1">
      <w:pPr>
        <w:pStyle w:val="a"/>
        <w:numPr>
          <w:ilvl w:val="0"/>
          <w:numId w:val="39"/>
        </w:numPr>
        <w:rPr>
          <w:szCs w:val="21"/>
        </w:rPr>
      </w:pPr>
      <w:proofErr w:type="gramStart"/>
      <w:r w:rsidRPr="00402DA1">
        <w:rPr>
          <w:b/>
          <w:bCs/>
          <w:szCs w:val="21"/>
        </w:rPr>
        <w:t>perfect</w:t>
      </w:r>
      <w:proofErr w:type="gramEnd"/>
      <w:r w:rsidRPr="00402DA1">
        <w:rPr>
          <w:b/>
          <w:bCs/>
          <w:szCs w:val="21"/>
        </w:rPr>
        <w:t xml:space="preserve">: </w:t>
      </w:r>
      <w:proofErr w:type="spellStart"/>
      <w:r w:rsidRPr="00402DA1">
        <w:rPr>
          <w:i/>
          <w:iCs/>
          <w:szCs w:val="21"/>
        </w:rPr>
        <w:t>vt.</w:t>
      </w:r>
      <w:proofErr w:type="spellEnd"/>
      <w:r w:rsidRPr="00402DA1">
        <w:rPr>
          <w:i/>
          <w:iCs/>
          <w:szCs w:val="21"/>
        </w:rPr>
        <w:t xml:space="preserve"> </w:t>
      </w:r>
      <w:r w:rsidRPr="00402DA1">
        <w:rPr>
          <w:szCs w:val="21"/>
        </w:rPr>
        <w:t>make perfect</w:t>
      </w:r>
    </w:p>
    <w:p w14:paraId="0E7D5C97" w14:textId="24698624"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y </w:t>
      </w:r>
      <w:r w:rsidRPr="00402DA1">
        <w:rPr>
          <w:i/>
          <w:iCs/>
          <w:szCs w:val="21"/>
        </w:rPr>
        <w:t>perfected</w:t>
      </w:r>
      <w:r w:rsidRPr="00402DA1">
        <w:rPr>
          <w:szCs w:val="21"/>
        </w:rPr>
        <w:t xml:space="preserve"> the arrangements for their long-awaited European vacation. </w:t>
      </w:r>
    </w:p>
    <w:p w14:paraId="7A55B6BD" w14:textId="6DFF712A" w:rsidR="00845793" w:rsidRPr="00402DA1" w:rsidRDefault="00845793" w:rsidP="007A1562">
      <w:pPr>
        <w:pStyle w:val="a"/>
        <w:numPr>
          <w:ilvl w:val="0"/>
          <w:numId w:val="0"/>
        </w:numPr>
        <w:ind w:left="840"/>
        <w:rPr>
          <w:szCs w:val="21"/>
        </w:rPr>
      </w:pPr>
      <w:r w:rsidRPr="00402DA1">
        <w:rPr>
          <w:szCs w:val="21"/>
        </w:rPr>
        <w:t>他们对等待已久的旅欧安排做了优化调整。</w:t>
      </w:r>
    </w:p>
    <w:p w14:paraId="45505F1B" w14:textId="40ED9E31" w:rsidR="00845793" w:rsidRPr="00402DA1" w:rsidRDefault="00845793" w:rsidP="007A1562">
      <w:pPr>
        <w:pStyle w:val="a"/>
        <w:numPr>
          <w:ilvl w:val="0"/>
          <w:numId w:val="0"/>
        </w:numPr>
        <w:ind w:left="840"/>
        <w:rPr>
          <w:szCs w:val="21"/>
        </w:rPr>
      </w:pPr>
      <w:r w:rsidRPr="00402DA1">
        <w:rPr>
          <w:szCs w:val="21"/>
        </w:rPr>
        <w:t xml:space="preserve">To be a truly great artist, one has to do more than just </w:t>
      </w:r>
      <w:r w:rsidRPr="00402DA1">
        <w:rPr>
          <w:i/>
          <w:iCs/>
          <w:szCs w:val="21"/>
        </w:rPr>
        <w:t xml:space="preserve">perfecting </w:t>
      </w:r>
      <w:r w:rsidRPr="00402DA1">
        <w:rPr>
          <w:szCs w:val="21"/>
        </w:rPr>
        <w:t>one’s skills.</w:t>
      </w:r>
    </w:p>
    <w:p w14:paraId="375D5EC2" w14:textId="32A77F19" w:rsidR="00845793" w:rsidRPr="00402DA1" w:rsidRDefault="00845793" w:rsidP="007A1562">
      <w:pPr>
        <w:pStyle w:val="a"/>
        <w:numPr>
          <w:ilvl w:val="0"/>
          <w:numId w:val="0"/>
        </w:numPr>
        <w:ind w:left="840"/>
        <w:rPr>
          <w:szCs w:val="21"/>
        </w:rPr>
      </w:pPr>
      <w:r w:rsidRPr="00402DA1">
        <w:rPr>
          <w:szCs w:val="21"/>
        </w:rPr>
        <w:t>要成为真正的艺术大师，光练就一套娴熟的技巧是不够的。</w:t>
      </w:r>
      <w:r w:rsidRPr="00402DA1">
        <w:rPr>
          <w:szCs w:val="21"/>
        </w:rPr>
        <w:t xml:space="preserve"> </w:t>
      </w:r>
    </w:p>
    <w:p w14:paraId="14090B0D" w14:textId="336BBA01" w:rsidR="00845793" w:rsidRPr="00402DA1" w:rsidRDefault="00845793" w:rsidP="00402DA1">
      <w:pPr>
        <w:pStyle w:val="a"/>
        <w:numPr>
          <w:ilvl w:val="0"/>
          <w:numId w:val="39"/>
        </w:numPr>
        <w:rPr>
          <w:szCs w:val="21"/>
        </w:rPr>
      </w:pPr>
      <w:r w:rsidRPr="00402DA1">
        <w:rPr>
          <w:b/>
          <w:bCs/>
          <w:szCs w:val="21"/>
        </w:rPr>
        <w:t xml:space="preserve">over time: </w:t>
      </w:r>
      <w:r w:rsidRPr="00402DA1">
        <w:rPr>
          <w:szCs w:val="21"/>
        </w:rPr>
        <w:t xml:space="preserve">with the passage of time </w:t>
      </w:r>
      <w:r w:rsidRPr="00402DA1">
        <w:rPr>
          <w:szCs w:val="21"/>
        </w:rPr>
        <w:t>随着时间的推移</w:t>
      </w:r>
      <w:r w:rsidRPr="00402DA1">
        <w:rPr>
          <w:szCs w:val="21"/>
        </w:rPr>
        <w:t xml:space="preserve"> </w:t>
      </w:r>
    </w:p>
    <w:p w14:paraId="39F9ABA5" w14:textId="5278F028"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t>
      </w:r>
      <w:r w:rsidRPr="00402DA1">
        <w:rPr>
          <w:i/>
          <w:iCs/>
          <w:szCs w:val="21"/>
        </w:rPr>
        <w:t>Over time</w:t>
      </w:r>
      <w:r w:rsidRPr="00402DA1">
        <w:rPr>
          <w:szCs w:val="21"/>
        </w:rPr>
        <w:t xml:space="preserve">, driving just becomes automatic. </w:t>
      </w:r>
    </w:p>
    <w:p w14:paraId="3A3A9C14" w14:textId="7ABDC4DE" w:rsidR="00845793" w:rsidRPr="00402DA1" w:rsidRDefault="00845793" w:rsidP="007A1562">
      <w:pPr>
        <w:pStyle w:val="a"/>
        <w:numPr>
          <w:ilvl w:val="0"/>
          <w:numId w:val="0"/>
        </w:numPr>
        <w:ind w:left="840"/>
        <w:rPr>
          <w:szCs w:val="21"/>
        </w:rPr>
      </w:pPr>
      <w:r w:rsidRPr="00402DA1">
        <w:rPr>
          <w:szCs w:val="21"/>
        </w:rPr>
        <w:t>慢慢地，驾车变得轻松自如。</w:t>
      </w:r>
    </w:p>
    <w:p w14:paraId="5DC3A064" w14:textId="5D74116A" w:rsidR="00845793" w:rsidRPr="00402DA1" w:rsidRDefault="00845793" w:rsidP="007A1562">
      <w:pPr>
        <w:pStyle w:val="a"/>
        <w:numPr>
          <w:ilvl w:val="0"/>
          <w:numId w:val="0"/>
        </w:numPr>
        <w:ind w:left="840"/>
        <w:rPr>
          <w:szCs w:val="21"/>
        </w:rPr>
      </w:pPr>
      <w:r w:rsidRPr="00402DA1">
        <w:rPr>
          <w:szCs w:val="21"/>
        </w:rPr>
        <w:t xml:space="preserve">He spent a good part of his life observing how people’s habits and attitudes change </w:t>
      </w:r>
      <w:r w:rsidRPr="00402DA1">
        <w:rPr>
          <w:i/>
          <w:iCs/>
          <w:szCs w:val="21"/>
        </w:rPr>
        <w:t>over time</w:t>
      </w:r>
      <w:r w:rsidRPr="00402DA1">
        <w:rPr>
          <w:szCs w:val="21"/>
        </w:rPr>
        <w:t>.</w:t>
      </w:r>
    </w:p>
    <w:p w14:paraId="34ED00F5" w14:textId="38376808" w:rsidR="00845793" w:rsidRPr="00402DA1" w:rsidRDefault="00845793" w:rsidP="007A1562">
      <w:pPr>
        <w:pStyle w:val="a"/>
        <w:numPr>
          <w:ilvl w:val="0"/>
          <w:numId w:val="0"/>
        </w:numPr>
        <w:ind w:left="840"/>
        <w:rPr>
          <w:szCs w:val="21"/>
        </w:rPr>
      </w:pPr>
      <w:r w:rsidRPr="00402DA1">
        <w:rPr>
          <w:szCs w:val="21"/>
        </w:rPr>
        <w:t>他用大半生时间观察人们的习惯和态度如何随着时间而改变。</w:t>
      </w:r>
    </w:p>
    <w:p w14:paraId="034A8EAD" w14:textId="46CB823E" w:rsidR="00845793" w:rsidRPr="00402DA1" w:rsidRDefault="00845793" w:rsidP="00402DA1">
      <w:pPr>
        <w:pStyle w:val="a"/>
        <w:numPr>
          <w:ilvl w:val="0"/>
          <w:numId w:val="39"/>
        </w:numPr>
        <w:rPr>
          <w:szCs w:val="21"/>
        </w:rPr>
      </w:pPr>
      <w:proofErr w:type="gramStart"/>
      <w:r w:rsidRPr="00402DA1">
        <w:rPr>
          <w:b/>
          <w:bCs/>
          <w:szCs w:val="21"/>
        </w:rPr>
        <w:t>summarize</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make a short account of the main points of (sth.) </w:t>
      </w:r>
      <w:r w:rsidRPr="00402DA1">
        <w:rPr>
          <w:szCs w:val="21"/>
        </w:rPr>
        <w:t>总结，概述</w:t>
      </w:r>
    </w:p>
    <w:p w14:paraId="5E5023E4" w14:textId="0F5D5286"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I’ll just </w:t>
      </w:r>
      <w:r w:rsidRPr="00402DA1">
        <w:rPr>
          <w:i/>
          <w:iCs/>
          <w:szCs w:val="21"/>
        </w:rPr>
        <w:t>summarize</w:t>
      </w:r>
      <w:r w:rsidRPr="00402DA1">
        <w:rPr>
          <w:szCs w:val="21"/>
        </w:rPr>
        <w:t xml:space="preserve"> the main points of the argument in a few words. </w:t>
      </w:r>
    </w:p>
    <w:p w14:paraId="437DBFA4" w14:textId="5E6C5CAB" w:rsidR="00845793" w:rsidRPr="00402DA1" w:rsidRDefault="00845793" w:rsidP="007A1562">
      <w:pPr>
        <w:pStyle w:val="a"/>
        <w:numPr>
          <w:ilvl w:val="0"/>
          <w:numId w:val="0"/>
        </w:numPr>
        <w:ind w:left="840"/>
        <w:rPr>
          <w:szCs w:val="21"/>
        </w:rPr>
      </w:pPr>
      <w:r w:rsidRPr="00402DA1">
        <w:rPr>
          <w:szCs w:val="21"/>
        </w:rPr>
        <w:t>我将把争论的要点简要总结一下。</w:t>
      </w:r>
    </w:p>
    <w:p w14:paraId="5AB589A3" w14:textId="51432AD5" w:rsidR="00845793" w:rsidRPr="007A1562" w:rsidRDefault="00845793" w:rsidP="007A1562">
      <w:pPr>
        <w:pStyle w:val="a"/>
        <w:numPr>
          <w:ilvl w:val="0"/>
          <w:numId w:val="0"/>
        </w:numPr>
        <w:ind w:left="840"/>
        <w:rPr>
          <w:szCs w:val="21"/>
        </w:rPr>
      </w:pPr>
      <w:r w:rsidRPr="00402DA1">
        <w:rPr>
          <w:szCs w:val="21"/>
        </w:rPr>
        <w:t xml:space="preserve">Can you </w:t>
      </w:r>
      <w:r w:rsidRPr="00402DA1">
        <w:rPr>
          <w:i/>
          <w:iCs/>
          <w:szCs w:val="21"/>
        </w:rPr>
        <w:t>summarize</w:t>
      </w:r>
      <w:r w:rsidRPr="00402DA1">
        <w:rPr>
          <w:szCs w:val="21"/>
        </w:rPr>
        <w:t xml:space="preserve"> what it is that makes you think you would be suitable for</w:t>
      </w:r>
      <w:r w:rsidR="007A1562">
        <w:rPr>
          <w:szCs w:val="21"/>
        </w:rPr>
        <w:t xml:space="preserve"> </w:t>
      </w:r>
      <w:r w:rsidRPr="007A1562">
        <w:rPr>
          <w:szCs w:val="21"/>
        </w:rPr>
        <w:t>this job?</w:t>
      </w:r>
    </w:p>
    <w:p w14:paraId="016E1520" w14:textId="09C86C20" w:rsidR="00845793" w:rsidRPr="00402DA1" w:rsidRDefault="00845793" w:rsidP="007A1562">
      <w:pPr>
        <w:pStyle w:val="a"/>
        <w:numPr>
          <w:ilvl w:val="0"/>
          <w:numId w:val="0"/>
        </w:numPr>
        <w:ind w:left="840"/>
        <w:rPr>
          <w:szCs w:val="21"/>
        </w:rPr>
      </w:pPr>
      <w:r w:rsidRPr="00402DA1">
        <w:rPr>
          <w:szCs w:val="21"/>
        </w:rPr>
        <w:t>你能否概括一下，什么使你认为你适合干这份工作？</w:t>
      </w:r>
    </w:p>
    <w:p w14:paraId="772D171B" w14:textId="18CF04AC" w:rsidR="00845793" w:rsidRPr="00402DA1" w:rsidRDefault="00845793" w:rsidP="00402DA1">
      <w:pPr>
        <w:pStyle w:val="a"/>
        <w:numPr>
          <w:ilvl w:val="0"/>
          <w:numId w:val="39"/>
        </w:numPr>
        <w:rPr>
          <w:szCs w:val="21"/>
        </w:rPr>
      </w:pPr>
      <w:r w:rsidRPr="00402DA1">
        <w:rPr>
          <w:b/>
          <w:bCs/>
          <w:szCs w:val="21"/>
        </w:rPr>
        <w:t xml:space="preserve">in terms of: </w:t>
      </w:r>
      <w:r w:rsidRPr="00402DA1">
        <w:rPr>
          <w:szCs w:val="21"/>
        </w:rPr>
        <w:t xml:space="preserve">regarding, concerning </w:t>
      </w:r>
      <w:r w:rsidRPr="00402DA1">
        <w:rPr>
          <w:szCs w:val="21"/>
        </w:rPr>
        <w:t>在</w:t>
      </w:r>
      <w:r w:rsidRPr="00402DA1">
        <w:rPr>
          <w:szCs w:val="21"/>
        </w:rPr>
        <w:t>…</w:t>
      </w:r>
      <w:r w:rsidRPr="00402DA1">
        <w:rPr>
          <w:szCs w:val="21"/>
        </w:rPr>
        <w:t>方面；就</w:t>
      </w:r>
      <w:r w:rsidRPr="00402DA1">
        <w:rPr>
          <w:szCs w:val="21"/>
        </w:rPr>
        <w:t>…</w:t>
      </w:r>
      <w:r w:rsidRPr="00402DA1">
        <w:rPr>
          <w:szCs w:val="21"/>
        </w:rPr>
        <w:t>而言</w:t>
      </w:r>
    </w:p>
    <w:p w14:paraId="17DC66A4" w14:textId="76E0FAFA"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We try to do what is best for our customers </w:t>
      </w:r>
      <w:r w:rsidRPr="00402DA1">
        <w:rPr>
          <w:i/>
          <w:iCs/>
          <w:szCs w:val="21"/>
        </w:rPr>
        <w:t>in terms of</w:t>
      </w:r>
      <w:r w:rsidRPr="00402DA1">
        <w:rPr>
          <w:szCs w:val="21"/>
        </w:rPr>
        <w:t xml:space="preserve"> product quality.</w:t>
      </w:r>
    </w:p>
    <w:p w14:paraId="7D5A5BF2" w14:textId="48C58F7C" w:rsidR="00845793" w:rsidRPr="00402DA1" w:rsidRDefault="00845793" w:rsidP="007A1562">
      <w:pPr>
        <w:pStyle w:val="a"/>
        <w:numPr>
          <w:ilvl w:val="0"/>
          <w:numId w:val="0"/>
        </w:numPr>
        <w:ind w:left="840"/>
        <w:rPr>
          <w:szCs w:val="21"/>
        </w:rPr>
      </w:pPr>
      <w:r w:rsidRPr="00402DA1">
        <w:rPr>
          <w:szCs w:val="21"/>
        </w:rPr>
        <w:t>我们力求在产品质量方面为客户做到最好。</w:t>
      </w:r>
    </w:p>
    <w:p w14:paraId="0E863FDD" w14:textId="76ECE1D2" w:rsidR="00845793" w:rsidRPr="00402DA1" w:rsidRDefault="00845793" w:rsidP="007A1562">
      <w:pPr>
        <w:pStyle w:val="a"/>
        <w:numPr>
          <w:ilvl w:val="0"/>
          <w:numId w:val="0"/>
        </w:numPr>
        <w:ind w:left="840"/>
        <w:rPr>
          <w:szCs w:val="21"/>
        </w:rPr>
      </w:pPr>
      <w:r w:rsidRPr="00402DA1">
        <w:rPr>
          <w:szCs w:val="21"/>
        </w:rPr>
        <w:lastRenderedPageBreak/>
        <w:t xml:space="preserve">The movie provides cheap entertainment, but it is costly </w:t>
      </w:r>
      <w:r w:rsidRPr="00402DA1">
        <w:rPr>
          <w:i/>
          <w:iCs/>
          <w:szCs w:val="21"/>
        </w:rPr>
        <w:t>in terms of</w:t>
      </w:r>
      <w:r w:rsidRPr="00402DA1">
        <w:rPr>
          <w:szCs w:val="21"/>
        </w:rPr>
        <w:t xml:space="preserve"> time wasted.</w:t>
      </w:r>
    </w:p>
    <w:p w14:paraId="4F4CB8F5" w14:textId="0ACF9C0C" w:rsidR="00845793" w:rsidRPr="00402DA1" w:rsidRDefault="00845793" w:rsidP="007A1562">
      <w:pPr>
        <w:pStyle w:val="a"/>
        <w:numPr>
          <w:ilvl w:val="0"/>
          <w:numId w:val="0"/>
        </w:numPr>
        <w:ind w:left="840"/>
        <w:rPr>
          <w:szCs w:val="21"/>
        </w:rPr>
      </w:pPr>
      <w:r w:rsidRPr="00402DA1">
        <w:rPr>
          <w:szCs w:val="21"/>
        </w:rPr>
        <w:t>这影片是廉价娱乐，但浪费的时间可真是太昂贵了。</w:t>
      </w:r>
    </w:p>
    <w:p w14:paraId="4D606745" w14:textId="58F30569" w:rsidR="00845793" w:rsidRPr="00402DA1" w:rsidRDefault="00845793" w:rsidP="00402DA1">
      <w:pPr>
        <w:pStyle w:val="a"/>
        <w:numPr>
          <w:ilvl w:val="0"/>
          <w:numId w:val="39"/>
        </w:numPr>
        <w:rPr>
          <w:szCs w:val="21"/>
        </w:rPr>
      </w:pPr>
      <w:proofErr w:type="gramStart"/>
      <w:r w:rsidRPr="00402DA1">
        <w:rPr>
          <w:b/>
          <w:bCs/>
          <w:szCs w:val="21"/>
        </w:rPr>
        <w:t>harbor</w:t>
      </w:r>
      <w:proofErr w:type="gramEnd"/>
      <w:r w:rsidRPr="00402DA1">
        <w:rPr>
          <w:b/>
          <w:bCs/>
          <w:szCs w:val="21"/>
        </w:rPr>
        <w:t xml:space="preserve">: </w:t>
      </w:r>
      <w:proofErr w:type="spellStart"/>
      <w:r w:rsidRPr="00402DA1">
        <w:rPr>
          <w:i/>
          <w:iCs/>
          <w:szCs w:val="21"/>
        </w:rPr>
        <w:t>vt</w:t>
      </w:r>
      <w:r w:rsidRPr="00402DA1">
        <w:rPr>
          <w:szCs w:val="21"/>
        </w:rPr>
        <w:t>.</w:t>
      </w:r>
      <w:proofErr w:type="spellEnd"/>
      <w:r w:rsidRPr="00402DA1">
        <w:rPr>
          <w:szCs w:val="21"/>
        </w:rPr>
        <w:t xml:space="preserve"> keep (sth.) secretly in one’s mind </w:t>
      </w:r>
      <w:r w:rsidRPr="00402DA1">
        <w:rPr>
          <w:szCs w:val="21"/>
        </w:rPr>
        <w:t>怀有</w:t>
      </w:r>
    </w:p>
    <w:p w14:paraId="06669ADC" w14:textId="4088FA2A"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I don’t </w:t>
      </w:r>
      <w:r w:rsidRPr="00402DA1">
        <w:rPr>
          <w:i/>
          <w:iCs/>
          <w:szCs w:val="21"/>
        </w:rPr>
        <w:t>harbor</w:t>
      </w:r>
      <w:r w:rsidRPr="00402DA1">
        <w:rPr>
          <w:szCs w:val="21"/>
        </w:rPr>
        <w:t xml:space="preserve"> any illusions about our chances of success. </w:t>
      </w:r>
    </w:p>
    <w:p w14:paraId="294FA6C4" w14:textId="1726AF79" w:rsidR="00845793" w:rsidRPr="00402DA1" w:rsidRDefault="00845793" w:rsidP="007A1562">
      <w:pPr>
        <w:pStyle w:val="a"/>
        <w:numPr>
          <w:ilvl w:val="0"/>
          <w:numId w:val="0"/>
        </w:numPr>
        <w:ind w:left="840"/>
        <w:rPr>
          <w:szCs w:val="21"/>
        </w:rPr>
      </w:pPr>
      <w:r w:rsidRPr="00402DA1">
        <w:rPr>
          <w:szCs w:val="21"/>
        </w:rPr>
        <w:t>对于我们成功的</w:t>
      </w:r>
      <w:r w:rsidR="007E0E01">
        <w:rPr>
          <w:rFonts w:hint="eastAsia"/>
          <w:szCs w:val="21"/>
        </w:rPr>
        <w:t>几</w:t>
      </w:r>
      <w:r w:rsidRPr="00402DA1">
        <w:rPr>
          <w:szCs w:val="21"/>
        </w:rPr>
        <w:t>率，我不抱有任何幻想。</w:t>
      </w:r>
    </w:p>
    <w:p w14:paraId="6FBD738F" w14:textId="49775997" w:rsidR="00845793" w:rsidRPr="00402DA1" w:rsidRDefault="00845793" w:rsidP="007A1562">
      <w:pPr>
        <w:pStyle w:val="a"/>
        <w:numPr>
          <w:ilvl w:val="0"/>
          <w:numId w:val="0"/>
        </w:numPr>
        <w:ind w:left="840"/>
        <w:rPr>
          <w:szCs w:val="21"/>
        </w:rPr>
      </w:pPr>
      <w:r w:rsidRPr="00402DA1">
        <w:rPr>
          <w:szCs w:val="21"/>
        </w:rPr>
        <w:t xml:space="preserve">Parents too often </w:t>
      </w:r>
      <w:r w:rsidRPr="00402DA1">
        <w:rPr>
          <w:i/>
          <w:iCs/>
          <w:szCs w:val="21"/>
        </w:rPr>
        <w:t>harbor</w:t>
      </w:r>
      <w:r w:rsidRPr="00402DA1">
        <w:rPr>
          <w:szCs w:val="21"/>
        </w:rPr>
        <w:t xml:space="preserve"> unrealistic expectations of their children. </w:t>
      </w:r>
    </w:p>
    <w:p w14:paraId="5207244B" w14:textId="4DD82B1F" w:rsidR="00845793" w:rsidRPr="00402DA1" w:rsidRDefault="00845793" w:rsidP="007A1562">
      <w:pPr>
        <w:pStyle w:val="a"/>
        <w:numPr>
          <w:ilvl w:val="0"/>
          <w:numId w:val="0"/>
        </w:numPr>
        <w:ind w:left="840"/>
        <w:rPr>
          <w:szCs w:val="21"/>
        </w:rPr>
      </w:pPr>
      <w:r w:rsidRPr="00402DA1">
        <w:rPr>
          <w:szCs w:val="21"/>
        </w:rPr>
        <w:t>父母对自己的孩子常常怀有不切实际的预期。</w:t>
      </w:r>
    </w:p>
    <w:p w14:paraId="77082816" w14:textId="7E237F8E" w:rsidR="00845793" w:rsidRPr="00402DA1" w:rsidRDefault="00845793" w:rsidP="00402DA1">
      <w:pPr>
        <w:pStyle w:val="a"/>
        <w:numPr>
          <w:ilvl w:val="0"/>
          <w:numId w:val="39"/>
        </w:numPr>
        <w:rPr>
          <w:szCs w:val="21"/>
        </w:rPr>
      </w:pPr>
      <w:proofErr w:type="gramStart"/>
      <w:r w:rsidRPr="00402DA1">
        <w:rPr>
          <w:b/>
          <w:bCs/>
          <w:szCs w:val="21"/>
        </w:rPr>
        <w:t>acquire</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learn or develop (a skill, habit, etc.) </w:t>
      </w:r>
      <w:r w:rsidRPr="00402DA1">
        <w:rPr>
          <w:szCs w:val="21"/>
        </w:rPr>
        <w:t>获</w:t>
      </w:r>
      <w:bookmarkStart w:id="0" w:name="_GoBack"/>
      <w:bookmarkEnd w:id="0"/>
      <w:r w:rsidRPr="00402DA1">
        <w:rPr>
          <w:szCs w:val="21"/>
        </w:rPr>
        <w:t>得；养成；学到</w:t>
      </w:r>
    </w:p>
    <w:p w14:paraId="0EF6C1D7" w14:textId="714B0D82" w:rsidR="00845793" w:rsidRPr="00402DA1" w:rsidRDefault="00845793" w:rsidP="007A1562">
      <w:pPr>
        <w:pStyle w:val="a"/>
        <w:numPr>
          <w:ilvl w:val="0"/>
          <w:numId w:val="0"/>
        </w:numPr>
        <w:ind w:left="380"/>
        <w:rPr>
          <w:szCs w:val="21"/>
        </w:rPr>
      </w:pPr>
      <w:proofErr w:type="gramStart"/>
      <w:r w:rsidRPr="00402DA1">
        <w:rPr>
          <w:szCs w:val="21"/>
        </w:rPr>
        <w:t>e.g</w:t>
      </w:r>
      <w:proofErr w:type="gramEnd"/>
      <w:r w:rsidRPr="00402DA1">
        <w:rPr>
          <w:szCs w:val="21"/>
        </w:rPr>
        <w:t xml:space="preserve">. What we </w:t>
      </w:r>
      <w:r w:rsidRPr="00402DA1">
        <w:rPr>
          <w:i/>
          <w:iCs/>
          <w:szCs w:val="21"/>
        </w:rPr>
        <w:t>acquire</w:t>
      </w:r>
      <w:r w:rsidRPr="00402DA1">
        <w:rPr>
          <w:szCs w:val="21"/>
        </w:rPr>
        <w:t xml:space="preserve"> without sweat we give away without regret. </w:t>
      </w:r>
    </w:p>
    <w:p w14:paraId="2B7713AC" w14:textId="58072FFF" w:rsidR="00845793" w:rsidRPr="00402DA1" w:rsidRDefault="00845793" w:rsidP="007A1562">
      <w:pPr>
        <w:pStyle w:val="a"/>
        <w:numPr>
          <w:ilvl w:val="0"/>
          <w:numId w:val="0"/>
        </w:numPr>
        <w:ind w:left="840"/>
        <w:rPr>
          <w:szCs w:val="21"/>
        </w:rPr>
      </w:pPr>
      <w:r w:rsidRPr="00402DA1">
        <w:rPr>
          <w:szCs w:val="21"/>
        </w:rPr>
        <w:t>得来不费力气，放弃也无遗憾。</w:t>
      </w:r>
    </w:p>
    <w:p w14:paraId="123A7AAA" w14:textId="1F9B8448" w:rsidR="00845793" w:rsidRPr="00402DA1" w:rsidRDefault="00845793" w:rsidP="007A1562">
      <w:pPr>
        <w:pStyle w:val="a"/>
        <w:numPr>
          <w:ilvl w:val="0"/>
          <w:numId w:val="0"/>
        </w:numPr>
        <w:ind w:left="840"/>
        <w:rPr>
          <w:szCs w:val="21"/>
        </w:rPr>
      </w:pPr>
      <w:r w:rsidRPr="00402DA1">
        <w:rPr>
          <w:szCs w:val="21"/>
        </w:rPr>
        <w:t xml:space="preserve">It is harder to conceal ignorance than to </w:t>
      </w:r>
      <w:r w:rsidRPr="00402DA1">
        <w:rPr>
          <w:i/>
          <w:iCs/>
          <w:szCs w:val="21"/>
        </w:rPr>
        <w:t>acquire</w:t>
      </w:r>
      <w:r w:rsidRPr="00402DA1">
        <w:rPr>
          <w:szCs w:val="21"/>
        </w:rPr>
        <w:t xml:space="preserve"> knowledge.</w:t>
      </w:r>
    </w:p>
    <w:p w14:paraId="688082AE" w14:textId="03C3FF42" w:rsidR="00845793" w:rsidRPr="00402DA1" w:rsidRDefault="00845793" w:rsidP="007A1562">
      <w:pPr>
        <w:pStyle w:val="a"/>
        <w:numPr>
          <w:ilvl w:val="0"/>
          <w:numId w:val="0"/>
        </w:numPr>
        <w:ind w:left="840"/>
        <w:rPr>
          <w:szCs w:val="21"/>
        </w:rPr>
      </w:pPr>
      <w:r w:rsidRPr="00402DA1">
        <w:rPr>
          <w:szCs w:val="21"/>
        </w:rPr>
        <w:t>掩盖无知比获取知识更难。</w:t>
      </w:r>
    </w:p>
    <w:p w14:paraId="25222C86" w14:textId="32E178CD" w:rsidR="00845793" w:rsidRPr="00402DA1" w:rsidRDefault="00845793" w:rsidP="00402DA1">
      <w:pPr>
        <w:pStyle w:val="a"/>
        <w:numPr>
          <w:ilvl w:val="0"/>
          <w:numId w:val="39"/>
        </w:numPr>
        <w:rPr>
          <w:szCs w:val="21"/>
        </w:rPr>
      </w:pPr>
      <w:proofErr w:type="gramStart"/>
      <w:r w:rsidRPr="00402DA1">
        <w:rPr>
          <w:b/>
          <w:bCs/>
          <w:szCs w:val="21"/>
        </w:rPr>
        <w:t>promote</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help to grow or develop </w:t>
      </w:r>
      <w:r w:rsidRPr="00402DA1">
        <w:rPr>
          <w:szCs w:val="21"/>
        </w:rPr>
        <w:t>促进，推进</w:t>
      </w:r>
    </w:p>
    <w:p w14:paraId="2B12C5F5" w14:textId="7692078F" w:rsidR="00845793" w:rsidRPr="00402DA1" w:rsidRDefault="00845793" w:rsidP="007A1562">
      <w:pPr>
        <w:pStyle w:val="a"/>
        <w:numPr>
          <w:ilvl w:val="0"/>
          <w:numId w:val="0"/>
        </w:numPr>
        <w:ind w:left="380"/>
        <w:rPr>
          <w:szCs w:val="21"/>
        </w:rPr>
      </w:pPr>
      <w:proofErr w:type="gramStart"/>
      <w:r w:rsidRPr="00402DA1">
        <w:rPr>
          <w:szCs w:val="21"/>
        </w:rPr>
        <w:t>e.g</w:t>
      </w:r>
      <w:proofErr w:type="gramEnd"/>
      <w:r w:rsidRPr="00402DA1">
        <w:rPr>
          <w:szCs w:val="21"/>
        </w:rPr>
        <w:t xml:space="preserve">. We need to </w:t>
      </w:r>
      <w:r w:rsidRPr="00402DA1">
        <w:rPr>
          <w:i/>
          <w:iCs/>
          <w:szCs w:val="21"/>
        </w:rPr>
        <w:t>promote</w:t>
      </w:r>
      <w:r w:rsidRPr="00402DA1">
        <w:rPr>
          <w:szCs w:val="21"/>
        </w:rPr>
        <w:t xml:space="preserve"> an open exchange of ideas and information. </w:t>
      </w:r>
    </w:p>
    <w:p w14:paraId="0A41011A" w14:textId="62032E63" w:rsidR="00845793" w:rsidRPr="00402DA1" w:rsidRDefault="00845793" w:rsidP="007A1562">
      <w:pPr>
        <w:pStyle w:val="a"/>
        <w:numPr>
          <w:ilvl w:val="0"/>
          <w:numId w:val="0"/>
        </w:numPr>
        <w:ind w:left="840"/>
        <w:rPr>
          <w:szCs w:val="21"/>
        </w:rPr>
      </w:pPr>
      <w:r w:rsidRPr="00402DA1">
        <w:rPr>
          <w:szCs w:val="21"/>
        </w:rPr>
        <w:t>我们需要促进思想和信息的</w:t>
      </w:r>
      <w:r w:rsidR="007234D8">
        <w:rPr>
          <w:szCs w:val="21"/>
        </w:rPr>
        <w:t>公开</w:t>
      </w:r>
      <w:r w:rsidRPr="00402DA1">
        <w:rPr>
          <w:szCs w:val="21"/>
        </w:rPr>
        <w:t>交流。</w:t>
      </w:r>
    </w:p>
    <w:p w14:paraId="32E9D540" w14:textId="1FFF16E8" w:rsidR="00845793" w:rsidRPr="007A1562" w:rsidRDefault="00845793" w:rsidP="007A1562">
      <w:pPr>
        <w:pStyle w:val="a"/>
        <w:numPr>
          <w:ilvl w:val="0"/>
          <w:numId w:val="0"/>
        </w:numPr>
        <w:ind w:left="840"/>
        <w:rPr>
          <w:szCs w:val="21"/>
        </w:rPr>
      </w:pPr>
      <w:r w:rsidRPr="00402DA1">
        <w:rPr>
          <w:szCs w:val="21"/>
        </w:rPr>
        <w:t xml:space="preserve">Greenpeace works to </w:t>
      </w:r>
      <w:r w:rsidRPr="00402DA1">
        <w:rPr>
          <w:i/>
          <w:iCs/>
          <w:szCs w:val="21"/>
        </w:rPr>
        <w:t>promote</w:t>
      </w:r>
      <w:r w:rsidRPr="00402DA1">
        <w:rPr>
          <w:szCs w:val="21"/>
        </w:rPr>
        <w:t xml:space="preserve"> awareness of the dangers that threaten our planet</w:t>
      </w:r>
      <w:r w:rsidR="007A1562">
        <w:rPr>
          <w:szCs w:val="21"/>
        </w:rPr>
        <w:t xml:space="preserve"> </w:t>
      </w:r>
      <w:r w:rsidRPr="007A1562">
        <w:rPr>
          <w:szCs w:val="21"/>
        </w:rPr>
        <w:t>today.</w:t>
      </w:r>
    </w:p>
    <w:p w14:paraId="4FA6BC36" w14:textId="0A4F2984" w:rsidR="00845793" w:rsidRPr="00402DA1" w:rsidRDefault="00845793" w:rsidP="007A1562">
      <w:pPr>
        <w:pStyle w:val="a"/>
        <w:numPr>
          <w:ilvl w:val="0"/>
          <w:numId w:val="0"/>
        </w:numPr>
        <w:ind w:left="840"/>
        <w:rPr>
          <w:szCs w:val="21"/>
        </w:rPr>
      </w:pPr>
      <w:r w:rsidRPr="00402DA1">
        <w:rPr>
          <w:szCs w:val="21"/>
        </w:rPr>
        <w:t>绿色和平组织致力于增强人们对正在威胁我们这颗星球的危险的意识。</w:t>
      </w:r>
    </w:p>
    <w:p w14:paraId="4A8F33CA" w14:textId="181E9382" w:rsidR="00845793" w:rsidRPr="00402DA1" w:rsidRDefault="00845793" w:rsidP="00402DA1">
      <w:pPr>
        <w:pStyle w:val="a"/>
        <w:numPr>
          <w:ilvl w:val="0"/>
          <w:numId w:val="39"/>
        </w:numPr>
        <w:rPr>
          <w:szCs w:val="21"/>
        </w:rPr>
      </w:pPr>
      <w:r w:rsidRPr="00402DA1">
        <w:rPr>
          <w:b/>
          <w:bCs/>
          <w:szCs w:val="21"/>
        </w:rPr>
        <w:t xml:space="preserve">exaggerate: </w:t>
      </w:r>
      <w:r w:rsidRPr="00402DA1">
        <w:rPr>
          <w:i/>
          <w:iCs/>
          <w:szCs w:val="21"/>
        </w:rPr>
        <w:t>v.</w:t>
      </w:r>
      <w:r w:rsidRPr="00402DA1">
        <w:rPr>
          <w:szCs w:val="21"/>
        </w:rPr>
        <w:t xml:space="preserve"> make (sth.) seem larger, better, etc. than it really is </w:t>
      </w:r>
      <w:r w:rsidRPr="00402DA1">
        <w:rPr>
          <w:szCs w:val="21"/>
        </w:rPr>
        <w:t>夸大，夸张</w:t>
      </w:r>
      <w:r w:rsidRPr="00402DA1">
        <w:rPr>
          <w:szCs w:val="21"/>
        </w:rPr>
        <w:t xml:space="preserve"> </w:t>
      </w:r>
    </w:p>
    <w:p w14:paraId="72C2B3DB" w14:textId="35EE3898" w:rsidR="00845793" w:rsidRPr="00402DA1" w:rsidRDefault="00845793" w:rsidP="007A1562">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He tends to </w:t>
      </w:r>
      <w:r w:rsidRPr="00402DA1">
        <w:rPr>
          <w:i/>
          <w:iCs/>
          <w:szCs w:val="21"/>
        </w:rPr>
        <w:t>exaggerate</w:t>
      </w:r>
      <w:r w:rsidRPr="00402DA1">
        <w:rPr>
          <w:szCs w:val="21"/>
        </w:rPr>
        <w:t xml:space="preserve"> the difficulties before undertaking a task. </w:t>
      </w:r>
    </w:p>
    <w:p w14:paraId="327AD2D8" w14:textId="2CBF86E5" w:rsidR="00845793" w:rsidRPr="00402DA1" w:rsidRDefault="00845793" w:rsidP="007A1562">
      <w:pPr>
        <w:pStyle w:val="a"/>
        <w:numPr>
          <w:ilvl w:val="0"/>
          <w:numId w:val="0"/>
        </w:numPr>
        <w:ind w:left="840"/>
        <w:rPr>
          <w:szCs w:val="21"/>
        </w:rPr>
      </w:pPr>
      <w:r w:rsidRPr="00402DA1">
        <w:rPr>
          <w:szCs w:val="21"/>
        </w:rPr>
        <w:t>他每接受一项任务之前，总要夸大其困难。</w:t>
      </w:r>
    </w:p>
    <w:p w14:paraId="2CF76CBB" w14:textId="4481710E" w:rsidR="00845793" w:rsidRPr="00402DA1" w:rsidRDefault="00845793" w:rsidP="007A1562">
      <w:pPr>
        <w:pStyle w:val="a"/>
        <w:numPr>
          <w:ilvl w:val="0"/>
          <w:numId w:val="0"/>
        </w:numPr>
        <w:ind w:left="840"/>
        <w:rPr>
          <w:szCs w:val="21"/>
        </w:rPr>
      </w:pPr>
      <w:r w:rsidRPr="00402DA1">
        <w:rPr>
          <w:szCs w:val="21"/>
        </w:rPr>
        <w:t>It is hard to</w:t>
      </w:r>
      <w:r w:rsidRPr="00402DA1">
        <w:rPr>
          <w:i/>
          <w:iCs/>
          <w:szCs w:val="21"/>
        </w:rPr>
        <w:t xml:space="preserve"> exaggerate</w:t>
      </w:r>
      <w:r w:rsidRPr="00402DA1">
        <w:rPr>
          <w:szCs w:val="21"/>
        </w:rPr>
        <w:t xml:space="preserve"> the importance of developing good study habits.</w:t>
      </w:r>
    </w:p>
    <w:p w14:paraId="2B13079E" w14:textId="22D5CF12" w:rsidR="00845793" w:rsidRPr="00402DA1" w:rsidRDefault="00845793" w:rsidP="007A1562">
      <w:pPr>
        <w:pStyle w:val="a"/>
        <w:numPr>
          <w:ilvl w:val="0"/>
          <w:numId w:val="0"/>
        </w:numPr>
        <w:ind w:left="840"/>
        <w:rPr>
          <w:szCs w:val="21"/>
        </w:rPr>
      </w:pPr>
      <w:r w:rsidRPr="00402DA1">
        <w:rPr>
          <w:szCs w:val="21"/>
        </w:rPr>
        <w:t>培养良好的学习习惯，其重要性再强调也不会过分。</w:t>
      </w:r>
    </w:p>
    <w:p w14:paraId="2DCEF3DE" w14:textId="643A8E85" w:rsidR="00845793" w:rsidRPr="00402DA1" w:rsidRDefault="00845793" w:rsidP="007A1562">
      <w:pPr>
        <w:pStyle w:val="a"/>
        <w:numPr>
          <w:ilvl w:val="0"/>
          <w:numId w:val="0"/>
        </w:numPr>
        <w:ind w:left="840"/>
        <w:rPr>
          <w:szCs w:val="21"/>
        </w:rPr>
      </w:pPr>
      <w:r w:rsidRPr="00402DA1">
        <w:rPr>
          <w:szCs w:val="21"/>
        </w:rPr>
        <w:t xml:space="preserve">The hotel was really filthy and I’m not </w:t>
      </w:r>
      <w:r w:rsidRPr="00402DA1">
        <w:rPr>
          <w:i/>
          <w:iCs/>
          <w:szCs w:val="21"/>
        </w:rPr>
        <w:t>exaggerating</w:t>
      </w:r>
      <w:r w:rsidRPr="00402DA1">
        <w:rPr>
          <w:szCs w:val="21"/>
        </w:rPr>
        <w:t>.</w:t>
      </w:r>
    </w:p>
    <w:p w14:paraId="776E639C" w14:textId="10B7C58F" w:rsidR="00845793" w:rsidRPr="00402DA1" w:rsidRDefault="00845793" w:rsidP="007A1562">
      <w:pPr>
        <w:pStyle w:val="a"/>
        <w:numPr>
          <w:ilvl w:val="0"/>
          <w:numId w:val="0"/>
        </w:numPr>
        <w:ind w:left="840"/>
        <w:rPr>
          <w:szCs w:val="21"/>
        </w:rPr>
      </w:pPr>
      <w:r w:rsidRPr="00402DA1">
        <w:rPr>
          <w:szCs w:val="21"/>
        </w:rPr>
        <w:t>我不是夸张，这旅店真的很脏。</w:t>
      </w:r>
    </w:p>
    <w:p w14:paraId="60F06150" w14:textId="680D91CE" w:rsidR="00845793" w:rsidRPr="00402DA1" w:rsidRDefault="00845793" w:rsidP="00402DA1">
      <w:pPr>
        <w:pStyle w:val="a"/>
        <w:numPr>
          <w:ilvl w:val="0"/>
          <w:numId w:val="39"/>
        </w:numPr>
        <w:rPr>
          <w:szCs w:val="21"/>
        </w:rPr>
      </w:pPr>
      <w:r w:rsidRPr="00402DA1">
        <w:rPr>
          <w:b/>
          <w:bCs/>
          <w:szCs w:val="21"/>
        </w:rPr>
        <w:t xml:space="preserve">reliance: </w:t>
      </w:r>
      <w:r w:rsidRPr="00402DA1">
        <w:rPr>
          <w:i/>
          <w:iCs/>
          <w:szCs w:val="21"/>
        </w:rPr>
        <w:t>n.</w:t>
      </w:r>
      <w:r w:rsidRPr="00402DA1">
        <w:rPr>
          <w:szCs w:val="21"/>
        </w:rPr>
        <w:t xml:space="preserve"> dependence on or trust (in sb./sth.) </w:t>
      </w:r>
      <w:r w:rsidRPr="00402DA1">
        <w:rPr>
          <w:szCs w:val="21"/>
        </w:rPr>
        <w:t>依靠；信赖</w:t>
      </w:r>
    </w:p>
    <w:p w14:paraId="1A34E9D8" w14:textId="09B1B88B" w:rsidR="00845793" w:rsidRPr="007A1562" w:rsidRDefault="00845793" w:rsidP="007A1562">
      <w:pPr>
        <w:ind w:leftChars="200" w:left="840" w:hangingChars="200" w:hanging="420"/>
        <w:rPr>
          <w:szCs w:val="21"/>
        </w:rPr>
      </w:pPr>
      <w:proofErr w:type="gramStart"/>
      <w:r w:rsidRPr="007A1562">
        <w:rPr>
          <w:i/>
          <w:iCs/>
          <w:szCs w:val="21"/>
        </w:rPr>
        <w:t>e.</w:t>
      </w:r>
      <w:r w:rsidRPr="007A1562">
        <w:rPr>
          <w:szCs w:val="21"/>
        </w:rPr>
        <w:t>g</w:t>
      </w:r>
      <w:proofErr w:type="gramEnd"/>
      <w:r w:rsidRPr="007A1562">
        <w:rPr>
          <w:szCs w:val="21"/>
        </w:rPr>
        <w:t xml:space="preserve">. The country’s increasing </w:t>
      </w:r>
      <w:r w:rsidRPr="007A1562">
        <w:rPr>
          <w:i/>
          <w:iCs/>
          <w:szCs w:val="21"/>
        </w:rPr>
        <w:t>reliance</w:t>
      </w:r>
      <w:r w:rsidRPr="007A1562">
        <w:rPr>
          <w:szCs w:val="21"/>
        </w:rPr>
        <w:t xml:space="preserve"> on imports has caused some concern among</w:t>
      </w:r>
      <w:r w:rsidR="007A1562" w:rsidRPr="007A1562">
        <w:rPr>
          <w:szCs w:val="21"/>
        </w:rPr>
        <w:t xml:space="preserve"> </w:t>
      </w:r>
      <w:r w:rsidRPr="007A1562">
        <w:rPr>
          <w:szCs w:val="21"/>
        </w:rPr>
        <w:t xml:space="preserve">its economists. </w:t>
      </w:r>
    </w:p>
    <w:p w14:paraId="7AFBD66A" w14:textId="2BED419F" w:rsidR="00845793" w:rsidRPr="00402DA1" w:rsidRDefault="00845793" w:rsidP="00AE3A3A">
      <w:pPr>
        <w:pStyle w:val="a"/>
        <w:numPr>
          <w:ilvl w:val="0"/>
          <w:numId w:val="0"/>
        </w:numPr>
        <w:ind w:left="840"/>
        <w:rPr>
          <w:szCs w:val="21"/>
        </w:rPr>
      </w:pPr>
      <w:r w:rsidRPr="00402DA1">
        <w:rPr>
          <w:szCs w:val="21"/>
        </w:rPr>
        <w:t>这国家越来越依赖进口，已经引起了该国经济学家的忧虑。</w:t>
      </w:r>
    </w:p>
    <w:p w14:paraId="2A5D88C6" w14:textId="62A9CD20" w:rsidR="00845793" w:rsidRPr="00402DA1" w:rsidRDefault="00845793" w:rsidP="00AE3A3A">
      <w:pPr>
        <w:pStyle w:val="a"/>
        <w:numPr>
          <w:ilvl w:val="0"/>
          <w:numId w:val="0"/>
        </w:numPr>
        <w:ind w:left="840"/>
        <w:rPr>
          <w:szCs w:val="21"/>
        </w:rPr>
      </w:pPr>
      <w:r w:rsidRPr="00402DA1">
        <w:rPr>
          <w:szCs w:val="21"/>
        </w:rPr>
        <w:t xml:space="preserve">Is the pupils’ increasing </w:t>
      </w:r>
      <w:r w:rsidRPr="00402DA1">
        <w:rPr>
          <w:i/>
          <w:iCs/>
          <w:szCs w:val="21"/>
        </w:rPr>
        <w:t>reliance</w:t>
      </w:r>
      <w:r w:rsidRPr="00402DA1">
        <w:rPr>
          <w:szCs w:val="21"/>
        </w:rPr>
        <w:t xml:space="preserve"> on the Internet a good thing for education? </w:t>
      </w:r>
    </w:p>
    <w:p w14:paraId="6154D125" w14:textId="3ADCB50C" w:rsidR="00845793" w:rsidRPr="00402DA1" w:rsidRDefault="00845793" w:rsidP="00AE3A3A">
      <w:pPr>
        <w:pStyle w:val="a"/>
        <w:numPr>
          <w:ilvl w:val="0"/>
          <w:numId w:val="0"/>
        </w:numPr>
        <w:ind w:left="840"/>
        <w:rPr>
          <w:szCs w:val="21"/>
        </w:rPr>
      </w:pPr>
      <w:r w:rsidRPr="00402DA1">
        <w:rPr>
          <w:szCs w:val="21"/>
        </w:rPr>
        <w:t>学生们越来越依赖互联网，这对教育而言是好是坏？</w:t>
      </w:r>
    </w:p>
    <w:p w14:paraId="0DE861A5" w14:textId="1176E35D" w:rsidR="00845793" w:rsidRPr="00402DA1" w:rsidRDefault="00845793" w:rsidP="00402DA1">
      <w:pPr>
        <w:pStyle w:val="a"/>
        <w:numPr>
          <w:ilvl w:val="0"/>
          <w:numId w:val="39"/>
        </w:numPr>
        <w:rPr>
          <w:szCs w:val="21"/>
        </w:rPr>
      </w:pPr>
      <w:r w:rsidRPr="00402DA1">
        <w:rPr>
          <w:b/>
          <w:bCs/>
          <w:szCs w:val="21"/>
        </w:rPr>
        <w:t xml:space="preserve">all too: </w:t>
      </w:r>
      <w:r w:rsidRPr="00402DA1">
        <w:rPr>
          <w:szCs w:val="21"/>
        </w:rPr>
        <w:t xml:space="preserve">much too, definitely but regrettably </w:t>
      </w:r>
      <w:r w:rsidRPr="00402DA1">
        <w:rPr>
          <w:szCs w:val="21"/>
        </w:rPr>
        <w:t>实在太</w:t>
      </w:r>
    </w:p>
    <w:p w14:paraId="26F6AB51" w14:textId="19173756" w:rsidR="00845793" w:rsidRPr="00402DA1" w:rsidRDefault="00845793" w:rsidP="00AE3A3A">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holidays flew by </w:t>
      </w:r>
      <w:r w:rsidRPr="00402DA1">
        <w:rPr>
          <w:i/>
          <w:iCs/>
          <w:szCs w:val="21"/>
        </w:rPr>
        <w:t>all too</w:t>
      </w:r>
      <w:r w:rsidRPr="00402DA1">
        <w:rPr>
          <w:szCs w:val="21"/>
        </w:rPr>
        <w:t xml:space="preserve"> quickly.</w:t>
      </w:r>
    </w:p>
    <w:p w14:paraId="60171AFD" w14:textId="764D3F05" w:rsidR="00845793" w:rsidRPr="00402DA1" w:rsidRDefault="00845793" w:rsidP="00AE3A3A">
      <w:pPr>
        <w:pStyle w:val="a"/>
        <w:numPr>
          <w:ilvl w:val="0"/>
          <w:numId w:val="0"/>
        </w:numPr>
        <w:ind w:left="840"/>
        <w:rPr>
          <w:szCs w:val="21"/>
        </w:rPr>
      </w:pPr>
      <w:r w:rsidRPr="00402DA1">
        <w:rPr>
          <w:szCs w:val="21"/>
        </w:rPr>
        <w:t>假期过得实在太快了。</w:t>
      </w:r>
    </w:p>
    <w:p w14:paraId="71735092" w14:textId="7CFDAA74" w:rsidR="00845793" w:rsidRPr="00402DA1" w:rsidRDefault="00845793" w:rsidP="00AE3A3A">
      <w:pPr>
        <w:pStyle w:val="a"/>
        <w:numPr>
          <w:ilvl w:val="0"/>
          <w:numId w:val="0"/>
        </w:numPr>
        <w:ind w:left="840"/>
        <w:rPr>
          <w:szCs w:val="21"/>
        </w:rPr>
      </w:pPr>
      <w:r w:rsidRPr="00402DA1">
        <w:rPr>
          <w:szCs w:val="21"/>
        </w:rPr>
        <w:t xml:space="preserve">She is </w:t>
      </w:r>
      <w:r w:rsidRPr="00402DA1">
        <w:rPr>
          <w:i/>
          <w:iCs/>
          <w:szCs w:val="21"/>
        </w:rPr>
        <w:t>all too</w:t>
      </w:r>
      <w:r w:rsidRPr="00402DA1">
        <w:rPr>
          <w:szCs w:val="21"/>
        </w:rPr>
        <w:t xml:space="preserve"> ready to accept the job.</w:t>
      </w:r>
    </w:p>
    <w:p w14:paraId="6FE6EA1F" w14:textId="2FE81D8C" w:rsidR="00845793" w:rsidRPr="00402DA1" w:rsidRDefault="00845793" w:rsidP="00AE3A3A">
      <w:pPr>
        <w:pStyle w:val="a"/>
        <w:numPr>
          <w:ilvl w:val="0"/>
          <w:numId w:val="0"/>
        </w:numPr>
        <w:ind w:left="840"/>
        <w:rPr>
          <w:szCs w:val="21"/>
        </w:rPr>
      </w:pPr>
      <w:r w:rsidRPr="00402DA1">
        <w:rPr>
          <w:szCs w:val="21"/>
        </w:rPr>
        <w:t>这份工作她真是求之不得。</w:t>
      </w:r>
    </w:p>
    <w:p w14:paraId="08B0957C" w14:textId="61C4FE6B" w:rsidR="00845793" w:rsidRPr="00402DA1" w:rsidRDefault="00845793" w:rsidP="00402DA1">
      <w:pPr>
        <w:pStyle w:val="a"/>
        <w:numPr>
          <w:ilvl w:val="0"/>
          <w:numId w:val="39"/>
        </w:numPr>
        <w:rPr>
          <w:szCs w:val="21"/>
        </w:rPr>
      </w:pPr>
      <w:r w:rsidRPr="00402DA1">
        <w:rPr>
          <w:b/>
          <w:bCs/>
          <w:szCs w:val="21"/>
        </w:rPr>
        <w:t xml:space="preserve">valid: </w:t>
      </w:r>
      <w:r w:rsidRPr="00402DA1">
        <w:rPr>
          <w:i/>
          <w:iCs/>
          <w:szCs w:val="21"/>
        </w:rPr>
        <w:t>a</w:t>
      </w:r>
      <w:r w:rsidRPr="00402DA1">
        <w:rPr>
          <w:szCs w:val="21"/>
        </w:rPr>
        <w:t xml:space="preserve">. based on truth or sound reasoning </w:t>
      </w:r>
      <w:r w:rsidRPr="00402DA1">
        <w:rPr>
          <w:szCs w:val="21"/>
        </w:rPr>
        <w:t>有根据的</w:t>
      </w:r>
    </w:p>
    <w:p w14:paraId="79637103" w14:textId="0393D57E" w:rsidR="00845793" w:rsidRPr="00402DA1" w:rsidRDefault="00845793" w:rsidP="00AE3A3A">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judge remarked that ignorance of the relevant law was not a </w:t>
      </w:r>
      <w:r w:rsidRPr="00402DA1">
        <w:rPr>
          <w:i/>
          <w:iCs/>
          <w:szCs w:val="21"/>
        </w:rPr>
        <w:t>valid</w:t>
      </w:r>
      <w:r w:rsidRPr="00402DA1">
        <w:rPr>
          <w:szCs w:val="21"/>
        </w:rPr>
        <w:t xml:space="preserve"> </w:t>
      </w:r>
      <w:proofErr w:type="spellStart"/>
      <w:r w:rsidRPr="00402DA1">
        <w:rPr>
          <w:szCs w:val="21"/>
        </w:rPr>
        <w:t>defence</w:t>
      </w:r>
      <w:proofErr w:type="spellEnd"/>
      <w:r w:rsidRPr="00402DA1">
        <w:rPr>
          <w:szCs w:val="21"/>
        </w:rPr>
        <w:t xml:space="preserve">. </w:t>
      </w:r>
    </w:p>
    <w:p w14:paraId="76F37E6A" w14:textId="7C165E01" w:rsidR="00845793" w:rsidRPr="00402DA1" w:rsidRDefault="00845793" w:rsidP="00AE3A3A">
      <w:pPr>
        <w:pStyle w:val="a"/>
        <w:numPr>
          <w:ilvl w:val="0"/>
          <w:numId w:val="0"/>
        </w:numPr>
        <w:ind w:left="840"/>
        <w:rPr>
          <w:szCs w:val="21"/>
        </w:rPr>
      </w:pPr>
      <w:r w:rsidRPr="00402DA1">
        <w:rPr>
          <w:szCs w:val="21"/>
        </w:rPr>
        <w:t>法官说，被告称其不知道相关法律，这不是有理的辩护。</w:t>
      </w:r>
    </w:p>
    <w:p w14:paraId="7645B24C" w14:textId="5466E9A2" w:rsidR="00845793" w:rsidRPr="00402DA1" w:rsidRDefault="00845793" w:rsidP="00AE3A3A">
      <w:pPr>
        <w:pStyle w:val="a"/>
        <w:numPr>
          <w:ilvl w:val="0"/>
          <w:numId w:val="0"/>
        </w:numPr>
        <w:ind w:left="840"/>
        <w:rPr>
          <w:szCs w:val="21"/>
        </w:rPr>
      </w:pPr>
      <w:r w:rsidRPr="00402DA1">
        <w:rPr>
          <w:szCs w:val="21"/>
        </w:rPr>
        <w:t xml:space="preserve">My way of thinking might be different from yours, but it’s equally </w:t>
      </w:r>
      <w:r w:rsidRPr="00402DA1">
        <w:rPr>
          <w:i/>
          <w:iCs/>
          <w:szCs w:val="21"/>
        </w:rPr>
        <w:t>valid</w:t>
      </w:r>
      <w:r w:rsidRPr="00402DA1">
        <w:rPr>
          <w:szCs w:val="21"/>
        </w:rPr>
        <w:t>.</w:t>
      </w:r>
    </w:p>
    <w:p w14:paraId="6AD60F4F" w14:textId="66647E87" w:rsidR="00845793" w:rsidRPr="00402DA1" w:rsidRDefault="00845793" w:rsidP="00AE3A3A">
      <w:pPr>
        <w:pStyle w:val="a"/>
        <w:numPr>
          <w:ilvl w:val="0"/>
          <w:numId w:val="0"/>
        </w:numPr>
        <w:ind w:left="840"/>
        <w:rPr>
          <w:szCs w:val="21"/>
        </w:rPr>
      </w:pPr>
      <w:r w:rsidRPr="00402DA1">
        <w:rPr>
          <w:szCs w:val="21"/>
        </w:rPr>
        <w:t>我的思路可能与你不同，但同样有道理。</w:t>
      </w:r>
    </w:p>
    <w:p w14:paraId="311633B9" w14:textId="5D6146FB" w:rsidR="00845793" w:rsidRPr="00402DA1" w:rsidRDefault="00845793" w:rsidP="00402DA1">
      <w:pPr>
        <w:pStyle w:val="a"/>
        <w:numPr>
          <w:ilvl w:val="0"/>
          <w:numId w:val="39"/>
        </w:numPr>
        <w:rPr>
          <w:szCs w:val="21"/>
        </w:rPr>
      </w:pPr>
      <w:proofErr w:type="gramStart"/>
      <w:r w:rsidRPr="00402DA1">
        <w:rPr>
          <w:b/>
          <w:bCs/>
          <w:szCs w:val="21"/>
        </w:rPr>
        <w:t>foster</w:t>
      </w:r>
      <w:proofErr w:type="gramEnd"/>
      <w:r w:rsidRPr="00402DA1">
        <w:rPr>
          <w:b/>
          <w:bCs/>
          <w:szCs w:val="21"/>
        </w:rPr>
        <w:t xml:space="preserve">: </w:t>
      </w:r>
      <w:proofErr w:type="spellStart"/>
      <w:r w:rsidRPr="00402DA1">
        <w:rPr>
          <w:i/>
          <w:iCs/>
          <w:szCs w:val="21"/>
        </w:rPr>
        <w:t>vt.</w:t>
      </w:r>
      <w:proofErr w:type="spellEnd"/>
      <w:r w:rsidRPr="00402DA1">
        <w:rPr>
          <w:szCs w:val="21"/>
        </w:rPr>
        <w:t xml:space="preserve"> promote the growth or development of, encourage </w:t>
      </w:r>
      <w:r w:rsidRPr="00402DA1">
        <w:rPr>
          <w:szCs w:val="21"/>
        </w:rPr>
        <w:t>培养，促进</w:t>
      </w:r>
    </w:p>
    <w:p w14:paraId="79D58E7A" w14:textId="7AD94A81" w:rsidR="00845793" w:rsidRPr="00AE3A3A" w:rsidRDefault="00845793" w:rsidP="00AE3A3A">
      <w:pPr>
        <w:ind w:leftChars="200" w:left="840" w:hangingChars="200" w:hanging="420"/>
        <w:rPr>
          <w:szCs w:val="21"/>
        </w:rPr>
      </w:pPr>
      <w:proofErr w:type="gramStart"/>
      <w:r w:rsidRPr="00AE3A3A">
        <w:rPr>
          <w:i/>
          <w:iCs/>
          <w:szCs w:val="21"/>
        </w:rPr>
        <w:t>e.</w:t>
      </w:r>
      <w:r w:rsidRPr="00AE3A3A">
        <w:rPr>
          <w:szCs w:val="21"/>
        </w:rPr>
        <w:t>g</w:t>
      </w:r>
      <w:proofErr w:type="gramEnd"/>
      <w:r w:rsidRPr="00AE3A3A">
        <w:rPr>
          <w:szCs w:val="21"/>
        </w:rPr>
        <w:t xml:space="preserve">. Frequent cultural exchanges will certainly help </w:t>
      </w:r>
      <w:r w:rsidRPr="00AE3A3A">
        <w:rPr>
          <w:i/>
          <w:iCs/>
          <w:szCs w:val="21"/>
        </w:rPr>
        <w:t>foster</w:t>
      </w:r>
      <w:r w:rsidRPr="00AE3A3A">
        <w:rPr>
          <w:szCs w:val="21"/>
        </w:rPr>
        <w:t xml:space="preserve"> friendly relations between</w:t>
      </w:r>
      <w:r w:rsidR="00AE3A3A" w:rsidRPr="00AE3A3A">
        <w:rPr>
          <w:szCs w:val="21"/>
        </w:rPr>
        <w:t xml:space="preserve"> </w:t>
      </w:r>
      <w:r w:rsidRPr="00AE3A3A">
        <w:rPr>
          <w:szCs w:val="21"/>
        </w:rPr>
        <w:t>our two cities.</w:t>
      </w:r>
    </w:p>
    <w:p w14:paraId="10C7D2FD" w14:textId="7400E626" w:rsidR="00845793" w:rsidRPr="00402DA1" w:rsidRDefault="00845793" w:rsidP="00AE3A3A">
      <w:pPr>
        <w:pStyle w:val="a"/>
        <w:numPr>
          <w:ilvl w:val="0"/>
          <w:numId w:val="0"/>
        </w:numPr>
        <w:ind w:left="840"/>
        <w:rPr>
          <w:szCs w:val="21"/>
        </w:rPr>
      </w:pPr>
      <w:r w:rsidRPr="00402DA1">
        <w:rPr>
          <w:szCs w:val="21"/>
        </w:rPr>
        <w:lastRenderedPageBreak/>
        <w:t>频繁的文化交流肯定有利于促进我们两市之间的友好关系。</w:t>
      </w:r>
    </w:p>
    <w:p w14:paraId="5FAC5ECB" w14:textId="0822019D" w:rsidR="00845793" w:rsidRPr="00AE3A3A" w:rsidRDefault="00845793" w:rsidP="00AE3A3A">
      <w:pPr>
        <w:pStyle w:val="a"/>
        <w:numPr>
          <w:ilvl w:val="0"/>
          <w:numId w:val="0"/>
        </w:numPr>
        <w:ind w:left="840"/>
        <w:rPr>
          <w:szCs w:val="21"/>
        </w:rPr>
      </w:pPr>
      <w:r w:rsidRPr="00402DA1">
        <w:rPr>
          <w:szCs w:val="21"/>
        </w:rPr>
        <w:t xml:space="preserve">Volunteers and social workers helped </w:t>
      </w:r>
      <w:r w:rsidRPr="00402DA1">
        <w:rPr>
          <w:i/>
          <w:iCs/>
          <w:szCs w:val="21"/>
        </w:rPr>
        <w:t>foster</w:t>
      </w:r>
      <w:r w:rsidRPr="00402DA1">
        <w:rPr>
          <w:szCs w:val="21"/>
        </w:rPr>
        <w:t xml:space="preserve"> a sense of community in this</w:t>
      </w:r>
      <w:r w:rsidR="00AE3A3A">
        <w:rPr>
          <w:szCs w:val="21"/>
        </w:rPr>
        <w:t xml:space="preserve"> </w:t>
      </w:r>
      <w:r w:rsidRPr="00AE3A3A">
        <w:rPr>
          <w:szCs w:val="21"/>
        </w:rPr>
        <w:t>neighborhood.</w:t>
      </w:r>
    </w:p>
    <w:p w14:paraId="72BD6EE1" w14:textId="0FBEA497" w:rsidR="00845793" w:rsidRPr="00402DA1" w:rsidRDefault="00845793" w:rsidP="00AE3A3A">
      <w:pPr>
        <w:pStyle w:val="a"/>
        <w:numPr>
          <w:ilvl w:val="0"/>
          <w:numId w:val="0"/>
        </w:numPr>
        <w:ind w:left="840"/>
        <w:rPr>
          <w:szCs w:val="21"/>
        </w:rPr>
      </w:pPr>
      <w:r w:rsidRPr="00402DA1">
        <w:rPr>
          <w:szCs w:val="21"/>
        </w:rPr>
        <w:t>志愿者和社会工作者帮助促进这个社区里的集体意识。</w:t>
      </w:r>
    </w:p>
    <w:p w14:paraId="6853A579" w14:textId="5386EA32" w:rsidR="00845793" w:rsidRPr="00402DA1" w:rsidRDefault="00AE3A3A" w:rsidP="00402DA1">
      <w:pPr>
        <w:pStyle w:val="a"/>
        <w:numPr>
          <w:ilvl w:val="0"/>
          <w:numId w:val="39"/>
        </w:numPr>
        <w:rPr>
          <w:szCs w:val="21"/>
        </w:rPr>
      </w:pPr>
      <w:r>
        <w:rPr>
          <w:rFonts w:hint="eastAsia"/>
          <w:b/>
          <w:bCs/>
          <w:szCs w:val="21"/>
        </w:rPr>
        <w:t>e</w:t>
      </w:r>
      <w:r w:rsidR="00845793" w:rsidRPr="00402DA1">
        <w:rPr>
          <w:b/>
          <w:bCs/>
          <w:szCs w:val="21"/>
        </w:rPr>
        <w:t>xtreme:</w:t>
      </w:r>
    </w:p>
    <w:p w14:paraId="6CD03E34" w14:textId="77777777" w:rsidR="00F61858" w:rsidRDefault="00AE3A3A" w:rsidP="00F61858">
      <w:pPr>
        <w:ind w:leftChars="188" w:left="605" w:hangingChars="100" w:hanging="210"/>
        <w:rPr>
          <w:szCs w:val="21"/>
        </w:rPr>
      </w:pPr>
      <w:r>
        <w:rPr>
          <w:szCs w:val="21"/>
        </w:rPr>
        <w:t xml:space="preserve">1) </w:t>
      </w:r>
      <w:r w:rsidR="00845793" w:rsidRPr="00AE3A3A">
        <w:rPr>
          <w:i/>
          <w:iCs/>
          <w:szCs w:val="21"/>
        </w:rPr>
        <w:t xml:space="preserve">n. </w:t>
      </w:r>
      <w:r w:rsidR="00845793" w:rsidRPr="00AE3A3A">
        <w:rPr>
          <w:szCs w:val="21"/>
        </w:rPr>
        <w:t>either one of two opposite conditions, feelings, positions, etc., that are thought</w:t>
      </w:r>
      <w:r w:rsidR="00EF37DC">
        <w:rPr>
          <w:rFonts w:hint="eastAsia"/>
          <w:szCs w:val="21"/>
        </w:rPr>
        <w:t xml:space="preserve"> </w:t>
      </w:r>
      <w:r w:rsidR="00845793" w:rsidRPr="00EF37DC">
        <w:rPr>
          <w:szCs w:val="21"/>
        </w:rPr>
        <w:t xml:space="preserve">of as being far from what is normal or reasonable </w:t>
      </w:r>
      <w:r w:rsidR="00845793" w:rsidRPr="00EF37DC">
        <w:rPr>
          <w:szCs w:val="21"/>
        </w:rPr>
        <w:t>极端</w:t>
      </w:r>
    </w:p>
    <w:p w14:paraId="51345653" w14:textId="7F86AE0E" w:rsidR="00845793" w:rsidRPr="00F61858" w:rsidRDefault="00845793" w:rsidP="00F61858">
      <w:pPr>
        <w:ind w:leftChars="288" w:left="605"/>
        <w:rPr>
          <w:szCs w:val="21"/>
        </w:rPr>
      </w:pPr>
      <w:proofErr w:type="gramStart"/>
      <w:r w:rsidRPr="00F61858">
        <w:rPr>
          <w:i/>
          <w:iCs/>
          <w:szCs w:val="21"/>
        </w:rPr>
        <w:t>e.</w:t>
      </w:r>
      <w:r w:rsidRPr="00F61858">
        <w:rPr>
          <w:szCs w:val="21"/>
        </w:rPr>
        <w:t>g</w:t>
      </w:r>
      <w:proofErr w:type="gramEnd"/>
      <w:r w:rsidRPr="00F61858">
        <w:rPr>
          <w:szCs w:val="21"/>
        </w:rPr>
        <w:t>. Going to</w:t>
      </w:r>
      <w:r w:rsidRPr="00F61858">
        <w:rPr>
          <w:i/>
          <w:iCs/>
          <w:szCs w:val="21"/>
        </w:rPr>
        <w:t xml:space="preserve"> extremes</w:t>
      </w:r>
      <w:r w:rsidRPr="00F61858">
        <w:rPr>
          <w:szCs w:val="21"/>
        </w:rPr>
        <w:t xml:space="preserve"> in international relations is a bad idea.</w:t>
      </w:r>
    </w:p>
    <w:p w14:paraId="5FE096E7" w14:textId="43821D82" w:rsidR="00845793" w:rsidRPr="00F61858" w:rsidRDefault="00845793" w:rsidP="00F61858">
      <w:pPr>
        <w:ind w:leftChars="450" w:left="945" w:firstLineChars="50" w:firstLine="105"/>
        <w:rPr>
          <w:szCs w:val="21"/>
        </w:rPr>
      </w:pPr>
      <w:r w:rsidRPr="00F61858">
        <w:rPr>
          <w:szCs w:val="21"/>
        </w:rPr>
        <w:t>国际关系中走极端不理智。</w:t>
      </w:r>
    </w:p>
    <w:p w14:paraId="3ED72AD0" w14:textId="77777777" w:rsidR="00F61858" w:rsidRDefault="00845793" w:rsidP="00F61858">
      <w:pPr>
        <w:ind w:leftChars="500" w:left="1050"/>
        <w:rPr>
          <w:szCs w:val="21"/>
          <w:lang w:val="en-US"/>
        </w:rPr>
      </w:pPr>
      <w:r w:rsidRPr="00F61858">
        <w:rPr>
          <w:szCs w:val="21"/>
        </w:rPr>
        <w:t>Every day as I get off the bus in downtown Seattle, I’m confronted with the</w:t>
      </w:r>
      <w:r w:rsidR="00F61858">
        <w:rPr>
          <w:szCs w:val="21"/>
        </w:rPr>
        <w:t xml:space="preserve"> </w:t>
      </w:r>
      <w:r w:rsidRPr="00402DA1">
        <w:rPr>
          <w:i/>
          <w:iCs/>
          <w:szCs w:val="21"/>
          <w:lang w:val="en-US"/>
        </w:rPr>
        <w:t>extremes</w:t>
      </w:r>
      <w:r w:rsidRPr="00402DA1">
        <w:rPr>
          <w:szCs w:val="21"/>
          <w:lang w:val="en-US"/>
        </w:rPr>
        <w:t xml:space="preserve"> of capitalism. In a city that has produced many technological innovations and wealthy individuals, I pass men, women and children sitting or sleeping on cardboard mattresses.</w:t>
      </w:r>
    </w:p>
    <w:p w14:paraId="2E7AABEA" w14:textId="3D49448A" w:rsidR="00845793" w:rsidRPr="00402DA1" w:rsidRDefault="00845793" w:rsidP="00F61858">
      <w:pPr>
        <w:ind w:leftChars="500" w:left="1050"/>
        <w:rPr>
          <w:szCs w:val="21"/>
          <w:lang w:val="en-US"/>
        </w:rPr>
      </w:pPr>
      <w:r w:rsidRPr="00402DA1">
        <w:rPr>
          <w:szCs w:val="21"/>
          <w:lang w:val="en-US"/>
        </w:rPr>
        <w:t>我每天在西雅图市中心一下公共汽车，就直面资本主义的两个极端。在这个产生了许多技术创新和富裕个体的城市里，我路过在纸板上坐卧的成年男女和儿童。</w:t>
      </w:r>
    </w:p>
    <w:p w14:paraId="7E0CC2B1" w14:textId="77777777" w:rsidR="00D076AD" w:rsidRDefault="00D076AD" w:rsidP="00D076AD">
      <w:pPr>
        <w:ind w:left="360" w:firstLineChars="50" w:firstLine="105"/>
        <w:rPr>
          <w:szCs w:val="21"/>
        </w:rPr>
      </w:pPr>
      <w:r>
        <w:rPr>
          <w:szCs w:val="21"/>
        </w:rPr>
        <w:t xml:space="preserve">2) </w:t>
      </w:r>
      <w:r w:rsidR="00845793" w:rsidRPr="00D076AD">
        <w:rPr>
          <w:i/>
          <w:iCs/>
          <w:szCs w:val="21"/>
        </w:rPr>
        <w:t xml:space="preserve">a. </w:t>
      </w:r>
      <w:r w:rsidR="00845793" w:rsidRPr="00D076AD">
        <w:rPr>
          <w:szCs w:val="21"/>
        </w:rPr>
        <w:t>极端的</w:t>
      </w:r>
    </w:p>
    <w:p w14:paraId="62A734C6" w14:textId="77777777" w:rsidR="00D076AD" w:rsidRDefault="00845793" w:rsidP="00D076AD">
      <w:pPr>
        <w:ind w:firstLineChars="350" w:firstLine="735"/>
        <w:rPr>
          <w:szCs w:val="21"/>
        </w:rPr>
      </w:pPr>
      <w:proofErr w:type="gramStart"/>
      <w:r w:rsidRPr="00D076AD">
        <w:rPr>
          <w:i/>
          <w:iCs/>
          <w:szCs w:val="21"/>
        </w:rPr>
        <w:t>e.</w:t>
      </w:r>
      <w:r w:rsidRPr="00D076AD">
        <w:rPr>
          <w:szCs w:val="21"/>
        </w:rPr>
        <w:t>g</w:t>
      </w:r>
      <w:proofErr w:type="gramEnd"/>
      <w:r w:rsidRPr="00D076AD">
        <w:rPr>
          <w:szCs w:val="21"/>
        </w:rPr>
        <w:t xml:space="preserve">. His political ideas are rather </w:t>
      </w:r>
      <w:r w:rsidRPr="00D076AD">
        <w:rPr>
          <w:i/>
          <w:iCs/>
          <w:szCs w:val="21"/>
        </w:rPr>
        <w:t>extreme</w:t>
      </w:r>
      <w:r w:rsidRPr="00D076AD">
        <w:rPr>
          <w:szCs w:val="21"/>
        </w:rPr>
        <w:t>.</w:t>
      </w:r>
    </w:p>
    <w:p w14:paraId="3DEC041C" w14:textId="77777777" w:rsidR="00D076AD" w:rsidRDefault="00845793" w:rsidP="00D076AD">
      <w:pPr>
        <w:ind w:firstLineChars="550" w:firstLine="1155"/>
        <w:rPr>
          <w:szCs w:val="21"/>
        </w:rPr>
      </w:pPr>
      <w:r w:rsidRPr="00D076AD">
        <w:rPr>
          <w:szCs w:val="21"/>
        </w:rPr>
        <w:t>他的政治观念相当极端。</w:t>
      </w:r>
    </w:p>
    <w:p w14:paraId="2D9BA5A3" w14:textId="77777777" w:rsidR="00D076AD" w:rsidRDefault="00845793" w:rsidP="00D076AD">
      <w:pPr>
        <w:ind w:firstLineChars="550" w:firstLine="1155"/>
        <w:rPr>
          <w:szCs w:val="21"/>
        </w:rPr>
      </w:pPr>
      <w:r w:rsidRPr="00D076AD">
        <w:rPr>
          <w:szCs w:val="21"/>
        </w:rPr>
        <w:t xml:space="preserve">She lived on the </w:t>
      </w:r>
      <w:r w:rsidRPr="00D076AD">
        <w:rPr>
          <w:i/>
          <w:iCs/>
          <w:szCs w:val="21"/>
        </w:rPr>
        <w:t>extreme</w:t>
      </w:r>
      <w:r w:rsidRPr="00D076AD">
        <w:rPr>
          <w:szCs w:val="21"/>
        </w:rPr>
        <w:t xml:space="preserve"> edge of the forest.</w:t>
      </w:r>
    </w:p>
    <w:p w14:paraId="37418C58" w14:textId="51C27F54" w:rsidR="00845793" w:rsidRPr="00D076AD" w:rsidRDefault="00845793" w:rsidP="00D076AD">
      <w:pPr>
        <w:ind w:firstLineChars="550" w:firstLine="1155"/>
        <w:rPr>
          <w:szCs w:val="21"/>
        </w:rPr>
      </w:pPr>
      <w:r w:rsidRPr="00D076AD">
        <w:rPr>
          <w:szCs w:val="21"/>
        </w:rPr>
        <w:t>她住在森林最远的那边。</w:t>
      </w:r>
    </w:p>
    <w:p w14:paraId="68B1CA75" w14:textId="757E6BEF" w:rsidR="00845793" w:rsidRPr="00402DA1" w:rsidRDefault="00845793" w:rsidP="00402DA1">
      <w:pPr>
        <w:pStyle w:val="a"/>
        <w:numPr>
          <w:ilvl w:val="0"/>
          <w:numId w:val="39"/>
        </w:numPr>
        <w:rPr>
          <w:szCs w:val="21"/>
        </w:rPr>
      </w:pPr>
      <w:r w:rsidRPr="00402DA1">
        <w:rPr>
          <w:b/>
          <w:bCs/>
          <w:szCs w:val="21"/>
        </w:rPr>
        <w:t xml:space="preserve">superior: </w:t>
      </w:r>
      <w:r w:rsidRPr="00402DA1">
        <w:rPr>
          <w:i/>
          <w:iCs/>
          <w:szCs w:val="21"/>
        </w:rPr>
        <w:t xml:space="preserve">a. </w:t>
      </w:r>
      <w:r w:rsidRPr="00402DA1">
        <w:rPr>
          <w:szCs w:val="21"/>
        </w:rPr>
        <w:t xml:space="preserve">better than average or than others of the same type </w:t>
      </w:r>
      <w:r w:rsidRPr="00402DA1">
        <w:rPr>
          <w:szCs w:val="21"/>
        </w:rPr>
        <w:t>优良的；较好的</w:t>
      </w:r>
      <w:r w:rsidRPr="00402DA1">
        <w:rPr>
          <w:szCs w:val="21"/>
        </w:rPr>
        <w:t xml:space="preserve"> </w:t>
      </w:r>
    </w:p>
    <w:p w14:paraId="2637D550" w14:textId="6720194D" w:rsidR="00845793" w:rsidRPr="00C576D1" w:rsidRDefault="00845793" w:rsidP="00C576D1">
      <w:pPr>
        <w:pStyle w:val="a"/>
        <w:numPr>
          <w:ilvl w:val="0"/>
          <w:numId w:val="0"/>
        </w:numPr>
        <w:ind w:left="380"/>
        <w:rPr>
          <w:szCs w:val="21"/>
        </w:rPr>
      </w:pPr>
      <w:proofErr w:type="gramStart"/>
      <w:r w:rsidRPr="00402DA1">
        <w:rPr>
          <w:i/>
          <w:iCs/>
          <w:szCs w:val="21"/>
        </w:rPr>
        <w:t>e.</w:t>
      </w:r>
      <w:r w:rsidRPr="00402DA1">
        <w:rPr>
          <w:szCs w:val="21"/>
        </w:rPr>
        <w:t>g</w:t>
      </w:r>
      <w:proofErr w:type="gramEnd"/>
      <w:r w:rsidRPr="00402DA1">
        <w:rPr>
          <w:szCs w:val="21"/>
        </w:rPr>
        <w:t xml:space="preserve">. The firm’s technology is widely regarded as being </w:t>
      </w:r>
      <w:r w:rsidRPr="00402DA1">
        <w:rPr>
          <w:i/>
          <w:iCs/>
          <w:szCs w:val="21"/>
        </w:rPr>
        <w:t>superior</w:t>
      </w:r>
      <w:r w:rsidRPr="00402DA1">
        <w:rPr>
          <w:szCs w:val="21"/>
        </w:rPr>
        <w:t xml:space="preserve"> to that of its</w:t>
      </w:r>
      <w:r w:rsidR="00C576D1">
        <w:rPr>
          <w:szCs w:val="21"/>
        </w:rPr>
        <w:t xml:space="preserve"> </w:t>
      </w:r>
      <w:r w:rsidRPr="00C576D1">
        <w:rPr>
          <w:szCs w:val="21"/>
        </w:rPr>
        <w:t xml:space="preserve">competitors. </w:t>
      </w:r>
    </w:p>
    <w:p w14:paraId="46FF16A2" w14:textId="192F7F8F" w:rsidR="00845793" w:rsidRPr="00402DA1" w:rsidRDefault="00845793" w:rsidP="00C576D1">
      <w:pPr>
        <w:pStyle w:val="a"/>
        <w:numPr>
          <w:ilvl w:val="0"/>
          <w:numId w:val="0"/>
        </w:numPr>
        <w:ind w:left="840"/>
        <w:rPr>
          <w:szCs w:val="21"/>
        </w:rPr>
      </w:pPr>
      <w:r w:rsidRPr="00402DA1">
        <w:rPr>
          <w:szCs w:val="21"/>
        </w:rPr>
        <w:t>普遍认为，该公司的技术比它的对手们要高出一筹。</w:t>
      </w:r>
    </w:p>
    <w:p w14:paraId="43142403" w14:textId="73062B69" w:rsidR="00845793" w:rsidRPr="00402DA1" w:rsidRDefault="00845793" w:rsidP="00C576D1">
      <w:pPr>
        <w:pStyle w:val="a"/>
        <w:numPr>
          <w:ilvl w:val="0"/>
          <w:numId w:val="0"/>
        </w:numPr>
        <w:ind w:left="840"/>
        <w:rPr>
          <w:szCs w:val="21"/>
        </w:rPr>
      </w:pPr>
      <w:r w:rsidRPr="00402DA1">
        <w:rPr>
          <w:szCs w:val="21"/>
        </w:rPr>
        <w:t xml:space="preserve">The city’s school system was far </w:t>
      </w:r>
      <w:r w:rsidRPr="00402DA1">
        <w:rPr>
          <w:i/>
          <w:iCs/>
          <w:szCs w:val="21"/>
        </w:rPr>
        <w:t>superior</w:t>
      </w:r>
      <w:r w:rsidRPr="00402DA1">
        <w:rPr>
          <w:szCs w:val="21"/>
        </w:rPr>
        <w:t xml:space="preserve"> when he left to what it was when he was elected mayor.</w:t>
      </w:r>
    </w:p>
    <w:p w14:paraId="76B654CA" w14:textId="40B4C08C" w:rsidR="00845793" w:rsidRPr="00402DA1" w:rsidRDefault="00845793" w:rsidP="00C576D1">
      <w:pPr>
        <w:pStyle w:val="a"/>
        <w:numPr>
          <w:ilvl w:val="0"/>
          <w:numId w:val="0"/>
        </w:numPr>
        <w:ind w:left="840"/>
        <w:rPr>
          <w:szCs w:val="21"/>
        </w:rPr>
      </w:pPr>
      <w:r w:rsidRPr="00402DA1">
        <w:rPr>
          <w:szCs w:val="21"/>
        </w:rPr>
        <w:t>与他刚当选市长时相比，他离任时该市的学校系统要好得多。</w:t>
      </w:r>
    </w:p>
    <w:p w14:paraId="376CCD44" w14:textId="75F6D7CB" w:rsidR="00B42F4F" w:rsidRPr="00845793" w:rsidRDefault="00B42F4F" w:rsidP="00FF76E4">
      <w:pPr>
        <w:rPr>
          <w:szCs w:val="21"/>
          <w:lang w:val="en-US"/>
        </w:rPr>
      </w:pPr>
    </w:p>
    <w:sectPr w:rsidR="00B42F4F" w:rsidRPr="0084579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85ECC3" w14:textId="77777777" w:rsidR="00466EBC" w:rsidRDefault="00466EBC" w:rsidP="00196CD2">
      <w:r>
        <w:separator/>
      </w:r>
    </w:p>
  </w:endnote>
  <w:endnote w:type="continuationSeparator" w:id="0">
    <w:p w14:paraId="76FCE33B" w14:textId="77777777" w:rsidR="00466EBC" w:rsidRDefault="00466EBC" w:rsidP="0019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e.g.">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ITC Cheltenham Std Light">
    <w:altName w:val="Calibri"/>
    <w:panose1 w:val="00000000000000000000"/>
    <w:charset w:val="00"/>
    <w:family w:val="auto"/>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78BD4" w14:textId="77777777" w:rsidR="00466EBC" w:rsidRDefault="00466EBC" w:rsidP="00196CD2">
      <w:r>
        <w:separator/>
      </w:r>
    </w:p>
  </w:footnote>
  <w:footnote w:type="continuationSeparator" w:id="0">
    <w:p w14:paraId="5CD84751" w14:textId="77777777" w:rsidR="00466EBC" w:rsidRDefault="00466EBC" w:rsidP="00196C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B7750"/>
    <w:multiLevelType w:val="hybridMultilevel"/>
    <w:tmpl w:val="3D1CDF6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238ADFEC">
      <w:start w:val="1"/>
      <w:numFmt w:val="decimal"/>
      <w:lvlText w:val="%3)"/>
      <w:lvlJc w:val="left"/>
      <w:pPr>
        <w:ind w:left="1320" w:hanging="4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2D95FBA"/>
    <w:multiLevelType w:val="hybridMultilevel"/>
    <w:tmpl w:val="519E903A"/>
    <w:lvl w:ilvl="0" w:tplc="3F088F46">
      <w:start w:val="1"/>
      <w:numFmt w:val="bullet"/>
      <w:lvlText w:val=""/>
      <w:lvlJc w:val="left"/>
      <w:pPr>
        <w:ind w:left="-210" w:hanging="420"/>
      </w:pPr>
      <w:rPr>
        <w:rFonts w:ascii="e.g." w:hAnsi="e.g." w:hint="default"/>
      </w:rPr>
    </w:lvl>
    <w:lvl w:ilvl="1" w:tplc="04090003" w:tentative="1">
      <w:start w:val="1"/>
      <w:numFmt w:val="bullet"/>
      <w:lvlText w:val=""/>
      <w:lvlJc w:val="left"/>
      <w:pPr>
        <w:ind w:left="-510" w:hanging="420"/>
      </w:pPr>
      <w:rPr>
        <w:rFonts w:ascii="Wingdings" w:hAnsi="Wingdings" w:hint="default"/>
      </w:rPr>
    </w:lvl>
    <w:lvl w:ilvl="2" w:tplc="04090005" w:tentative="1">
      <w:start w:val="1"/>
      <w:numFmt w:val="bullet"/>
      <w:lvlText w:val=""/>
      <w:lvlJc w:val="left"/>
      <w:pPr>
        <w:ind w:left="-90" w:hanging="420"/>
      </w:pPr>
      <w:rPr>
        <w:rFonts w:ascii="Wingdings" w:hAnsi="Wingdings" w:hint="default"/>
      </w:rPr>
    </w:lvl>
    <w:lvl w:ilvl="3" w:tplc="04090001" w:tentative="1">
      <w:start w:val="1"/>
      <w:numFmt w:val="bullet"/>
      <w:lvlText w:val=""/>
      <w:lvlJc w:val="left"/>
      <w:pPr>
        <w:ind w:left="330" w:hanging="420"/>
      </w:pPr>
      <w:rPr>
        <w:rFonts w:ascii="Wingdings" w:hAnsi="Wingdings" w:hint="default"/>
      </w:rPr>
    </w:lvl>
    <w:lvl w:ilvl="4" w:tplc="04090003" w:tentative="1">
      <w:start w:val="1"/>
      <w:numFmt w:val="bullet"/>
      <w:lvlText w:val=""/>
      <w:lvlJc w:val="left"/>
      <w:pPr>
        <w:ind w:left="750" w:hanging="420"/>
      </w:pPr>
      <w:rPr>
        <w:rFonts w:ascii="Wingdings" w:hAnsi="Wingdings" w:hint="default"/>
      </w:rPr>
    </w:lvl>
    <w:lvl w:ilvl="5" w:tplc="04090005" w:tentative="1">
      <w:start w:val="1"/>
      <w:numFmt w:val="bullet"/>
      <w:lvlText w:val=""/>
      <w:lvlJc w:val="left"/>
      <w:pPr>
        <w:ind w:left="1170" w:hanging="420"/>
      </w:pPr>
      <w:rPr>
        <w:rFonts w:ascii="Wingdings" w:hAnsi="Wingdings" w:hint="default"/>
      </w:rPr>
    </w:lvl>
    <w:lvl w:ilvl="6" w:tplc="04090001" w:tentative="1">
      <w:start w:val="1"/>
      <w:numFmt w:val="bullet"/>
      <w:lvlText w:val=""/>
      <w:lvlJc w:val="left"/>
      <w:pPr>
        <w:ind w:left="1590" w:hanging="420"/>
      </w:pPr>
      <w:rPr>
        <w:rFonts w:ascii="Wingdings" w:hAnsi="Wingdings" w:hint="default"/>
      </w:rPr>
    </w:lvl>
    <w:lvl w:ilvl="7" w:tplc="04090003" w:tentative="1">
      <w:start w:val="1"/>
      <w:numFmt w:val="bullet"/>
      <w:lvlText w:val=""/>
      <w:lvlJc w:val="left"/>
      <w:pPr>
        <w:ind w:left="2010" w:hanging="420"/>
      </w:pPr>
      <w:rPr>
        <w:rFonts w:ascii="Wingdings" w:hAnsi="Wingdings" w:hint="default"/>
      </w:rPr>
    </w:lvl>
    <w:lvl w:ilvl="8" w:tplc="04090005" w:tentative="1">
      <w:start w:val="1"/>
      <w:numFmt w:val="bullet"/>
      <w:lvlText w:val=""/>
      <w:lvlJc w:val="left"/>
      <w:pPr>
        <w:ind w:left="2430" w:hanging="420"/>
      </w:pPr>
      <w:rPr>
        <w:rFonts w:ascii="Wingdings" w:hAnsi="Wingdings" w:hint="default"/>
      </w:rPr>
    </w:lvl>
  </w:abstractNum>
  <w:abstractNum w:abstractNumId="2">
    <w:nsid w:val="072C425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3">
    <w:nsid w:val="09A536E2"/>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4">
    <w:nsid w:val="0E0A498B"/>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5">
    <w:nsid w:val="0FD3545E"/>
    <w:multiLevelType w:val="hybridMultilevel"/>
    <w:tmpl w:val="638EA112"/>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37657D2"/>
    <w:multiLevelType w:val="hybridMultilevel"/>
    <w:tmpl w:val="7694845A"/>
    <w:lvl w:ilvl="0" w:tplc="15E8B954">
      <w:start w:val="1"/>
      <w:numFmt w:val="decimal"/>
      <w:lvlText w:val="%1."/>
      <w:lvlJc w:val="left"/>
      <w:pPr>
        <w:ind w:left="360" w:hanging="360"/>
      </w:pPr>
      <w:rPr>
        <w:rFonts w:hint="default"/>
        <w: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79F5711"/>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8">
    <w:nsid w:val="18D027F3"/>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9">
    <w:nsid w:val="1A5577CF"/>
    <w:multiLevelType w:val="hybridMultilevel"/>
    <w:tmpl w:val="264CB0C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250091F"/>
    <w:multiLevelType w:val="hybridMultilevel"/>
    <w:tmpl w:val="18389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4BF6F01"/>
    <w:multiLevelType w:val="hybridMultilevel"/>
    <w:tmpl w:val="D8BEA8BA"/>
    <w:lvl w:ilvl="0" w:tplc="EDA69106">
      <w:start w:val="1"/>
      <w:numFmt w:val="decimal"/>
      <w:lvlText w:val="%1)"/>
      <w:lvlJc w:val="left"/>
      <w:pPr>
        <w:ind w:left="360" w:hanging="360"/>
      </w:pPr>
      <w:rPr>
        <w:rFonts w:ascii="ITC Cheltenham Std Light" w:hAnsi="ITC Cheltenham Std Light" w:cs="ITC Cheltenham Std Light" w:hint="default"/>
        <w:color w:val="373535"/>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71E6029"/>
    <w:multiLevelType w:val="hybridMultilevel"/>
    <w:tmpl w:val="4492FAA6"/>
    <w:lvl w:ilvl="0" w:tplc="349E0A50">
      <w:start w:val="1"/>
      <w:numFmt w:val="decimal"/>
      <w:lvlText w:val="%1."/>
      <w:lvlJc w:val="left"/>
      <w:pPr>
        <w:ind w:left="380" w:hanging="380"/>
      </w:pPr>
      <w:rPr>
        <w:rFonts w:hint="default"/>
        <w:b/>
        <w:lang w:val="en-GB"/>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8EB02AB"/>
    <w:multiLevelType w:val="multilevel"/>
    <w:tmpl w:val="BBE498BE"/>
    <w:lvl w:ilvl="0">
      <w:start w:val="1"/>
      <w:numFmt w:val="none"/>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8" w:hanging="567"/>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14">
    <w:nsid w:val="30032054"/>
    <w:multiLevelType w:val="hybridMultilevel"/>
    <w:tmpl w:val="FFC4AAD6"/>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34D4A0E"/>
    <w:multiLevelType w:val="hybridMultilevel"/>
    <w:tmpl w:val="76EE10D8"/>
    <w:lvl w:ilvl="0" w:tplc="6C0205EA">
      <w:start w:val="1"/>
      <w:numFmt w:val="decimal"/>
      <w:lvlText w:val="%1."/>
      <w:lvlJc w:val="left"/>
      <w:pPr>
        <w:ind w:left="360" w:hanging="360"/>
      </w:pPr>
      <w:rPr>
        <w:rFonts w:hint="default"/>
      </w:rPr>
    </w:lvl>
    <w:lvl w:ilvl="1" w:tplc="8E385FE0">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450246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17">
    <w:nsid w:val="369A0229"/>
    <w:multiLevelType w:val="hybridMultilevel"/>
    <w:tmpl w:val="343EB61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7754A50"/>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19">
    <w:nsid w:val="405C40A0"/>
    <w:multiLevelType w:val="hybridMultilevel"/>
    <w:tmpl w:val="57C6D9B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151020B"/>
    <w:multiLevelType w:val="hybridMultilevel"/>
    <w:tmpl w:val="E528E89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C9D6C60"/>
    <w:multiLevelType w:val="hybridMultilevel"/>
    <w:tmpl w:val="E782F9A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44E7EB8"/>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3">
    <w:nsid w:val="56194DF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nsid w:val="56DA3B87"/>
    <w:multiLevelType w:val="hybridMultilevel"/>
    <w:tmpl w:val="C76864BA"/>
    <w:lvl w:ilvl="0" w:tplc="9A5C4536">
      <w:start w:val="1"/>
      <w:numFmt w:val="decimal"/>
      <w:pStyle w:val="2"/>
      <w:lvlText w:val="%1."/>
      <w:lvlJc w:val="left"/>
      <w:pPr>
        <w:ind w:left="360" w:hanging="360"/>
      </w:pPr>
      <w:rPr>
        <w:rFonts w:hint="default"/>
      </w:rPr>
    </w:lvl>
    <w:lvl w:ilvl="1" w:tplc="CE60E45A">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70645E4"/>
    <w:multiLevelType w:val="hybridMultilevel"/>
    <w:tmpl w:val="D9F299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9EB6881"/>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27">
    <w:nsid w:val="5D460892"/>
    <w:multiLevelType w:val="hybridMultilevel"/>
    <w:tmpl w:val="610A2040"/>
    <w:lvl w:ilvl="0" w:tplc="2A3CA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EDF62EA"/>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9">
    <w:nsid w:val="5FB3280F"/>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nsid w:val="61CC0F99"/>
    <w:multiLevelType w:val="hybridMultilevel"/>
    <w:tmpl w:val="08CCEBFE"/>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7766F9C"/>
    <w:multiLevelType w:val="hybridMultilevel"/>
    <w:tmpl w:val="1E782B50"/>
    <w:lvl w:ilvl="0" w:tplc="2740431C">
      <w:start w:val="1"/>
      <w:numFmt w:val="decimal"/>
      <w:pStyle w:val="a"/>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57D1F50"/>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33">
    <w:nsid w:val="758B360B"/>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nsid w:val="75DB2886"/>
    <w:multiLevelType w:val="multilevel"/>
    <w:tmpl w:val="6F0A472A"/>
    <w:lvl w:ilvl="0">
      <w:start w:val="1"/>
      <w:numFmt w:val="none"/>
      <w:lvlText w:val="e.g."/>
      <w:lvlJc w:val="left"/>
      <w:pPr>
        <w:ind w:left="709" w:hanging="425"/>
      </w:pPr>
      <w:rPr>
        <w:rFonts w:hint="eastAsia"/>
      </w:rPr>
    </w:lvl>
    <w:lvl w:ilvl="1">
      <w:start w:val="1"/>
      <w:numFmt w:val="decimal"/>
      <w:lvlText w:val="%1.%2"/>
      <w:lvlJc w:val="left"/>
      <w:pPr>
        <w:ind w:left="1276" w:hanging="567"/>
      </w:pPr>
      <w:rPr>
        <w:rFonts w:hint="eastAsia"/>
      </w:rPr>
    </w:lvl>
    <w:lvl w:ilvl="2">
      <w:start w:val="1"/>
      <w:numFmt w:val="decimal"/>
      <w:lvlText w:val="%1.%2.%3"/>
      <w:lvlJc w:val="left"/>
      <w:pPr>
        <w:ind w:left="1702" w:hanging="567"/>
      </w:pPr>
      <w:rPr>
        <w:rFonts w:hint="eastAsia"/>
      </w:rPr>
    </w:lvl>
    <w:lvl w:ilvl="3">
      <w:start w:val="1"/>
      <w:numFmt w:val="decimal"/>
      <w:lvlText w:val="%1.%2.%3.%4"/>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5">
    <w:nsid w:val="7AD33F76"/>
    <w:multiLevelType w:val="hybridMultilevel"/>
    <w:tmpl w:val="A02C5F0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B5F4E8A"/>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37">
    <w:nsid w:val="7B820224"/>
    <w:multiLevelType w:val="multilevel"/>
    <w:tmpl w:val="B010DC76"/>
    <w:lvl w:ilvl="0">
      <w:start w:val="1"/>
      <w:numFmt w:val="none"/>
      <w:lvlRestart w:val="0"/>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1" w:hanging="566"/>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8">
    <w:nsid w:val="7D8D6FD7"/>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num w:numId="1">
    <w:abstractNumId w:val="25"/>
  </w:num>
  <w:num w:numId="2">
    <w:abstractNumId w:val="15"/>
  </w:num>
  <w:num w:numId="3">
    <w:abstractNumId w:val="24"/>
  </w:num>
  <w:num w:numId="4">
    <w:abstractNumId w:val="11"/>
  </w:num>
  <w:num w:numId="5">
    <w:abstractNumId w:val="27"/>
  </w:num>
  <w:num w:numId="6">
    <w:abstractNumId w:val="14"/>
  </w:num>
  <w:num w:numId="7">
    <w:abstractNumId w:val="35"/>
  </w:num>
  <w:num w:numId="8">
    <w:abstractNumId w:val="30"/>
  </w:num>
  <w:num w:numId="9">
    <w:abstractNumId w:val="19"/>
  </w:num>
  <w:num w:numId="10">
    <w:abstractNumId w:val="10"/>
  </w:num>
  <w:num w:numId="11">
    <w:abstractNumId w:val="17"/>
  </w:num>
  <w:num w:numId="12">
    <w:abstractNumId w:val="1"/>
  </w:num>
  <w:num w:numId="13">
    <w:abstractNumId w:val="23"/>
  </w:num>
  <w:num w:numId="14">
    <w:abstractNumId w:val="22"/>
  </w:num>
  <w:num w:numId="15">
    <w:abstractNumId w:val="33"/>
  </w:num>
  <w:num w:numId="16">
    <w:abstractNumId w:val="29"/>
  </w:num>
  <w:num w:numId="17">
    <w:abstractNumId w:val="34"/>
  </w:num>
  <w:num w:numId="18">
    <w:abstractNumId w:val="28"/>
  </w:num>
  <w:num w:numId="19">
    <w:abstractNumId w:val="16"/>
  </w:num>
  <w:num w:numId="20">
    <w:abstractNumId w:val="4"/>
  </w:num>
  <w:num w:numId="21">
    <w:abstractNumId w:val="3"/>
  </w:num>
  <w:num w:numId="22">
    <w:abstractNumId w:val="32"/>
  </w:num>
  <w:num w:numId="23">
    <w:abstractNumId w:val="26"/>
  </w:num>
  <w:num w:numId="24">
    <w:abstractNumId w:val="2"/>
  </w:num>
  <w:num w:numId="25">
    <w:abstractNumId w:val="8"/>
  </w:num>
  <w:num w:numId="26">
    <w:abstractNumId w:val="38"/>
  </w:num>
  <w:num w:numId="27">
    <w:abstractNumId w:val="36"/>
  </w:num>
  <w:num w:numId="28">
    <w:abstractNumId w:val="37"/>
  </w:num>
  <w:num w:numId="29">
    <w:abstractNumId w:val="20"/>
  </w:num>
  <w:num w:numId="30">
    <w:abstractNumId w:val="7"/>
  </w:num>
  <w:num w:numId="31">
    <w:abstractNumId w:val="18"/>
  </w:num>
  <w:num w:numId="32">
    <w:abstractNumId w:val="13"/>
  </w:num>
  <w:num w:numId="33">
    <w:abstractNumId w:val="21"/>
  </w:num>
  <w:num w:numId="34">
    <w:abstractNumId w:val="5"/>
  </w:num>
  <w:num w:numId="35">
    <w:abstractNumId w:val="31"/>
  </w:num>
  <w:num w:numId="36">
    <w:abstractNumId w:val="9"/>
  </w:num>
  <w:num w:numId="37">
    <w:abstractNumId w:val="6"/>
  </w:num>
  <w:num w:numId="38">
    <w:abstractNumId w:val="0"/>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1sjQzMjI1sDSxNDRR0lEKTi0uzszPAykwrgUACdA94CwAAAA="/>
  </w:docVars>
  <w:rsids>
    <w:rsidRoot w:val="003062F2"/>
    <w:rsid w:val="0002362F"/>
    <w:rsid w:val="00032362"/>
    <w:rsid w:val="000327EF"/>
    <w:rsid w:val="0005502A"/>
    <w:rsid w:val="000631BA"/>
    <w:rsid w:val="000671EC"/>
    <w:rsid w:val="00075253"/>
    <w:rsid w:val="00075A55"/>
    <w:rsid w:val="00095472"/>
    <w:rsid w:val="000B2C0F"/>
    <w:rsid w:val="000C1403"/>
    <w:rsid w:val="000F634C"/>
    <w:rsid w:val="00100520"/>
    <w:rsid w:val="00111954"/>
    <w:rsid w:val="0012083E"/>
    <w:rsid w:val="00127114"/>
    <w:rsid w:val="00137B6E"/>
    <w:rsid w:val="001410FF"/>
    <w:rsid w:val="001511E1"/>
    <w:rsid w:val="00151FFA"/>
    <w:rsid w:val="00152BFB"/>
    <w:rsid w:val="00160E3C"/>
    <w:rsid w:val="00163F6C"/>
    <w:rsid w:val="00185C7C"/>
    <w:rsid w:val="00193F9B"/>
    <w:rsid w:val="00196CD2"/>
    <w:rsid w:val="001A4D0C"/>
    <w:rsid w:val="001C2EAA"/>
    <w:rsid w:val="001C3D88"/>
    <w:rsid w:val="001C4138"/>
    <w:rsid w:val="001D7D15"/>
    <w:rsid w:val="001F6B0C"/>
    <w:rsid w:val="001F715E"/>
    <w:rsid w:val="001F7510"/>
    <w:rsid w:val="00216D11"/>
    <w:rsid w:val="00222778"/>
    <w:rsid w:val="00236F12"/>
    <w:rsid w:val="00243CD0"/>
    <w:rsid w:val="00247269"/>
    <w:rsid w:val="00250CD4"/>
    <w:rsid w:val="00254920"/>
    <w:rsid w:val="00256A96"/>
    <w:rsid w:val="00260914"/>
    <w:rsid w:val="00270AE8"/>
    <w:rsid w:val="00280AC3"/>
    <w:rsid w:val="002B13BE"/>
    <w:rsid w:val="002C1F2D"/>
    <w:rsid w:val="002D7EB1"/>
    <w:rsid w:val="002E2336"/>
    <w:rsid w:val="002E3D82"/>
    <w:rsid w:val="002F058D"/>
    <w:rsid w:val="002F6CFD"/>
    <w:rsid w:val="003018A6"/>
    <w:rsid w:val="003062F2"/>
    <w:rsid w:val="003225C0"/>
    <w:rsid w:val="003352F2"/>
    <w:rsid w:val="003454AF"/>
    <w:rsid w:val="00396FE2"/>
    <w:rsid w:val="003A4035"/>
    <w:rsid w:val="003A450B"/>
    <w:rsid w:val="003A7D51"/>
    <w:rsid w:val="003D60E9"/>
    <w:rsid w:val="003F62CD"/>
    <w:rsid w:val="00402DA1"/>
    <w:rsid w:val="004075AC"/>
    <w:rsid w:val="00414ED5"/>
    <w:rsid w:val="00422367"/>
    <w:rsid w:val="004473B9"/>
    <w:rsid w:val="00462233"/>
    <w:rsid w:val="00466EBC"/>
    <w:rsid w:val="0047709D"/>
    <w:rsid w:val="0049542B"/>
    <w:rsid w:val="004B23D2"/>
    <w:rsid w:val="004E60E9"/>
    <w:rsid w:val="004F1897"/>
    <w:rsid w:val="004F284E"/>
    <w:rsid w:val="004F6EDB"/>
    <w:rsid w:val="0055388F"/>
    <w:rsid w:val="0056474D"/>
    <w:rsid w:val="0056478E"/>
    <w:rsid w:val="00567350"/>
    <w:rsid w:val="00585F52"/>
    <w:rsid w:val="005966BE"/>
    <w:rsid w:val="005A29EB"/>
    <w:rsid w:val="005A3BAA"/>
    <w:rsid w:val="005A52EE"/>
    <w:rsid w:val="005B2E69"/>
    <w:rsid w:val="005D3354"/>
    <w:rsid w:val="005D5663"/>
    <w:rsid w:val="005D6000"/>
    <w:rsid w:val="005D742E"/>
    <w:rsid w:val="005F15AF"/>
    <w:rsid w:val="00600A87"/>
    <w:rsid w:val="006062FD"/>
    <w:rsid w:val="00616E57"/>
    <w:rsid w:val="00620872"/>
    <w:rsid w:val="006629C7"/>
    <w:rsid w:val="0068399E"/>
    <w:rsid w:val="00687AF9"/>
    <w:rsid w:val="006979B0"/>
    <w:rsid w:val="006B00AB"/>
    <w:rsid w:val="006B06B9"/>
    <w:rsid w:val="006C05A7"/>
    <w:rsid w:val="006C3E88"/>
    <w:rsid w:val="006D18F4"/>
    <w:rsid w:val="006D5ED8"/>
    <w:rsid w:val="006E14C4"/>
    <w:rsid w:val="006E6044"/>
    <w:rsid w:val="0071074B"/>
    <w:rsid w:val="00714F4E"/>
    <w:rsid w:val="00720A7E"/>
    <w:rsid w:val="007234D8"/>
    <w:rsid w:val="00742807"/>
    <w:rsid w:val="00745DE7"/>
    <w:rsid w:val="00747392"/>
    <w:rsid w:val="00771306"/>
    <w:rsid w:val="007856C2"/>
    <w:rsid w:val="007A1562"/>
    <w:rsid w:val="007A614F"/>
    <w:rsid w:val="007B04AD"/>
    <w:rsid w:val="007B0682"/>
    <w:rsid w:val="007C43EA"/>
    <w:rsid w:val="007C7664"/>
    <w:rsid w:val="007D28B4"/>
    <w:rsid w:val="007D3374"/>
    <w:rsid w:val="007D6F85"/>
    <w:rsid w:val="007E0E01"/>
    <w:rsid w:val="007E17FD"/>
    <w:rsid w:val="007E4BCB"/>
    <w:rsid w:val="007E73F4"/>
    <w:rsid w:val="007F48A9"/>
    <w:rsid w:val="007F48F9"/>
    <w:rsid w:val="00822F3E"/>
    <w:rsid w:val="00825037"/>
    <w:rsid w:val="00845793"/>
    <w:rsid w:val="00854E9B"/>
    <w:rsid w:val="0085690E"/>
    <w:rsid w:val="008645FD"/>
    <w:rsid w:val="008849FE"/>
    <w:rsid w:val="008B19EB"/>
    <w:rsid w:val="008B4536"/>
    <w:rsid w:val="008C4C0D"/>
    <w:rsid w:val="008C587F"/>
    <w:rsid w:val="008D5711"/>
    <w:rsid w:val="00903A39"/>
    <w:rsid w:val="00904F78"/>
    <w:rsid w:val="00905134"/>
    <w:rsid w:val="009130DA"/>
    <w:rsid w:val="00915F73"/>
    <w:rsid w:val="009261D4"/>
    <w:rsid w:val="00927D27"/>
    <w:rsid w:val="00930F3E"/>
    <w:rsid w:val="00945373"/>
    <w:rsid w:val="00945EF3"/>
    <w:rsid w:val="009517FC"/>
    <w:rsid w:val="00955D13"/>
    <w:rsid w:val="00961A52"/>
    <w:rsid w:val="0096474B"/>
    <w:rsid w:val="009B065C"/>
    <w:rsid w:val="009B4FCB"/>
    <w:rsid w:val="009C22F3"/>
    <w:rsid w:val="009C345B"/>
    <w:rsid w:val="009E0994"/>
    <w:rsid w:val="00A0169F"/>
    <w:rsid w:val="00A0762D"/>
    <w:rsid w:val="00A10851"/>
    <w:rsid w:val="00A30A9A"/>
    <w:rsid w:val="00A42988"/>
    <w:rsid w:val="00A43642"/>
    <w:rsid w:val="00A45C93"/>
    <w:rsid w:val="00A47F16"/>
    <w:rsid w:val="00A602B0"/>
    <w:rsid w:val="00A64A68"/>
    <w:rsid w:val="00A73B42"/>
    <w:rsid w:val="00A833F2"/>
    <w:rsid w:val="00A8527B"/>
    <w:rsid w:val="00AB41B4"/>
    <w:rsid w:val="00AC27AE"/>
    <w:rsid w:val="00AE3A3A"/>
    <w:rsid w:val="00B01E8A"/>
    <w:rsid w:val="00B25199"/>
    <w:rsid w:val="00B42F4F"/>
    <w:rsid w:val="00B668EB"/>
    <w:rsid w:val="00B66EC2"/>
    <w:rsid w:val="00B70DAE"/>
    <w:rsid w:val="00B7540E"/>
    <w:rsid w:val="00B770F7"/>
    <w:rsid w:val="00BB611C"/>
    <w:rsid w:val="00BD2C08"/>
    <w:rsid w:val="00BD4B33"/>
    <w:rsid w:val="00BE681C"/>
    <w:rsid w:val="00BF43F3"/>
    <w:rsid w:val="00BF7B5F"/>
    <w:rsid w:val="00C16F81"/>
    <w:rsid w:val="00C32092"/>
    <w:rsid w:val="00C576D1"/>
    <w:rsid w:val="00C604C3"/>
    <w:rsid w:val="00C723E7"/>
    <w:rsid w:val="00C7497F"/>
    <w:rsid w:val="00C768AE"/>
    <w:rsid w:val="00CC1949"/>
    <w:rsid w:val="00CC44BE"/>
    <w:rsid w:val="00CD1CB7"/>
    <w:rsid w:val="00CF0CD8"/>
    <w:rsid w:val="00D00735"/>
    <w:rsid w:val="00D0545B"/>
    <w:rsid w:val="00D0571B"/>
    <w:rsid w:val="00D076AD"/>
    <w:rsid w:val="00D076BA"/>
    <w:rsid w:val="00D12FCC"/>
    <w:rsid w:val="00D15D7C"/>
    <w:rsid w:val="00D323DD"/>
    <w:rsid w:val="00D454F6"/>
    <w:rsid w:val="00D660D8"/>
    <w:rsid w:val="00D72F59"/>
    <w:rsid w:val="00D808E5"/>
    <w:rsid w:val="00D81B8B"/>
    <w:rsid w:val="00DB0CC7"/>
    <w:rsid w:val="00DC4316"/>
    <w:rsid w:val="00DC48F1"/>
    <w:rsid w:val="00DC6FED"/>
    <w:rsid w:val="00DF7990"/>
    <w:rsid w:val="00E06142"/>
    <w:rsid w:val="00E116C9"/>
    <w:rsid w:val="00E127E6"/>
    <w:rsid w:val="00E37864"/>
    <w:rsid w:val="00E512EB"/>
    <w:rsid w:val="00E96382"/>
    <w:rsid w:val="00EA13DE"/>
    <w:rsid w:val="00EA7BBA"/>
    <w:rsid w:val="00EB3842"/>
    <w:rsid w:val="00EB5BB5"/>
    <w:rsid w:val="00EC4A6E"/>
    <w:rsid w:val="00ED64BB"/>
    <w:rsid w:val="00EE0DAC"/>
    <w:rsid w:val="00EE71A3"/>
    <w:rsid w:val="00EF0CD9"/>
    <w:rsid w:val="00EF37DC"/>
    <w:rsid w:val="00EF58FA"/>
    <w:rsid w:val="00F0205F"/>
    <w:rsid w:val="00F048B8"/>
    <w:rsid w:val="00F209E4"/>
    <w:rsid w:val="00F20DBF"/>
    <w:rsid w:val="00F41EC6"/>
    <w:rsid w:val="00F52A24"/>
    <w:rsid w:val="00F61858"/>
    <w:rsid w:val="00F671AA"/>
    <w:rsid w:val="00F80E07"/>
    <w:rsid w:val="00F841E7"/>
    <w:rsid w:val="00F84BD6"/>
    <w:rsid w:val="00F936C4"/>
    <w:rsid w:val="00F939AE"/>
    <w:rsid w:val="00FA7FC4"/>
    <w:rsid w:val="00FD2BE6"/>
    <w:rsid w:val="00FE4F03"/>
    <w:rsid w:val="00FF76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BE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2966">
      <w:bodyDiv w:val="1"/>
      <w:marLeft w:val="0"/>
      <w:marRight w:val="0"/>
      <w:marTop w:val="0"/>
      <w:marBottom w:val="0"/>
      <w:divBdr>
        <w:top w:val="none" w:sz="0" w:space="0" w:color="auto"/>
        <w:left w:val="none" w:sz="0" w:space="0" w:color="auto"/>
        <w:bottom w:val="none" w:sz="0" w:space="0" w:color="auto"/>
        <w:right w:val="none" w:sz="0" w:space="0" w:color="auto"/>
      </w:divBdr>
    </w:div>
    <w:div w:id="877008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8123176">
          <w:marLeft w:val="0"/>
          <w:marRight w:val="0"/>
          <w:marTop w:val="0"/>
          <w:marBottom w:val="0"/>
          <w:divBdr>
            <w:top w:val="none" w:sz="0" w:space="0" w:color="auto"/>
            <w:left w:val="none" w:sz="0" w:space="0" w:color="auto"/>
            <w:bottom w:val="none" w:sz="0" w:space="0" w:color="auto"/>
            <w:right w:val="none" w:sz="0" w:space="0" w:color="auto"/>
          </w:divBdr>
          <w:divsChild>
            <w:div w:id="261449776">
              <w:marLeft w:val="0"/>
              <w:marRight w:val="0"/>
              <w:marTop w:val="0"/>
              <w:marBottom w:val="0"/>
              <w:divBdr>
                <w:top w:val="none" w:sz="0" w:space="0" w:color="auto"/>
                <w:left w:val="none" w:sz="0" w:space="0" w:color="auto"/>
                <w:bottom w:val="none" w:sz="0" w:space="0" w:color="auto"/>
                <w:right w:val="none" w:sz="0" w:space="0" w:color="auto"/>
              </w:divBdr>
              <w:divsChild>
                <w:div w:id="1889300597">
                  <w:marLeft w:val="0"/>
                  <w:marRight w:val="0"/>
                  <w:marTop w:val="0"/>
                  <w:marBottom w:val="0"/>
                  <w:divBdr>
                    <w:top w:val="none" w:sz="0" w:space="0" w:color="auto"/>
                    <w:left w:val="none" w:sz="0" w:space="0" w:color="auto"/>
                    <w:bottom w:val="none" w:sz="0" w:space="0" w:color="auto"/>
                    <w:right w:val="none" w:sz="0" w:space="0" w:color="auto"/>
                  </w:divBdr>
                </w:div>
                <w:div w:id="1347290967">
                  <w:marLeft w:val="0"/>
                  <w:marRight w:val="0"/>
                  <w:marTop w:val="0"/>
                  <w:marBottom w:val="0"/>
                  <w:divBdr>
                    <w:top w:val="none" w:sz="0" w:space="0" w:color="auto"/>
                    <w:left w:val="none" w:sz="0" w:space="0" w:color="auto"/>
                    <w:bottom w:val="none" w:sz="0" w:space="0" w:color="auto"/>
                    <w:right w:val="none" w:sz="0" w:space="0" w:color="auto"/>
                  </w:divBdr>
                </w:div>
              </w:divsChild>
            </w:div>
            <w:div w:id="329453432">
              <w:marLeft w:val="0"/>
              <w:marRight w:val="0"/>
              <w:marTop w:val="0"/>
              <w:marBottom w:val="0"/>
              <w:divBdr>
                <w:top w:val="none" w:sz="0" w:space="0" w:color="auto"/>
                <w:left w:val="none" w:sz="0" w:space="0" w:color="auto"/>
                <w:bottom w:val="none" w:sz="0" w:space="0" w:color="auto"/>
                <w:right w:val="none" w:sz="0" w:space="0" w:color="auto"/>
              </w:divBdr>
              <w:divsChild>
                <w:div w:id="4177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2116">
      <w:bodyDiv w:val="1"/>
      <w:marLeft w:val="0"/>
      <w:marRight w:val="0"/>
      <w:marTop w:val="0"/>
      <w:marBottom w:val="0"/>
      <w:divBdr>
        <w:top w:val="none" w:sz="0" w:space="0" w:color="auto"/>
        <w:left w:val="none" w:sz="0" w:space="0" w:color="auto"/>
        <w:bottom w:val="none" w:sz="0" w:space="0" w:color="auto"/>
        <w:right w:val="none" w:sz="0" w:space="0" w:color="auto"/>
      </w:divBdr>
    </w:div>
    <w:div w:id="5071418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80544665">
          <w:marLeft w:val="0"/>
          <w:marRight w:val="0"/>
          <w:marTop w:val="0"/>
          <w:marBottom w:val="0"/>
          <w:divBdr>
            <w:top w:val="none" w:sz="0" w:space="0" w:color="auto"/>
            <w:left w:val="none" w:sz="0" w:space="0" w:color="auto"/>
            <w:bottom w:val="none" w:sz="0" w:space="0" w:color="auto"/>
            <w:right w:val="none" w:sz="0" w:space="0" w:color="auto"/>
          </w:divBdr>
          <w:divsChild>
            <w:div w:id="916598645">
              <w:marLeft w:val="0"/>
              <w:marRight w:val="0"/>
              <w:marTop w:val="0"/>
              <w:marBottom w:val="0"/>
              <w:divBdr>
                <w:top w:val="none" w:sz="0" w:space="0" w:color="auto"/>
                <w:left w:val="none" w:sz="0" w:space="0" w:color="auto"/>
                <w:bottom w:val="none" w:sz="0" w:space="0" w:color="auto"/>
                <w:right w:val="none" w:sz="0" w:space="0" w:color="auto"/>
              </w:divBdr>
              <w:divsChild>
                <w:div w:id="1205562757">
                  <w:marLeft w:val="0"/>
                  <w:marRight w:val="0"/>
                  <w:marTop w:val="0"/>
                  <w:marBottom w:val="0"/>
                  <w:divBdr>
                    <w:top w:val="none" w:sz="0" w:space="0" w:color="auto"/>
                    <w:left w:val="none" w:sz="0" w:space="0" w:color="auto"/>
                    <w:bottom w:val="none" w:sz="0" w:space="0" w:color="auto"/>
                    <w:right w:val="none" w:sz="0" w:space="0" w:color="auto"/>
                  </w:divBdr>
                  <w:divsChild>
                    <w:div w:id="1234853479">
                      <w:marLeft w:val="0"/>
                      <w:marRight w:val="0"/>
                      <w:marTop w:val="0"/>
                      <w:marBottom w:val="0"/>
                      <w:divBdr>
                        <w:top w:val="none" w:sz="0" w:space="0" w:color="auto"/>
                        <w:left w:val="none" w:sz="0" w:space="0" w:color="auto"/>
                        <w:bottom w:val="none" w:sz="0" w:space="0" w:color="auto"/>
                        <w:right w:val="none" w:sz="0" w:space="0" w:color="auto"/>
                      </w:divBdr>
                      <w:divsChild>
                        <w:div w:id="1520388522">
                          <w:marLeft w:val="0"/>
                          <w:marRight w:val="0"/>
                          <w:marTop w:val="0"/>
                          <w:marBottom w:val="0"/>
                          <w:divBdr>
                            <w:top w:val="none" w:sz="0" w:space="0" w:color="auto"/>
                            <w:left w:val="none" w:sz="0" w:space="0" w:color="auto"/>
                            <w:bottom w:val="none" w:sz="0" w:space="0" w:color="auto"/>
                            <w:right w:val="none" w:sz="0" w:space="0" w:color="auto"/>
                          </w:divBdr>
                        </w:div>
                        <w:div w:id="62554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904779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45340824">
          <w:marLeft w:val="0"/>
          <w:marRight w:val="0"/>
          <w:marTop w:val="0"/>
          <w:marBottom w:val="0"/>
          <w:divBdr>
            <w:top w:val="none" w:sz="0" w:space="0" w:color="auto"/>
            <w:left w:val="none" w:sz="0" w:space="0" w:color="auto"/>
            <w:bottom w:val="none" w:sz="0" w:space="0" w:color="auto"/>
            <w:right w:val="none" w:sz="0" w:space="0" w:color="auto"/>
          </w:divBdr>
          <w:divsChild>
            <w:div w:id="2029939409">
              <w:marLeft w:val="0"/>
              <w:marRight w:val="0"/>
              <w:marTop w:val="0"/>
              <w:marBottom w:val="0"/>
              <w:divBdr>
                <w:top w:val="none" w:sz="0" w:space="0" w:color="auto"/>
                <w:left w:val="none" w:sz="0" w:space="0" w:color="auto"/>
                <w:bottom w:val="none" w:sz="0" w:space="0" w:color="auto"/>
                <w:right w:val="none" w:sz="0" w:space="0" w:color="auto"/>
              </w:divBdr>
              <w:divsChild>
                <w:div w:id="559244414">
                  <w:marLeft w:val="0"/>
                  <w:marRight w:val="0"/>
                  <w:marTop w:val="0"/>
                  <w:marBottom w:val="0"/>
                  <w:divBdr>
                    <w:top w:val="none" w:sz="0" w:space="0" w:color="auto"/>
                    <w:left w:val="none" w:sz="0" w:space="0" w:color="auto"/>
                    <w:bottom w:val="none" w:sz="0" w:space="0" w:color="auto"/>
                    <w:right w:val="none" w:sz="0" w:space="0" w:color="auto"/>
                  </w:divBdr>
                </w:div>
                <w:div w:id="1571967158">
                  <w:marLeft w:val="0"/>
                  <w:marRight w:val="0"/>
                  <w:marTop w:val="0"/>
                  <w:marBottom w:val="0"/>
                  <w:divBdr>
                    <w:top w:val="none" w:sz="0" w:space="0" w:color="auto"/>
                    <w:left w:val="none" w:sz="0" w:space="0" w:color="auto"/>
                    <w:bottom w:val="none" w:sz="0" w:space="0" w:color="auto"/>
                    <w:right w:val="none" w:sz="0" w:space="0" w:color="auto"/>
                  </w:divBdr>
                </w:div>
              </w:divsChild>
            </w:div>
            <w:div w:id="476531970">
              <w:marLeft w:val="0"/>
              <w:marRight w:val="0"/>
              <w:marTop w:val="0"/>
              <w:marBottom w:val="0"/>
              <w:divBdr>
                <w:top w:val="none" w:sz="0" w:space="0" w:color="auto"/>
                <w:left w:val="none" w:sz="0" w:space="0" w:color="auto"/>
                <w:bottom w:val="none" w:sz="0" w:space="0" w:color="auto"/>
                <w:right w:val="none" w:sz="0" w:space="0" w:color="auto"/>
              </w:divBdr>
              <w:divsChild>
                <w:div w:id="188914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51689">
      <w:bodyDiv w:val="1"/>
      <w:marLeft w:val="0"/>
      <w:marRight w:val="0"/>
      <w:marTop w:val="0"/>
      <w:marBottom w:val="0"/>
      <w:divBdr>
        <w:top w:val="none" w:sz="0" w:space="0" w:color="auto"/>
        <w:left w:val="none" w:sz="0" w:space="0" w:color="auto"/>
        <w:bottom w:val="none" w:sz="0" w:space="0" w:color="auto"/>
        <w:right w:val="none" w:sz="0" w:space="0" w:color="auto"/>
      </w:divBdr>
    </w:div>
    <w:div w:id="693504569">
      <w:bodyDiv w:val="1"/>
      <w:marLeft w:val="0"/>
      <w:marRight w:val="0"/>
      <w:marTop w:val="0"/>
      <w:marBottom w:val="0"/>
      <w:divBdr>
        <w:top w:val="none" w:sz="0" w:space="0" w:color="auto"/>
        <w:left w:val="none" w:sz="0" w:space="0" w:color="auto"/>
        <w:bottom w:val="none" w:sz="0" w:space="0" w:color="auto"/>
        <w:right w:val="none" w:sz="0" w:space="0" w:color="auto"/>
      </w:divBdr>
    </w:div>
    <w:div w:id="900361470">
      <w:bodyDiv w:val="1"/>
      <w:marLeft w:val="0"/>
      <w:marRight w:val="0"/>
      <w:marTop w:val="0"/>
      <w:marBottom w:val="0"/>
      <w:divBdr>
        <w:top w:val="none" w:sz="0" w:space="0" w:color="auto"/>
        <w:left w:val="none" w:sz="0" w:space="0" w:color="auto"/>
        <w:bottom w:val="none" w:sz="0" w:space="0" w:color="auto"/>
        <w:right w:val="none" w:sz="0" w:space="0" w:color="auto"/>
      </w:divBdr>
    </w:div>
    <w:div w:id="1196577684">
      <w:bodyDiv w:val="1"/>
      <w:marLeft w:val="0"/>
      <w:marRight w:val="0"/>
      <w:marTop w:val="0"/>
      <w:marBottom w:val="0"/>
      <w:divBdr>
        <w:top w:val="none" w:sz="0" w:space="0" w:color="auto"/>
        <w:left w:val="none" w:sz="0" w:space="0" w:color="auto"/>
        <w:bottom w:val="none" w:sz="0" w:space="0" w:color="auto"/>
        <w:right w:val="none" w:sz="0" w:space="0" w:color="auto"/>
      </w:divBdr>
    </w:div>
    <w:div w:id="1342469854">
      <w:bodyDiv w:val="1"/>
      <w:marLeft w:val="0"/>
      <w:marRight w:val="0"/>
      <w:marTop w:val="0"/>
      <w:marBottom w:val="0"/>
      <w:divBdr>
        <w:top w:val="none" w:sz="0" w:space="0" w:color="auto"/>
        <w:left w:val="none" w:sz="0" w:space="0" w:color="auto"/>
        <w:bottom w:val="none" w:sz="0" w:space="0" w:color="auto"/>
        <w:right w:val="none" w:sz="0" w:space="0" w:color="auto"/>
      </w:divBdr>
    </w:div>
    <w:div w:id="142318345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12834934">
          <w:marLeft w:val="0"/>
          <w:marRight w:val="0"/>
          <w:marTop w:val="0"/>
          <w:marBottom w:val="0"/>
          <w:divBdr>
            <w:top w:val="none" w:sz="0" w:space="0" w:color="auto"/>
            <w:left w:val="none" w:sz="0" w:space="0" w:color="auto"/>
            <w:bottom w:val="none" w:sz="0" w:space="0" w:color="auto"/>
            <w:right w:val="none" w:sz="0" w:space="0" w:color="auto"/>
          </w:divBdr>
          <w:divsChild>
            <w:div w:id="1664043902">
              <w:marLeft w:val="0"/>
              <w:marRight w:val="0"/>
              <w:marTop w:val="0"/>
              <w:marBottom w:val="0"/>
              <w:divBdr>
                <w:top w:val="none" w:sz="0" w:space="0" w:color="auto"/>
                <w:left w:val="none" w:sz="0" w:space="0" w:color="auto"/>
                <w:bottom w:val="none" w:sz="0" w:space="0" w:color="auto"/>
                <w:right w:val="none" w:sz="0" w:space="0" w:color="auto"/>
              </w:divBdr>
              <w:divsChild>
                <w:div w:id="1008797619">
                  <w:marLeft w:val="0"/>
                  <w:marRight w:val="0"/>
                  <w:marTop w:val="0"/>
                  <w:marBottom w:val="0"/>
                  <w:divBdr>
                    <w:top w:val="none" w:sz="0" w:space="0" w:color="auto"/>
                    <w:left w:val="none" w:sz="0" w:space="0" w:color="auto"/>
                    <w:bottom w:val="none" w:sz="0" w:space="0" w:color="auto"/>
                    <w:right w:val="none" w:sz="0" w:space="0" w:color="auto"/>
                  </w:divBdr>
                  <w:divsChild>
                    <w:div w:id="2045398083">
                      <w:marLeft w:val="0"/>
                      <w:marRight w:val="0"/>
                      <w:marTop w:val="0"/>
                      <w:marBottom w:val="0"/>
                      <w:divBdr>
                        <w:top w:val="none" w:sz="0" w:space="0" w:color="auto"/>
                        <w:left w:val="none" w:sz="0" w:space="0" w:color="auto"/>
                        <w:bottom w:val="none" w:sz="0" w:space="0" w:color="auto"/>
                        <w:right w:val="none" w:sz="0" w:space="0" w:color="auto"/>
                      </w:divBdr>
                      <w:divsChild>
                        <w:div w:id="436339001">
                          <w:marLeft w:val="0"/>
                          <w:marRight w:val="0"/>
                          <w:marTop w:val="0"/>
                          <w:marBottom w:val="0"/>
                          <w:divBdr>
                            <w:top w:val="none" w:sz="0" w:space="0" w:color="auto"/>
                            <w:left w:val="none" w:sz="0" w:space="0" w:color="auto"/>
                            <w:bottom w:val="none" w:sz="0" w:space="0" w:color="auto"/>
                            <w:right w:val="none" w:sz="0" w:space="0" w:color="auto"/>
                          </w:divBdr>
                        </w:div>
                        <w:div w:id="16278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8681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98121014">
          <w:marLeft w:val="0"/>
          <w:marRight w:val="0"/>
          <w:marTop w:val="0"/>
          <w:marBottom w:val="0"/>
          <w:divBdr>
            <w:top w:val="none" w:sz="0" w:space="0" w:color="auto"/>
            <w:left w:val="none" w:sz="0" w:space="0" w:color="auto"/>
            <w:bottom w:val="none" w:sz="0" w:space="0" w:color="auto"/>
            <w:right w:val="none" w:sz="0" w:space="0" w:color="auto"/>
          </w:divBdr>
          <w:divsChild>
            <w:div w:id="811289245">
              <w:marLeft w:val="0"/>
              <w:marRight w:val="0"/>
              <w:marTop w:val="0"/>
              <w:marBottom w:val="0"/>
              <w:divBdr>
                <w:top w:val="none" w:sz="0" w:space="0" w:color="auto"/>
                <w:left w:val="none" w:sz="0" w:space="0" w:color="auto"/>
                <w:bottom w:val="none" w:sz="0" w:space="0" w:color="auto"/>
                <w:right w:val="none" w:sz="0" w:space="0" w:color="auto"/>
              </w:divBdr>
              <w:divsChild>
                <w:div w:id="999649615">
                  <w:marLeft w:val="0"/>
                  <w:marRight w:val="0"/>
                  <w:marTop w:val="0"/>
                  <w:marBottom w:val="0"/>
                  <w:divBdr>
                    <w:top w:val="none" w:sz="0" w:space="0" w:color="auto"/>
                    <w:left w:val="none" w:sz="0" w:space="0" w:color="auto"/>
                    <w:bottom w:val="none" w:sz="0" w:space="0" w:color="auto"/>
                    <w:right w:val="none" w:sz="0" w:space="0" w:color="auto"/>
                  </w:divBdr>
                </w:div>
                <w:div w:id="301082077">
                  <w:marLeft w:val="0"/>
                  <w:marRight w:val="0"/>
                  <w:marTop w:val="0"/>
                  <w:marBottom w:val="0"/>
                  <w:divBdr>
                    <w:top w:val="none" w:sz="0" w:space="0" w:color="auto"/>
                    <w:left w:val="none" w:sz="0" w:space="0" w:color="auto"/>
                    <w:bottom w:val="none" w:sz="0" w:space="0" w:color="auto"/>
                    <w:right w:val="none" w:sz="0" w:space="0" w:color="auto"/>
                  </w:divBdr>
                </w:div>
              </w:divsChild>
            </w:div>
            <w:div w:id="2109345906">
              <w:marLeft w:val="0"/>
              <w:marRight w:val="0"/>
              <w:marTop w:val="0"/>
              <w:marBottom w:val="0"/>
              <w:divBdr>
                <w:top w:val="none" w:sz="0" w:space="0" w:color="auto"/>
                <w:left w:val="none" w:sz="0" w:space="0" w:color="auto"/>
                <w:bottom w:val="none" w:sz="0" w:space="0" w:color="auto"/>
                <w:right w:val="none" w:sz="0" w:space="0" w:color="auto"/>
              </w:divBdr>
              <w:divsChild>
                <w:div w:id="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067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7608789">
          <w:marLeft w:val="0"/>
          <w:marRight w:val="0"/>
          <w:marTop w:val="0"/>
          <w:marBottom w:val="0"/>
          <w:divBdr>
            <w:top w:val="none" w:sz="0" w:space="0" w:color="auto"/>
            <w:left w:val="none" w:sz="0" w:space="0" w:color="auto"/>
            <w:bottom w:val="none" w:sz="0" w:space="0" w:color="auto"/>
            <w:right w:val="none" w:sz="0" w:space="0" w:color="auto"/>
          </w:divBdr>
          <w:divsChild>
            <w:div w:id="881132799">
              <w:marLeft w:val="0"/>
              <w:marRight w:val="0"/>
              <w:marTop w:val="0"/>
              <w:marBottom w:val="0"/>
              <w:divBdr>
                <w:top w:val="none" w:sz="0" w:space="0" w:color="auto"/>
                <w:left w:val="none" w:sz="0" w:space="0" w:color="auto"/>
                <w:bottom w:val="none" w:sz="0" w:space="0" w:color="auto"/>
                <w:right w:val="none" w:sz="0" w:space="0" w:color="auto"/>
              </w:divBdr>
              <w:divsChild>
                <w:div w:id="1913275544">
                  <w:marLeft w:val="0"/>
                  <w:marRight w:val="0"/>
                  <w:marTop w:val="0"/>
                  <w:marBottom w:val="0"/>
                  <w:divBdr>
                    <w:top w:val="none" w:sz="0" w:space="0" w:color="auto"/>
                    <w:left w:val="none" w:sz="0" w:space="0" w:color="auto"/>
                    <w:bottom w:val="none" w:sz="0" w:space="0" w:color="auto"/>
                    <w:right w:val="none" w:sz="0" w:space="0" w:color="auto"/>
                  </w:divBdr>
                </w:div>
                <w:div w:id="691489915">
                  <w:marLeft w:val="0"/>
                  <w:marRight w:val="0"/>
                  <w:marTop w:val="0"/>
                  <w:marBottom w:val="0"/>
                  <w:divBdr>
                    <w:top w:val="none" w:sz="0" w:space="0" w:color="auto"/>
                    <w:left w:val="none" w:sz="0" w:space="0" w:color="auto"/>
                    <w:bottom w:val="none" w:sz="0" w:space="0" w:color="auto"/>
                    <w:right w:val="none" w:sz="0" w:space="0" w:color="auto"/>
                  </w:divBdr>
                </w:div>
              </w:divsChild>
            </w:div>
            <w:div w:id="747310241">
              <w:marLeft w:val="0"/>
              <w:marRight w:val="0"/>
              <w:marTop w:val="0"/>
              <w:marBottom w:val="0"/>
              <w:divBdr>
                <w:top w:val="none" w:sz="0" w:space="0" w:color="auto"/>
                <w:left w:val="none" w:sz="0" w:space="0" w:color="auto"/>
                <w:bottom w:val="none" w:sz="0" w:space="0" w:color="auto"/>
                <w:right w:val="none" w:sz="0" w:space="0" w:color="auto"/>
              </w:divBdr>
              <w:divsChild>
                <w:div w:id="11096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6458">
      <w:bodyDiv w:val="1"/>
      <w:marLeft w:val="0"/>
      <w:marRight w:val="0"/>
      <w:marTop w:val="0"/>
      <w:marBottom w:val="0"/>
      <w:divBdr>
        <w:top w:val="none" w:sz="0" w:space="0" w:color="auto"/>
        <w:left w:val="none" w:sz="0" w:space="0" w:color="auto"/>
        <w:bottom w:val="none" w:sz="0" w:space="0" w:color="auto"/>
        <w:right w:val="none" w:sz="0" w:space="0" w:color="auto"/>
      </w:divBdr>
    </w:div>
    <w:div w:id="2140297800">
      <w:bodyDiv w:val="1"/>
      <w:marLeft w:val="0"/>
      <w:marRight w:val="0"/>
      <w:marTop w:val="0"/>
      <w:marBottom w:val="0"/>
      <w:divBdr>
        <w:top w:val="none" w:sz="0" w:space="0" w:color="auto"/>
        <w:left w:val="none" w:sz="0" w:space="0" w:color="auto"/>
        <w:bottom w:val="none" w:sz="0" w:space="0" w:color="auto"/>
        <w:right w:val="none" w:sz="0" w:space="0" w:color="auto"/>
      </w:divBdr>
    </w:div>
    <w:div w:id="214172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5</Pages>
  <Words>1327</Words>
  <Characters>7570</Characters>
  <Application>Microsoft Office Word</Application>
  <DocSecurity>0</DocSecurity>
  <Lines>63</Lines>
  <Paragraphs>17</Paragraphs>
  <ScaleCrop>false</ScaleCrop>
  <Company/>
  <LinksUpToDate>false</LinksUpToDate>
  <CharactersWithSpaces>88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ala</dc:creator>
  <cp:keywords/>
  <dc:description/>
  <cp:lastModifiedBy>MinXZh</cp:lastModifiedBy>
  <cp:revision>240</cp:revision>
  <dcterms:created xsi:type="dcterms:W3CDTF">2021-02-03T10:13:00Z</dcterms:created>
  <dcterms:modified xsi:type="dcterms:W3CDTF">2021-09-14T07:01:00Z</dcterms:modified>
</cp:coreProperties>
</file>